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085B51" w14:textId="77777777" w:rsidR="00BC1594" w:rsidRDefault="00BC1594" w:rsidP="00BC1594">
      <w:pPr>
        <w:pStyle w:val="berschrift1"/>
        <w:rPr>
          <w:rFonts w:ascii="Times New Roman" w:eastAsia="Times New Roman" w:hAnsi="Times New Roman" w:cs="Times New Roman"/>
          <w:color w:val="auto"/>
          <w:sz w:val="26"/>
          <w:szCs w:val="26"/>
          <w:lang w:val="en-US" w:eastAsia="de-DE"/>
        </w:rPr>
      </w:pPr>
      <w:r>
        <w:rPr>
          <w:rFonts w:ascii="Times New Roman" w:eastAsia="Times New Roman" w:hAnsi="Times New Roman" w:cs="Times New Roman"/>
          <w:color w:val="auto"/>
          <w:sz w:val="26"/>
          <w:szCs w:val="26"/>
          <w:lang w:val="en-US" w:eastAsia="de-DE"/>
        </w:rPr>
        <w:t>Supplementary Material</w:t>
      </w:r>
    </w:p>
    <w:p w14:paraId="3DA41196" w14:textId="77777777" w:rsidR="00BC1594" w:rsidRPr="00B3682D" w:rsidRDefault="00BC1594" w:rsidP="00BC1594">
      <w:pPr>
        <w:spacing w:line="360" w:lineRule="auto"/>
        <w:rPr>
          <w:lang w:val="en-US"/>
        </w:rPr>
      </w:pPr>
      <w:r w:rsidRPr="00B3682D">
        <w:rPr>
          <w:lang w:val="en-US"/>
        </w:rPr>
        <w:t xml:space="preserve">Table S1.  </w:t>
      </w:r>
      <w:r w:rsidRPr="00B3682D">
        <w:rPr>
          <w:bCs/>
          <w:lang w:val="en-US"/>
        </w:rPr>
        <w:t>Sample characteristics</w:t>
      </w:r>
      <w:r>
        <w:rPr>
          <w:bCs/>
          <w:lang w:val="en-US"/>
        </w:rPr>
        <w:t xml:space="preserve"> for the nine milieu groups (N=3,042)</w:t>
      </w:r>
    </w:p>
    <w:tbl>
      <w:tblPr>
        <w:tblStyle w:val="Tabellenraster"/>
        <w:tblpPr w:leftFromText="141" w:rightFromText="141" w:vertAnchor="text" w:tblpX="-525" w:tblpY="1"/>
        <w:tblOverlap w:val="never"/>
        <w:tblW w:w="155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37"/>
        <w:gridCol w:w="1413"/>
        <w:gridCol w:w="1487"/>
        <w:gridCol w:w="1487"/>
        <w:gridCol w:w="1823"/>
        <w:gridCol w:w="1823"/>
        <w:gridCol w:w="1423"/>
        <w:gridCol w:w="1374"/>
        <w:gridCol w:w="1469"/>
        <w:gridCol w:w="1325"/>
      </w:tblGrid>
      <w:tr w:rsidR="00BC1594" w:rsidRPr="00605669" w14:paraId="5579FDCA" w14:textId="77777777" w:rsidTr="00014A4C">
        <w:trPr>
          <w:trHeight w:val="695"/>
        </w:trPr>
        <w:tc>
          <w:tcPr>
            <w:tcW w:w="1937" w:type="dxa"/>
            <w:tcBorders>
              <w:top w:val="single" w:sz="4" w:space="0" w:color="auto"/>
              <w:bottom w:val="single" w:sz="4" w:space="0" w:color="auto"/>
            </w:tcBorders>
          </w:tcPr>
          <w:p w14:paraId="5A437531" w14:textId="77777777" w:rsidR="00BC1594" w:rsidRPr="00B3682D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</w:tcPr>
          <w:p w14:paraId="68F3C080" w14:textId="77777777" w:rsidR="00BC1594" w:rsidRPr="00B3682D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mmitted citizenship</w:t>
            </w:r>
          </w:p>
          <w:p w14:paraId="6A2CD753" w14:textId="77777777" w:rsidR="00BC1594" w:rsidRPr="00B3682D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en-US"/>
              </w:rPr>
            </w:pPr>
            <w:r w:rsidRPr="00B3682D">
              <w:rPr>
                <w:sz w:val="20"/>
                <w:szCs w:val="20"/>
                <w:lang w:val="en-US"/>
              </w:rPr>
              <w:t>(14.0%)</w:t>
            </w:r>
          </w:p>
        </w:tc>
        <w:tc>
          <w:tcPr>
            <w:tcW w:w="1487" w:type="dxa"/>
            <w:tcBorders>
              <w:top w:val="single" w:sz="4" w:space="0" w:color="auto"/>
              <w:bottom w:val="single" w:sz="4" w:space="0" w:color="auto"/>
            </w:tcBorders>
          </w:tcPr>
          <w:p w14:paraId="554D6969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smopolitan intellectuals</w:t>
            </w:r>
          </w:p>
          <w:p w14:paraId="15D1CE51" w14:textId="77777777" w:rsidR="00BC1594" w:rsidRPr="00F401A8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 w:rsidRPr="00F61174">
              <w:rPr>
                <w:sz w:val="20"/>
                <w:szCs w:val="20"/>
                <w:lang w:val="en-US"/>
              </w:rPr>
              <w:t>(11.7%)</w:t>
            </w:r>
          </w:p>
        </w:tc>
        <w:tc>
          <w:tcPr>
            <w:tcW w:w="1487" w:type="dxa"/>
            <w:tcBorders>
              <w:top w:val="single" w:sz="4" w:space="0" w:color="auto"/>
              <w:bottom w:val="single" w:sz="4" w:space="0" w:color="auto"/>
            </w:tcBorders>
          </w:tcPr>
          <w:p w14:paraId="2CE4C5DB" w14:textId="77777777" w:rsidR="00BC1594" w:rsidRPr="00B3682D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 w:rsidRPr="00B3682D">
              <w:rPr>
                <w:sz w:val="20"/>
                <w:szCs w:val="20"/>
                <w:lang w:val="en-US"/>
              </w:rPr>
              <w:t xml:space="preserve">Conservatives </w:t>
            </w:r>
          </w:p>
          <w:p w14:paraId="5F872086" w14:textId="77777777" w:rsidR="00BC1594" w:rsidRPr="00B3682D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en-US"/>
              </w:rPr>
            </w:pPr>
            <w:r w:rsidRPr="00B3682D">
              <w:rPr>
                <w:sz w:val="20"/>
                <w:szCs w:val="20"/>
                <w:lang w:val="en-US"/>
              </w:rPr>
              <w:t>(11.7%)</w:t>
            </w:r>
          </w:p>
        </w:tc>
        <w:tc>
          <w:tcPr>
            <w:tcW w:w="1823" w:type="dxa"/>
            <w:tcBorders>
              <w:top w:val="single" w:sz="4" w:space="0" w:color="auto"/>
              <w:bottom w:val="single" w:sz="4" w:space="0" w:color="auto"/>
            </w:tcBorders>
          </w:tcPr>
          <w:p w14:paraId="5DF796D6" w14:textId="77777777" w:rsidR="00BC1594" w:rsidRPr="00B3682D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 w:rsidRPr="00B3682D">
              <w:rPr>
                <w:sz w:val="20"/>
                <w:szCs w:val="20"/>
                <w:lang w:val="en-US"/>
              </w:rPr>
              <w:t xml:space="preserve">Social market optimists. </w:t>
            </w:r>
          </w:p>
          <w:p w14:paraId="7E6267A1" w14:textId="77777777" w:rsidR="00BC1594" w:rsidRPr="00B3682D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en-US"/>
              </w:rPr>
            </w:pPr>
            <w:r w:rsidRPr="00B3682D">
              <w:rPr>
                <w:sz w:val="20"/>
                <w:szCs w:val="20"/>
                <w:lang w:val="en-US"/>
              </w:rPr>
              <w:t>(11.0%)</w:t>
            </w:r>
          </w:p>
        </w:tc>
        <w:tc>
          <w:tcPr>
            <w:tcW w:w="1823" w:type="dxa"/>
            <w:tcBorders>
              <w:top w:val="single" w:sz="4" w:space="0" w:color="auto"/>
              <w:bottom w:val="single" w:sz="4" w:space="0" w:color="auto"/>
            </w:tcBorders>
          </w:tcPr>
          <w:p w14:paraId="202E8E2A" w14:textId="77777777" w:rsidR="00BC1594" w:rsidRPr="00B3682D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 w:rsidRPr="00B3682D">
              <w:rPr>
                <w:sz w:val="20"/>
                <w:szCs w:val="20"/>
                <w:lang w:val="en-US"/>
              </w:rPr>
              <w:t>Performance-oriented</w:t>
            </w:r>
          </w:p>
          <w:p w14:paraId="3510B2B5" w14:textId="77777777" w:rsidR="00BC1594" w:rsidRPr="009B315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</w:rPr>
            </w:pPr>
            <w:r w:rsidRPr="00B3682D">
              <w:rPr>
                <w:sz w:val="20"/>
                <w:szCs w:val="20"/>
                <w:lang w:val="en-US"/>
              </w:rPr>
              <w:t xml:space="preserve"> (6</w:t>
            </w:r>
            <w:r w:rsidRPr="00F61174">
              <w:rPr>
                <w:sz w:val="20"/>
                <w:szCs w:val="20"/>
              </w:rPr>
              <w:t>.8%)</w:t>
            </w:r>
          </w:p>
        </w:tc>
        <w:tc>
          <w:tcPr>
            <w:tcW w:w="1423" w:type="dxa"/>
            <w:tcBorders>
              <w:top w:val="single" w:sz="4" w:space="0" w:color="auto"/>
              <w:bottom w:val="single" w:sz="4" w:space="0" w:color="auto"/>
            </w:tcBorders>
          </w:tcPr>
          <w:p w14:paraId="5CA48E3D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F61174">
              <w:rPr>
                <w:sz w:val="20"/>
                <w:szCs w:val="20"/>
              </w:rPr>
              <w:t xml:space="preserve">Individualists </w:t>
            </w:r>
          </w:p>
          <w:p w14:paraId="2FF194C0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</w:rPr>
            </w:pPr>
            <w:r w:rsidRPr="00F61174">
              <w:rPr>
                <w:sz w:val="20"/>
                <w:szCs w:val="20"/>
              </w:rPr>
              <w:t>(17.1 %)</w:t>
            </w:r>
          </w:p>
        </w:tc>
        <w:tc>
          <w:tcPr>
            <w:tcW w:w="1374" w:type="dxa"/>
            <w:tcBorders>
              <w:top w:val="single" w:sz="4" w:space="0" w:color="auto"/>
              <w:bottom w:val="single" w:sz="4" w:space="0" w:color="auto"/>
            </w:tcBorders>
          </w:tcPr>
          <w:p w14:paraId="61E45460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F61174">
              <w:rPr>
                <w:sz w:val="20"/>
                <w:szCs w:val="20"/>
              </w:rPr>
              <w:t>Disappointed</w:t>
            </w:r>
          </w:p>
          <w:p w14:paraId="0F85E3C9" w14:textId="77777777" w:rsidR="00BC1594" w:rsidRPr="00F401A8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F61174">
              <w:rPr>
                <w:sz w:val="20"/>
                <w:szCs w:val="20"/>
              </w:rPr>
              <w:t>(13.0</w:t>
            </w:r>
            <w:r>
              <w:rPr>
                <w:sz w:val="20"/>
                <w:szCs w:val="20"/>
              </w:rPr>
              <w:t xml:space="preserve"> %)</w:t>
            </w:r>
          </w:p>
        </w:tc>
        <w:tc>
          <w:tcPr>
            <w:tcW w:w="1469" w:type="dxa"/>
            <w:tcBorders>
              <w:top w:val="single" w:sz="4" w:space="0" w:color="auto"/>
              <w:bottom w:val="single" w:sz="4" w:space="0" w:color="auto"/>
            </w:tcBorders>
          </w:tcPr>
          <w:p w14:paraId="1E8041A1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et-sceptics</w:t>
            </w:r>
          </w:p>
          <w:p w14:paraId="39628C63" w14:textId="77777777" w:rsidR="00BC1594" w:rsidRPr="00212436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F6117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10.9 %)</w:t>
            </w:r>
          </w:p>
        </w:tc>
        <w:tc>
          <w:tcPr>
            <w:tcW w:w="1325" w:type="dxa"/>
            <w:tcBorders>
              <w:top w:val="single" w:sz="4" w:space="0" w:color="auto"/>
              <w:bottom w:val="single" w:sz="4" w:space="0" w:color="auto"/>
            </w:tcBorders>
          </w:tcPr>
          <w:p w14:paraId="14B09612" w14:textId="77777777" w:rsidR="00BC1594" w:rsidRPr="00212436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Participation-oriented</w:t>
            </w:r>
            <w:r w:rsidDel="00CD0CAE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3.9 %)</w:t>
            </w:r>
          </w:p>
        </w:tc>
      </w:tr>
      <w:tr w:rsidR="00BC1594" w:rsidRPr="00605669" w14:paraId="228E82F6" w14:textId="77777777" w:rsidTr="00014A4C">
        <w:trPr>
          <w:trHeight w:hRule="exact" w:val="303"/>
        </w:trPr>
        <w:tc>
          <w:tcPr>
            <w:tcW w:w="1937" w:type="dxa"/>
            <w:tcBorders>
              <w:top w:val="single" w:sz="4" w:space="0" w:color="auto"/>
            </w:tcBorders>
          </w:tcPr>
          <w:p w14:paraId="440A12A3" w14:textId="77777777" w:rsidR="00BC1594" w:rsidRPr="00A87D8D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rPr>
                <w:b/>
                <w:sz w:val="20"/>
                <w:szCs w:val="20"/>
              </w:rPr>
            </w:pPr>
            <w:r w:rsidRPr="00A87D8D">
              <w:rPr>
                <w:b/>
                <w:sz w:val="20"/>
                <w:szCs w:val="20"/>
              </w:rPr>
              <w:t>Age mean (SD)</w:t>
            </w:r>
          </w:p>
        </w:tc>
        <w:tc>
          <w:tcPr>
            <w:tcW w:w="1413" w:type="dxa"/>
            <w:tcBorders>
              <w:top w:val="single" w:sz="4" w:space="0" w:color="auto"/>
            </w:tcBorders>
          </w:tcPr>
          <w:p w14:paraId="5179D267" w14:textId="77777777" w:rsidR="00BC1594" w:rsidRPr="006B3212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B3212">
              <w:rPr>
                <w:sz w:val="20"/>
                <w:szCs w:val="20"/>
              </w:rPr>
              <w:t>45.28 (17.06</w:t>
            </w:r>
            <w:r w:rsidRPr="006B3212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487" w:type="dxa"/>
            <w:tcBorders>
              <w:top w:val="single" w:sz="4" w:space="0" w:color="auto"/>
            </w:tcBorders>
          </w:tcPr>
          <w:p w14:paraId="4989956E" w14:textId="77777777" w:rsidR="00BC1594" w:rsidRPr="00194981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en-US"/>
              </w:rPr>
            </w:pPr>
            <w:r w:rsidRPr="006B3212">
              <w:rPr>
                <w:sz w:val="20"/>
                <w:szCs w:val="20"/>
                <w:lang w:val="en-US"/>
              </w:rPr>
              <w:t>43.52 (16.26)</w:t>
            </w:r>
          </w:p>
        </w:tc>
        <w:tc>
          <w:tcPr>
            <w:tcW w:w="1487" w:type="dxa"/>
            <w:tcBorders>
              <w:top w:val="single" w:sz="4" w:space="0" w:color="auto"/>
            </w:tcBorders>
          </w:tcPr>
          <w:p w14:paraId="3E3678E6" w14:textId="77777777" w:rsidR="00BC1594" w:rsidRPr="00194981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en-US"/>
              </w:rPr>
            </w:pPr>
            <w:r w:rsidRPr="006B3212">
              <w:rPr>
                <w:sz w:val="20"/>
                <w:szCs w:val="20"/>
                <w:lang w:val="en-US"/>
              </w:rPr>
              <w:t>51.70 (16.63)</w:t>
            </w:r>
          </w:p>
        </w:tc>
        <w:tc>
          <w:tcPr>
            <w:tcW w:w="1823" w:type="dxa"/>
            <w:tcBorders>
              <w:top w:val="single" w:sz="4" w:space="0" w:color="auto"/>
            </w:tcBorders>
          </w:tcPr>
          <w:p w14:paraId="4AC8E486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en-US"/>
              </w:rPr>
            </w:pPr>
            <w:r w:rsidRPr="006B3212">
              <w:rPr>
                <w:sz w:val="20"/>
                <w:szCs w:val="20"/>
              </w:rPr>
              <w:t>49.12 (16.74)</w:t>
            </w:r>
          </w:p>
        </w:tc>
        <w:tc>
          <w:tcPr>
            <w:tcW w:w="1823" w:type="dxa"/>
            <w:tcBorders>
              <w:top w:val="single" w:sz="4" w:space="0" w:color="auto"/>
            </w:tcBorders>
          </w:tcPr>
          <w:p w14:paraId="17F3C1C6" w14:textId="77777777" w:rsidR="00BC1594" w:rsidRPr="00194981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en-US"/>
              </w:rPr>
            </w:pPr>
            <w:r w:rsidRPr="006B3212">
              <w:rPr>
                <w:sz w:val="20"/>
                <w:szCs w:val="20"/>
                <w:lang w:val="en-US"/>
              </w:rPr>
              <w:t>49.30 (18.30)</w:t>
            </w:r>
          </w:p>
        </w:tc>
        <w:tc>
          <w:tcPr>
            <w:tcW w:w="1423" w:type="dxa"/>
            <w:tcBorders>
              <w:top w:val="single" w:sz="4" w:space="0" w:color="auto"/>
            </w:tcBorders>
          </w:tcPr>
          <w:p w14:paraId="7D5D7B47" w14:textId="77777777" w:rsidR="00BC1594" w:rsidRPr="00194981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en-US"/>
              </w:rPr>
            </w:pPr>
            <w:r w:rsidRPr="006B3212">
              <w:rPr>
                <w:sz w:val="20"/>
                <w:szCs w:val="20"/>
                <w:lang w:val="en-US"/>
              </w:rPr>
              <w:t>48.78 (17.34)</w:t>
            </w:r>
          </w:p>
        </w:tc>
        <w:tc>
          <w:tcPr>
            <w:tcW w:w="1374" w:type="dxa"/>
            <w:tcBorders>
              <w:top w:val="single" w:sz="4" w:space="0" w:color="auto"/>
            </w:tcBorders>
          </w:tcPr>
          <w:p w14:paraId="064F5566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6B3212">
              <w:rPr>
                <w:sz w:val="18"/>
                <w:szCs w:val="18"/>
              </w:rPr>
              <w:t>48.00  (17.00)</w:t>
            </w:r>
          </w:p>
        </w:tc>
        <w:tc>
          <w:tcPr>
            <w:tcW w:w="1469" w:type="dxa"/>
            <w:tcBorders>
              <w:top w:val="single" w:sz="4" w:space="0" w:color="auto"/>
            </w:tcBorders>
          </w:tcPr>
          <w:p w14:paraId="2C8BCE3F" w14:textId="77777777" w:rsidR="00BC1594" w:rsidRPr="00194981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en-US"/>
              </w:rPr>
            </w:pPr>
            <w:r w:rsidRPr="006B3212">
              <w:rPr>
                <w:sz w:val="20"/>
                <w:szCs w:val="20"/>
                <w:lang w:val="en-US"/>
              </w:rPr>
              <w:t>59.64 (15.78)</w:t>
            </w:r>
          </w:p>
        </w:tc>
        <w:tc>
          <w:tcPr>
            <w:tcW w:w="1325" w:type="dxa"/>
            <w:tcBorders>
              <w:top w:val="single" w:sz="4" w:space="0" w:color="auto"/>
            </w:tcBorders>
          </w:tcPr>
          <w:p w14:paraId="0A741677" w14:textId="77777777" w:rsidR="00BC1594" w:rsidRPr="00194981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en-US"/>
              </w:rPr>
            </w:pPr>
            <w:r w:rsidRPr="006B3212">
              <w:rPr>
                <w:sz w:val="20"/>
                <w:szCs w:val="20"/>
                <w:lang w:val="en-US"/>
              </w:rPr>
              <w:t>48.67 (15.57)</w:t>
            </w:r>
          </w:p>
        </w:tc>
      </w:tr>
      <w:tr w:rsidR="00BC1594" w:rsidRPr="004D5527" w14:paraId="4E3C08A6" w14:textId="77777777" w:rsidTr="00014A4C">
        <w:trPr>
          <w:trHeight w:hRule="exact" w:val="284"/>
        </w:trPr>
        <w:tc>
          <w:tcPr>
            <w:tcW w:w="1937" w:type="dxa"/>
          </w:tcPr>
          <w:p w14:paraId="5042E5E4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18-25 years</w:t>
            </w:r>
          </w:p>
        </w:tc>
        <w:tc>
          <w:tcPr>
            <w:tcW w:w="1413" w:type="dxa"/>
          </w:tcPr>
          <w:p w14:paraId="317A4375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13.9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3A7A9AFF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17.2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0C990B05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5.9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6648853F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</w:rPr>
              <w:t>9.0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823" w:type="dxa"/>
          </w:tcPr>
          <w:p w14:paraId="072CB834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11.5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23" w:type="dxa"/>
          </w:tcPr>
          <w:p w14:paraId="59A34F19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11.8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74" w:type="dxa"/>
          </w:tcPr>
          <w:p w14:paraId="691E525D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10.9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69" w:type="dxa"/>
          </w:tcPr>
          <w:p w14:paraId="4B4AA349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3.0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25" w:type="dxa"/>
          </w:tcPr>
          <w:p w14:paraId="0966F7C5" w14:textId="77777777" w:rsidR="00BC1594" w:rsidRPr="005A6D7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5A6D7E">
              <w:rPr>
                <w:sz w:val="18"/>
                <w:szCs w:val="18"/>
                <w:lang w:val="en-US"/>
              </w:rPr>
              <w:t>5.1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</w:tr>
      <w:tr w:rsidR="00BC1594" w:rsidRPr="004D5527" w14:paraId="55AA5430" w14:textId="77777777" w:rsidTr="00014A4C">
        <w:trPr>
          <w:trHeight w:hRule="exact" w:val="284"/>
        </w:trPr>
        <w:tc>
          <w:tcPr>
            <w:tcW w:w="1937" w:type="dxa"/>
          </w:tcPr>
          <w:p w14:paraId="7024981A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26-45 years</w:t>
            </w:r>
          </w:p>
        </w:tc>
        <w:tc>
          <w:tcPr>
            <w:tcW w:w="1413" w:type="dxa"/>
          </w:tcPr>
          <w:p w14:paraId="46EC0871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39.2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680CBF93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37.8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4C1E5327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30.3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4268D676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</w:rPr>
              <w:t>32.8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823" w:type="dxa"/>
          </w:tcPr>
          <w:p w14:paraId="4AF837CC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30.3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23" w:type="dxa"/>
          </w:tcPr>
          <w:p w14:paraId="2F81592A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32.0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74" w:type="dxa"/>
          </w:tcPr>
          <w:p w14:paraId="104661C0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34.5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69" w:type="dxa"/>
          </w:tcPr>
          <w:p w14:paraId="7720ACC8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16.3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25" w:type="dxa"/>
          </w:tcPr>
          <w:p w14:paraId="3B91710A" w14:textId="77777777" w:rsidR="00BC1594" w:rsidRPr="005A6D7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5A6D7E">
              <w:rPr>
                <w:sz w:val="18"/>
                <w:szCs w:val="18"/>
                <w:lang w:val="en-US"/>
              </w:rPr>
              <w:t>36.8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</w:tr>
      <w:tr w:rsidR="00BC1594" w:rsidRPr="004D5527" w14:paraId="339BBF9A" w14:textId="77777777" w:rsidTr="00014A4C">
        <w:trPr>
          <w:trHeight w:hRule="exact" w:val="284"/>
        </w:trPr>
        <w:tc>
          <w:tcPr>
            <w:tcW w:w="1937" w:type="dxa"/>
          </w:tcPr>
          <w:p w14:paraId="026CA130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46-60 years</w:t>
            </w:r>
          </w:p>
        </w:tc>
        <w:tc>
          <w:tcPr>
            <w:tcW w:w="1413" w:type="dxa"/>
          </w:tcPr>
          <w:p w14:paraId="1C70698F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25.4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1F8E527E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27.3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31FF7774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32.3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30966227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</w:rPr>
              <w:t>31.3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823" w:type="dxa"/>
          </w:tcPr>
          <w:p w14:paraId="144030D0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28.9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23" w:type="dxa"/>
          </w:tcPr>
          <w:p w14:paraId="7D9D4957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27.2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74" w:type="dxa"/>
          </w:tcPr>
          <w:p w14:paraId="16138E23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27.9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69" w:type="dxa"/>
          </w:tcPr>
          <w:p w14:paraId="07408E30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27.4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25" w:type="dxa"/>
          </w:tcPr>
          <w:p w14:paraId="529B8720" w14:textId="77777777" w:rsidR="00BC1594" w:rsidRPr="005A6D7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5A6D7E">
              <w:rPr>
                <w:sz w:val="18"/>
                <w:szCs w:val="18"/>
                <w:lang w:val="en-US"/>
              </w:rPr>
              <w:t>33.3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</w:tr>
      <w:tr w:rsidR="00BC1594" w:rsidRPr="004D5527" w14:paraId="43FC4970" w14:textId="77777777" w:rsidTr="00014A4C">
        <w:trPr>
          <w:trHeight w:hRule="exact" w:val="284"/>
        </w:trPr>
        <w:tc>
          <w:tcPr>
            <w:tcW w:w="1937" w:type="dxa"/>
          </w:tcPr>
          <w:p w14:paraId="79123CC6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&gt;60 years</w:t>
            </w:r>
          </w:p>
        </w:tc>
        <w:tc>
          <w:tcPr>
            <w:tcW w:w="1413" w:type="dxa"/>
          </w:tcPr>
          <w:p w14:paraId="4BB28339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21.6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1A60EEF6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17.8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13BC1143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31.5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30EEEC2A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</w:rPr>
              <w:t>26.9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823" w:type="dxa"/>
          </w:tcPr>
          <w:p w14:paraId="58E6E345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29.3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23" w:type="dxa"/>
          </w:tcPr>
          <w:p w14:paraId="2CA9AA01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29.1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74" w:type="dxa"/>
          </w:tcPr>
          <w:p w14:paraId="03EBBD56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</w:rPr>
              <w:t>26.7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469" w:type="dxa"/>
          </w:tcPr>
          <w:p w14:paraId="05CB3EF9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53.3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25" w:type="dxa"/>
          </w:tcPr>
          <w:p w14:paraId="613B88CF" w14:textId="77777777" w:rsidR="00BC1594" w:rsidRPr="005A6D7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5A6D7E">
              <w:rPr>
                <w:sz w:val="18"/>
                <w:szCs w:val="18"/>
                <w:lang w:val="en-US"/>
              </w:rPr>
              <w:t>24.8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</w:tr>
      <w:tr w:rsidR="00BC1594" w:rsidRPr="004D5527" w14:paraId="4B101730" w14:textId="77777777" w:rsidTr="00014A4C">
        <w:trPr>
          <w:trHeight w:hRule="exact" w:val="57"/>
        </w:trPr>
        <w:tc>
          <w:tcPr>
            <w:tcW w:w="1937" w:type="dxa"/>
          </w:tcPr>
          <w:p w14:paraId="409A182B" w14:textId="77777777" w:rsidR="00BC1594" w:rsidRPr="00555E06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rPr>
                <w:sz w:val="10"/>
                <w:szCs w:val="10"/>
                <w:lang w:val="en-US"/>
              </w:rPr>
            </w:pPr>
          </w:p>
        </w:tc>
        <w:tc>
          <w:tcPr>
            <w:tcW w:w="1413" w:type="dxa"/>
          </w:tcPr>
          <w:p w14:paraId="729DF239" w14:textId="77777777" w:rsidR="00BC1594" w:rsidRPr="00555E06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487" w:type="dxa"/>
          </w:tcPr>
          <w:p w14:paraId="30627549" w14:textId="77777777" w:rsidR="00BC1594" w:rsidRPr="00555E06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487" w:type="dxa"/>
          </w:tcPr>
          <w:p w14:paraId="4C3A3FAB" w14:textId="77777777" w:rsidR="00BC1594" w:rsidRPr="00555E06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823" w:type="dxa"/>
          </w:tcPr>
          <w:p w14:paraId="71A96E44" w14:textId="77777777" w:rsidR="00BC1594" w:rsidRPr="00555E06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823" w:type="dxa"/>
          </w:tcPr>
          <w:p w14:paraId="0BF81D2B" w14:textId="77777777" w:rsidR="00BC1594" w:rsidRPr="00555E06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423" w:type="dxa"/>
          </w:tcPr>
          <w:p w14:paraId="4883B4D7" w14:textId="77777777" w:rsidR="00BC1594" w:rsidRPr="00555E06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374" w:type="dxa"/>
          </w:tcPr>
          <w:p w14:paraId="7FBD7B1C" w14:textId="77777777" w:rsidR="00BC1594" w:rsidRPr="00555E06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469" w:type="dxa"/>
          </w:tcPr>
          <w:p w14:paraId="2328EDAA" w14:textId="77777777" w:rsidR="00BC1594" w:rsidRPr="00555E06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325" w:type="dxa"/>
          </w:tcPr>
          <w:p w14:paraId="74325C69" w14:textId="77777777" w:rsidR="00BC1594" w:rsidRPr="00555E06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0"/>
                <w:szCs w:val="10"/>
                <w:lang w:val="en-US"/>
              </w:rPr>
            </w:pPr>
          </w:p>
        </w:tc>
      </w:tr>
      <w:tr w:rsidR="00BC1594" w:rsidRPr="004D5527" w14:paraId="4CABB7C6" w14:textId="77777777" w:rsidTr="00014A4C">
        <w:trPr>
          <w:trHeight w:hRule="exact" w:val="284"/>
        </w:trPr>
        <w:tc>
          <w:tcPr>
            <w:tcW w:w="1937" w:type="dxa"/>
          </w:tcPr>
          <w:p w14:paraId="43566DC5" w14:textId="77777777" w:rsidR="00BC1594" w:rsidRPr="00A87D8D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rPr>
                <w:b/>
                <w:sz w:val="18"/>
                <w:szCs w:val="18"/>
                <w:lang w:val="en-US"/>
              </w:rPr>
            </w:pPr>
            <w:r w:rsidRPr="00A87D8D">
              <w:rPr>
                <w:b/>
                <w:sz w:val="18"/>
                <w:szCs w:val="18"/>
                <w:lang w:val="en-US"/>
              </w:rPr>
              <w:t>Gender</w:t>
            </w:r>
            <w:r w:rsidRPr="00A87D8D">
              <w:rPr>
                <w:b/>
                <w:sz w:val="18"/>
                <w:szCs w:val="18"/>
                <w:vertAlign w:val="superscript"/>
                <w:lang w:val="en-US"/>
              </w:rPr>
              <w:t xml:space="preserve"> </w:t>
            </w:r>
          </w:p>
        </w:tc>
        <w:tc>
          <w:tcPr>
            <w:tcW w:w="1413" w:type="dxa"/>
          </w:tcPr>
          <w:p w14:paraId="65BDF688" w14:textId="77777777" w:rsidR="00BC1594" w:rsidRPr="004D5527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487" w:type="dxa"/>
          </w:tcPr>
          <w:p w14:paraId="43A7A2B0" w14:textId="77777777" w:rsidR="00BC1594" w:rsidRPr="004D5527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487" w:type="dxa"/>
          </w:tcPr>
          <w:p w14:paraId="11190744" w14:textId="77777777" w:rsidR="00BC1594" w:rsidRPr="004D5527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823" w:type="dxa"/>
          </w:tcPr>
          <w:p w14:paraId="08388091" w14:textId="77777777" w:rsidR="00BC1594" w:rsidRPr="004D5527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823" w:type="dxa"/>
          </w:tcPr>
          <w:p w14:paraId="7AA8EB60" w14:textId="77777777" w:rsidR="00BC1594" w:rsidRPr="004D5527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423" w:type="dxa"/>
          </w:tcPr>
          <w:p w14:paraId="3D5AC4A0" w14:textId="77777777" w:rsidR="00BC1594" w:rsidRPr="00A831EE" w:rsidRDefault="00BC1594" w:rsidP="00014A4C">
            <w:pPr>
              <w:autoSpaceDE w:val="0"/>
              <w:autoSpaceDN w:val="0"/>
              <w:adjustRightInd w:val="0"/>
              <w:rPr>
                <w:sz w:val="18"/>
                <w:szCs w:val="18"/>
                <w:lang w:val="en-US"/>
              </w:rPr>
            </w:pPr>
          </w:p>
        </w:tc>
        <w:tc>
          <w:tcPr>
            <w:tcW w:w="1374" w:type="dxa"/>
          </w:tcPr>
          <w:p w14:paraId="5E36069D" w14:textId="77777777" w:rsidR="00BC1594" w:rsidRPr="004D5527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469" w:type="dxa"/>
          </w:tcPr>
          <w:p w14:paraId="59A8A2BB" w14:textId="77777777" w:rsidR="00BC1594" w:rsidRPr="004D5527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325" w:type="dxa"/>
          </w:tcPr>
          <w:p w14:paraId="3577B6C7" w14:textId="77777777" w:rsidR="00BC1594" w:rsidRPr="004D5527" w:rsidRDefault="00BC1594" w:rsidP="00014A4C">
            <w:pPr>
              <w:autoSpaceDE w:val="0"/>
              <w:autoSpaceDN w:val="0"/>
              <w:adjustRightInd w:val="0"/>
              <w:rPr>
                <w:color w:val="FF0000"/>
                <w:sz w:val="18"/>
                <w:szCs w:val="18"/>
                <w:lang w:val="en-US"/>
              </w:rPr>
            </w:pPr>
          </w:p>
        </w:tc>
      </w:tr>
      <w:tr w:rsidR="00BC1594" w:rsidRPr="004D5527" w14:paraId="4F455D89" w14:textId="77777777" w:rsidTr="00014A4C">
        <w:trPr>
          <w:trHeight w:hRule="exact" w:val="284"/>
        </w:trPr>
        <w:tc>
          <w:tcPr>
            <w:tcW w:w="1937" w:type="dxa"/>
          </w:tcPr>
          <w:p w14:paraId="72B60BB5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Female</w:t>
            </w:r>
          </w:p>
        </w:tc>
        <w:tc>
          <w:tcPr>
            <w:tcW w:w="1413" w:type="dxa"/>
          </w:tcPr>
          <w:p w14:paraId="4CEC045B" w14:textId="77777777" w:rsidR="00BC1594" w:rsidRPr="005A6D7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5A6D7E">
              <w:rPr>
                <w:sz w:val="18"/>
                <w:szCs w:val="18"/>
                <w:lang w:val="en-US"/>
              </w:rPr>
              <w:t>57.8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156FFC97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56.4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487" w:type="dxa"/>
          </w:tcPr>
          <w:p w14:paraId="0439E50E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41.0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3C150667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61.8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823" w:type="dxa"/>
          </w:tcPr>
          <w:p w14:paraId="0DA37FBA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47.6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23" w:type="dxa"/>
          </w:tcPr>
          <w:p w14:paraId="5467C209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47.8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74" w:type="dxa"/>
          </w:tcPr>
          <w:p w14:paraId="2B8BA757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0.8%</w:t>
            </w:r>
          </w:p>
        </w:tc>
        <w:tc>
          <w:tcPr>
            <w:tcW w:w="1469" w:type="dxa"/>
          </w:tcPr>
          <w:p w14:paraId="279F86CE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57.5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25" w:type="dxa"/>
          </w:tcPr>
          <w:p w14:paraId="2E034A47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38.5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</w:tr>
      <w:tr w:rsidR="00BC1594" w:rsidRPr="004D5527" w14:paraId="37D52CB2" w14:textId="77777777" w:rsidTr="00014A4C">
        <w:trPr>
          <w:trHeight w:hRule="exact" w:val="284"/>
        </w:trPr>
        <w:tc>
          <w:tcPr>
            <w:tcW w:w="1937" w:type="dxa"/>
          </w:tcPr>
          <w:p w14:paraId="33221F25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Male</w:t>
            </w:r>
          </w:p>
        </w:tc>
        <w:tc>
          <w:tcPr>
            <w:tcW w:w="1413" w:type="dxa"/>
          </w:tcPr>
          <w:p w14:paraId="3F11A822" w14:textId="77777777" w:rsidR="00BC1594" w:rsidRPr="005A6D7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5A6D7E">
              <w:rPr>
                <w:sz w:val="18"/>
                <w:szCs w:val="18"/>
                <w:lang w:val="en-US"/>
              </w:rPr>
              <w:t>41.6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236BE417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39.4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487" w:type="dxa"/>
          </w:tcPr>
          <w:p w14:paraId="7D1A019F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60.0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69BD2499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37.9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1831FAE5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52.4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23" w:type="dxa"/>
          </w:tcPr>
          <w:p w14:paraId="5072D997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51.8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74" w:type="dxa"/>
          </w:tcPr>
          <w:p w14:paraId="61124ABF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49.0%</w:t>
            </w:r>
          </w:p>
        </w:tc>
        <w:tc>
          <w:tcPr>
            <w:tcW w:w="1469" w:type="dxa"/>
          </w:tcPr>
          <w:p w14:paraId="15CA79E0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41.9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25" w:type="dxa"/>
          </w:tcPr>
          <w:p w14:paraId="13B23CDA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61.5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</w:tr>
      <w:tr w:rsidR="00BC1594" w:rsidRPr="004D5527" w14:paraId="5B9910FA" w14:textId="77777777" w:rsidTr="00014A4C">
        <w:trPr>
          <w:trHeight w:hRule="exact" w:val="284"/>
        </w:trPr>
        <w:tc>
          <w:tcPr>
            <w:tcW w:w="1937" w:type="dxa"/>
          </w:tcPr>
          <w:p w14:paraId="082076AB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Divers</w:t>
            </w:r>
          </w:p>
        </w:tc>
        <w:tc>
          <w:tcPr>
            <w:tcW w:w="1413" w:type="dxa"/>
          </w:tcPr>
          <w:p w14:paraId="607534F8" w14:textId="77777777" w:rsidR="00BC1594" w:rsidRPr="005A6D7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5A6D7E">
              <w:rPr>
                <w:sz w:val="18"/>
                <w:szCs w:val="18"/>
                <w:lang w:val="en-US"/>
              </w:rPr>
              <w:t>0.7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0B7DE670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1.1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487" w:type="dxa"/>
          </w:tcPr>
          <w:p w14:paraId="77FE1014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0.0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68BBD4B6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0.3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823" w:type="dxa"/>
          </w:tcPr>
          <w:p w14:paraId="08DC374B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0.0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23" w:type="dxa"/>
          </w:tcPr>
          <w:p w14:paraId="0341DE50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0.4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74" w:type="dxa"/>
          </w:tcPr>
          <w:p w14:paraId="10FA6108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en-US"/>
              </w:rPr>
            </w:pPr>
            <w:r w:rsidRPr="00A831EE">
              <w:rPr>
                <w:sz w:val="20"/>
                <w:szCs w:val="20"/>
              </w:rPr>
              <w:t>0.3</w:t>
            </w:r>
            <w:r>
              <w:rPr>
                <w:sz w:val="20"/>
                <w:szCs w:val="20"/>
              </w:rPr>
              <w:t>%</w:t>
            </w:r>
          </w:p>
        </w:tc>
        <w:tc>
          <w:tcPr>
            <w:tcW w:w="1469" w:type="dxa"/>
          </w:tcPr>
          <w:p w14:paraId="70692BB3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0.6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25" w:type="dxa"/>
          </w:tcPr>
          <w:p w14:paraId="0DBE60ED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0.0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</w:tr>
      <w:tr w:rsidR="00BC1594" w:rsidRPr="004D5527" w14:paraId="11EE00AE" w14:textId="77777777" w:rsidTr="00014A4C">
        <w:trPr>
          <w:trHeight w:hRule="exact" w:val="57"/>
        </w:trPr>
        <w:tc>
          <w:tcPr>
            <w:tcW w:w="1937" w:type="dxa"/>
          </w:tcPr>
          <w:p w14:paraId="1A2D3F75" w14:textId="77777777" w:rsidR="00BC1594" w:rsidRPr="00555E06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rPr>
                <w:sz w:val="10"/>
                <w:szCs w:val="10"/>
                <w:lang w:val="en-US"/>
              </w:rPr>
            </w:pPr>
          </w:p>
        </w:tc>
        <w:tc>
          <w:tcPr>
            <w:tcW w:w="1413" w:type="dxa"/>
          </w:tcPr>
          <w:p w14:paraId="54E82FEA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487" w:type="dxa"/>
          </w:tcPr>
          <w:p w14:paraId="6A82F7A0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487" w:type="dxa"/>
          </w:tcPr>
          <w:p w14:paraId="3D62AA3D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823" w:type="dxa"/>
          </w:tcPr>
          <w:p w14:paraId="0D29BC55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823" w:type="dxa"/>
          </w:tcPr>
          <w:p w14:paraId="152AB803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423" w:type="dxa"/>
          </w:tcPr>
          <w:p w14:paraId="22E2083C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374" w:type="dxa"/>
          </w:tcPr>
          <w:p w14:paraId="5462A1AA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469" w:type="dxa"/>
          </w:tcPr>
          <w:p w14:paraId="66E0D59D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325" w:type="dxa"/>
          </w:tcPr>
          <w:p w14:paraId="5A6FE696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</w:tr>
      <w:tr w:rsidR="00BC1594" w:rsidRPr="004D5527" w14:paraId="38DE50BB" w14:textId="77777777" w:rsidTr="00014A4C">
        <w:trPr>
          <w:trHeight w:hRule="exact" w:val="284"/>
        </w:trPr>
        <w:tc>
          <w:tcPr>
            <w:tcW w:w="1937" w:type="dxa"/>
          </w:tcPr>
          <w:p w14:paraId="729CD42C" w14:textId="77777777" w:rsidR="00BC1594" w:rsidRPr="00A87D8D" w:rsidRDefault="00BC1594" w:rsidP="00014A4C">
            <w:pPr>
              <w:autoSpaceDE w:val="0"/>
              <w:autoSpaceDN w:val="0"/>
              <w:adjustRightInd w:val="0"/>
              <w:ind w:left="142" w:hanging="142"/>
              <w:rPr>
                <w:b/>
                <w:sz w:val="18"/>
                <w:szCs w:val="18"/>
                <w:lang w:val="en-US"/>
              </w:rPr>
            </w:pPr>
            <w:r w:rsidRPr="00A87D8D">
              <w:rPr>
                <w:b/>
                <w:sz w:val="18"/>
                <w:szCs w:val="18"/>
                <w:lang w:val="en-US"/>
              </w:rPr>
              <w:t xml:space="preserve">Marital status </w:t>
            </w:r>
          </w:p>
        </w:tc>
        <w:tc>
          <w:tcPr>
            <w:tcW w:w="1413" w:type="dxa"/>
          </w:tcPr>
          <w:p w14:paraId="05848856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487" w:type="dxa"/>
          </w:tcPr>
          <w:p w14:paraId="486EF188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487" w:type="dxa"/>
          </w:tcPr>
          <w:p w14:paraId="6334C146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823" w:type="dxa"/>
          </w:tcPr>
          <w:p w14:paraId="79E79695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823" w:type="dxa"/>
          </w:tcPr>
          <w:p w14:paraId="4488D182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423" w:type="dxa"/>
          </w:tcPr>
          <w:p w14:paraId="4FDA39F9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374" w:type="dxa"/>
          </w:tcPr>
          <w:p w14:paraId="01EEE5D2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469" w:type="dxa"/>
          </w:tcPr>
          <w:p w14:paraId="44F34D08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325" w:type="dxa"/>
          </w:tcPr>
          <w:p w14:paraId="44DEF809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</w:tr>
      <w:tr w:rsidR="00BC1594" w:rsidRPr="004D5527" w14:paraId="2D60D532" w14:textId="77777777" w:rsidTr="00014A4C">
        <w:trPr>
          <w:trHeight w:hRule="exact" w:val="284"/>
        </w:trPr>
        <w:tc>
          <w:tcPr>
            <w:tcW w:w="1937" w:type="dxa"/>
          </w:tcPr>
          <w:p w14:paraId="43CBD925" w14:textId="77777777" w:rsidR="00BC1594" w:rsidRPr="004D5527" w:rsidRDefault="00BC1594" w:rsidP="00014A4C">
            <w:pPr>
              <w:autoSpaceDE w:val="0"/>
              <w:autoSpaceDN w:val="0"/>
              <w:adjustRightInd w:val="0"/>
              <w:ind w:left="142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Single</w:t>
            </w:r>
          </w:p>
        </w:tc>
        <w:tc>
          <w:tcPr>
            <w:tcW w:w="1413" w:type="dxa"/>
          </w:tcPr>
          <w:p w14:paraId="7E5637A8" w14:textId="77777777" w:rsidR="00BC1594" w:rsidRPr="006E56F5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E56F5">
              <w:rPr>
                <w:sz w:val="18"/>
                <w:szCs w:val="18"/>
                <w:lang w:val="en-US"/>
              </w:rPr>
              <w:t>34.7%</w:t>
            </w:r>
          </w:p>
        </w:tc>
        <w:tc>
          <w:tcPr>
            <w:tcW w:w="1487" w:type="dxa"/>
          </w:tcPr>
          <w:p w14:paraId="4CA2125B" w14:textId="77777777" w:rsidR="00BC1594" w:rsidRPr="006E56F5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E56F5">
              <w:rPr>
                <w:sz w:val="18"/>
                <w:szCs w:val="18"/>
              </w:rPr>
              <w:t>46.8%</w:t>
            </w:r>
          </w:p>
        </w:tc>
        <w:tc>
          <w:tcPr>
            <w:tcW w:w="1487" w:type="dxa"/>
          </w:tcPr>
          <w:p w14:paraId="00A6FD50" w14:textId="77777777" w:rsidR="00BC1594" w:rsidRPr="006E56F5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E56F5">
              <w:rPr>
                <w:sz w:val="18"/>
                <w:szCs w:val="18"/>
                <w:lang w:val="en-US"/>
              </w:rPr>
              <w:t>25.1%</w:t>
            </w:r>
          </w:p>
        </w:tc>
        <w:tc>
          <w:tcPr>
            <w:tcW w:w="1823" w:type="dxa"/>
          </w:tcPr>
          <w:p w14:paraId="215087C8" w14:textId="77777777" w:rsidR="00BC1594" w:rsidRPr="006E56F5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 w:rsidRPr="006E56F5">
              <w:rPr>
                <w:sz w:val="20"/>
                <w:szCs w:val="20"/>
              </w:rPr>
              <w:t>23.0%</w:t>
            </w:r>
          </w:p>
        </w:tc>
        <w:tc>
          <w:tcPr>
            <w:tcW w:w="1823" w:type="dxa"/>
          </w:tcPr>
          <w:p w14:paraId="2975D375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22E9E">
              <w:rPr>
                <w:sz w:val="18"/>
                <w:szCs w:val="18"/>
                <w:lang w:val="en-US"/>
              </w:rPr>
              <w:t>30.9%</w:t>
            </w:r>
          </w:p>
        </w:tc>
        <w:tc>
          <w:tcPr>
            <w:tcW w:w="1423" w:type="dxa"/>
          </w:tcPr>
          <w:p w14:paraId="283DFFA4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22E9E">
              <w:rPr>
                <w:sz w:val="18"/>
                <w:szCs w:val="18"/>
                <w:lang w:val="en-US"/>
              </w:rPr>
              <w:t>31.4%</w:t>
            </w:r>
          </w:p>
        </w:tc>
        <w:tc>
          <w:tcPr>
            <w:tcW w:w="1374" w:type="dxa"/>
          </w:tcPr>
          <w:p w14:paraId="6D850763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 w:rsidRPr="00622E9E">
              <w:rPr>
                <w:sz w:val="20"/>
                <w:szCs w:val="20"/>
              </w:rPr>
              <w:t>28.0%</w:t>
            </w:r>
          </w:p>
        </w:tc>
        <w:tc>
          <w:tcPr>
            <w:tcW w:w="1469" w:type="dxa"/>
          </w:tcPr>
          <w:p w14:paraId="23794A21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22E9E">
              <w:rPr>
                <w:sz w:val="18"/>
                <w:szCs w:val="18"/>
                <w:lang w:val="en-US"/>
              </w:rPr>
              <w:t>15.7%</w:t>
            </w:r>
          </w:p>
        </w:tc>
        <w:tc>
          <w:tcPr>
            <w:tcW w:w="1325" w:type="dxa"/>
          </w:tcPr>
          <w:p w14:paraId="7F1D9818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22E9E">
              <w:rPr>
                <w:sz w:val="18"/>
                <w:szCs w:val="18"/>
                <w:lang w:val="en-US"/>
              </w:rPr>
              <w:t>34.2%</w:t>
            </w:r>
          </w:p>
        </w:tc>
      </w:tr>
      <w:tr w:rsidR="00BC1594" w:rsidRPr="004D5527" w14:paraId="146906F5" w14:textId="77777777" w:rsidTr="00014A4C">
        <w:trPr>
          <w:trHeight w:hRule="exact" w:val="284"/>
        </w:trPr>
        <w:tc>
          <w:tcPr>
            <w:tcW w:w="1937" w:type="dxa"/>
          </w:tcPr>
          <w:p w14:paraId="76DF9808" w14:textId="77777777" w:rsidR="00BC1594" w:rsidRPr="004D5527" w:rsidRDefault="00BC1594" w:rsidP="00014A4C">
            <w:pPr>
              <w:autoSpaceDE w:val="0"/>
              <w:autoSpaceDN w:val="0"/>
              <w:adjustRightInd w:val="0"/>
              <w:ind w:left="142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Married</w:t>
            </w:r>
          </w:p>
        </w:tc>
        <w:tc>
          <w:tcPr>
            <w:tcW w:w="1413" w:type="dxa"/>
          </w:tcPr>
          <w:p w14:paraId="7AD865EF" w14:textId="77777777" w:rsidR="00BC1594" w:rsidRPr="006E56F5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E56F5">
              <w:rPr>
                <w:sz w:val="18"/>
                <w:szCs w:val="18"/>
                <w:lang w:val="en-US"/>
              </w:rPr>
              <w:t>44.3%</w:t>
            </w:r>
          </w:p>
        </w:tc>
        <w:tc>
          <w:tcPr>
            <w:tcW w:w="1487" w:type="dxa"/>
          </w:tcPr>
          <w:p w14:paraId="5ACB8BEA" w14:textId="77777777" w:rsidR="00BC1594" w:rsidRPr="006E56F5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E56F5">
              <w:rPr>
                <w:sz w:val="18"/>
                <w:szCs w:val="18"/>
              </w:rPr>
              <w:t>33.8%</w:t>
            </w:r>
          </w:p>
        </w:tc>
        <w:tc>
          <w:tcPr>
            <w:tcW w:w="1487" w:type="dxa"/>
          </w:tcPr>
          <w:p w14:paraId="4DC38738" w14:textId="77777777" w:rsidR="00BC1594" w:rsidRPr="006E56F5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E56F5">
              <w:rPr>
                <w:sz w:val="18"/>
                <w:szCs w:val="18"/>
                <w:lang w:val="en-US"/>
              </w:rPr>
              <w:t>52.5%</w:t>
            </w:r>
          </w:p>
        </w:tc>
        <w:tc>
          <w:tcPr>
            <w:tcW w:w="1823" w:type="dxa"/>
          </w:tcPr>
          <w:p w14:paraId="612748CE" w14:textId="77777777" w:rsidR="00BC1594" w:rsidRPr="006E56F5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 w:rsidRPr="006E56F5">
              <w:rPr>
                <w:sz w:val="20"/>
                <w:szCs w:val="20"/>
              </w:rPr>
              <w:t>54.6%</w:t>
            </w:r>
          </w:p>
        </w:tc>
        <w:tc>
          <w:tcPr>
            <w:tcW w:w="1823" w:type="dxa"/>
          </w:tcPr>
          <w:p w14:paraId="3B210265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22E9E">
              <w:rPr>
                <w:sz w:val="18"/>
                <w:szCs w:val="18"/>
                <w:lang w:val="en-US"/>
              </w:rPr>
              <w:t>47.3%</w:t>
            </w:r>
          </w:p>
        </w:tc>
        <w:tc>
          <w:tcPr>
            <w:tcW w:w="1423" w:type="dxa"/>
          </w:tcPr>
          <w:p w14:paraId="7C65A452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22E9E">
              <w:rPr>
                <w:sz w:val="18"/>
                <w:szCs w:val="18"/>
                <w:lang w:val="en-US"/>
              </w:rPr>
              <w:t>45.7%</w:t>
            </w:r>
          </w:p>
        </w:tc>
        <w:tc>
          <w:tcPr>
            <w:tcW w:w="1374" w:type="dxa"/>
          </w:tcPr>
          <w:p w14:paraId="625DD081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 w:rsidRPr="00622E9E">
              <w:rPr>
                <w:sz w:val="20"/>
                <w:szCs w:val="20"/>
              </w:rPr>
              <w:t>51.7%</w:t>
            </w:r>
          </w:p>
        </w:tc>
        <w:tc>
          <w:tcPr>
            <w:tcW w:w="1469" w:type="dxa"/>
          </w:tcPr>
          <w:p w14:paraId="4414C24D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22E9E">
              <w:rPr>
                <w:sz w:val="18"/>
                <w:szCs w:val="18"/>
                <w:lang w:val="en-US"/>
              </w:rPr>
              <w:t>46.4%</w:t>
            </w:r>
          </w:p>
        </w:tc>
        <w:tc>
          <w:tcPr>
            <w:tcW w:w="1325" w:type="dxa"/>
          </w:tcPr>
          <w:p w14:paraId="6B6ECADA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22E9E">
              <w:rPr>
                <w:sz w:val="18"/>
                <w:szCs w:val="18"/>
                <w:lang w:val="en-US"/>
              </w:rPr>
              <w:t>45.3%</w:t>
            </w:r>
          </w:p>
        </w:tc>
      </w:tr>
      <w:tr w:rsidR="00BC1594" w:rsidRPr="004D5527" w14:paraId="0DABFD47" w14:textId="77777777" w:rsidTr="00014A4C">
        <w:trPr>
          <w:trHeight w:hRule="exact" w:val="284"/>
        </w:trPr>
        <w:tc>
          <w:tcPr>
            <w:tcW w:w="1937" w:type="dxa"/>
          </w:tcPr>
          <w:p w14:paraId="1C3C9EED" w14:textId="77777777" w:rsidR="00BC1594" w:rsidRPr="004D5527" w:rsidRDefault="00BC1594" w:rsidP="00014A4C">
            <w:pPr>
              <w:autoSpaceDE w:val="0"/>
              <w:autoSpaceDN w:val="0"/>
              <w:adjustRightInd w:val="0"/>
              <w:ind w:left="142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Widowed/divorced</w:t>
            </w:r>
          </w:p>
        </w:tc>
        <w:tc>
          <w:tcPr>
            <w:tcW w:w="1413" w:type="dxa"/>
          </w:tcPr>
          <w:p w14:paraId="5CA9AD3B" w14:textId="77777777" w:rsidR="00BC1594" w:rsidRPr="006E56F5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E56F5">
              <w:rPr>
                <w:sz w:val="18"/>
                <w:szCs w:val="18"/>
                <w:lang w:val="en-US"/>
              </w:rPr>
              <w:t>21.0%</w:t>
            </w:r>
          </w:p>
        </w:tc>
        <w:tc>
          <w:tcPr>
            <w:tcW w:w="1487" w:type="dxa"/>
          </w:tcPr>
          <w:p w14:paraId="7467A70B" w14:textId="77777777" w:rsidR="00BC1594" w:rsidRPr="006E56F5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E56F5">
              <w:rPr>
                <w:sz w:val="18"/>
                <w:szCs w:val="18"/>
              </w:rPr>
              <w:t>19.4%</w:t>
            </w:r>
          </w:p>
        </w:tc>
        <w:tc>
          <w:tcPr>
            <w:tcW w:w="1487" w:type="dxa"/>
          </w:tcPr>
          <w:p w14:paraId="47803F71" w14:textId="77777777" w:rsidR="00BC1594" w:rsidRPr="006E56F5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E56F5">
              <w:rPr>
                <w:sz w:val="18"/>
                <w:szCs w:val="18"/>
                <w:lang w:val="en-US"/>
              </w:rPr>
              <w:t>22.3%</w:t>
            </w:r>
          </w:p>
        </w:tc>
        <w:tc>
          <w:tcPr>
            <w:tcW w:w="1823" w:type="dxa"/>
          </w:tcPr>
          <w:p w14:paraId="1E0EA200" w14:textId="77777777" w:rsidR="00BC1594" w:rsidRPr="006E56F5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 w:rsidRPr="006E56F5">
              <w:rPr>
                <w:sz w:val="20"/>
                <w:szCs w:val="20"/>
              </w:rPr>
              <w:t>22.4%</w:t>
            </w:r>
          </w:p>
        </w:tc>
        <w:tc>
          <w:tcPr>
            <w:tcW w:w="1823" w:type="dxa"/>
          </w:tcPr>
          <w:p w14:paraId="3269AC92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22E9E">
              <w:rPr>
                <w:sz w:val="18"/>
                <w:szCs w:val="18"/>
                <w:lang w:val="en-US"/>
              </w:rPr>
              <w:t>21.7%</w:t>
            </w:r>
          </w:p>
        </w:tc>
        <w:tc>
          <w:tcPr>
            <w:tcW w:w="1423" w:type="dxa"/>
          </w:tcPr>
          <w:p w14:paraId="1B0E3D53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22E9E">
              <w:rPr>
                <w:sz w:val="18"/>
                <w:szCs w:val="18"/>
                <w:lang w:val="en-US"/>
              </w:rPr>
              <w:t>22.9%</w:t>
            </w:r>
          </w:p>
        </w:tc>
        <w:tc>
          <w:tcPr>
            <w:tcW w:w="1374" w:type="dxa"/>
          </w:tcPr>
          <w:p w14:paraId="0C535C4B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  <w:lang w:val="en-US"/>
              </w:rPr>
            </w:pPr>
            <w:r w:rsidRPr="00622E9E">
              <w:rPr>
                <w:sz w:val="20"/>
                <w:szCs w:val="20"/>
              </w:rPr>
              <w:t>20.4%</w:t>
            </w:r>
          </w:p>
        </w:tc>
        <w:tc>
          <w:tcPr>
            <w:tcW w:w="1469" w:type="dxa"/>
          </w:tcPr>
          <w:p w14:paraId="75085321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22E9E">
              <w:rPr>
                <w:sz w:val="18"/>
                <w:szCs w:val="18"/>
                <w:lang w:val="en-US"/>
              </w:rPr>
              <w:t>38.0%</w:t>
            </w:r>
          </w:p>
        </w:tc>
        <w:tc>
          <w:tcPr>
            <w:tcW w:w="1325" w:type="dxa"/>
          </w:tcPr>
          <w:p w14:paraId="5B6A076E" w14:textId="77777777" w:rsidR="00BC1594" w:rsidRPr="00622E9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622E9E">
              <w:rPr>
                <w:sz w:val="18"/>
                <w:szCs w:val="18"/>
                <w:lang w:val="en-US"/>
              </w:rPr>
              <w:t>20.5%</w:t>
            </w:r>
          </w:p>
        </w:tc>
      </w:tr>
      <w:tr w:rsidR="00BC1594" w:rsidRPr="004D5527" w14:paraId="02677093" w14:textId="77777777" w:rsidTr="00014A4C">
        <w:trPr>
          <w:trHeight w:hRule="exact" w:val="57"/>
        </w:trPr>
        <w:tc>
          <w:tcPr>
            <w:tcW w:w="1937" w:type="dxa"/>
          </w:tcPr>
          <w:p w14:paraId="1A203901" w14:textId="77777777" w:rsidR="00BC1594" w:rsidRPr="00555E06" w:rsidRDefault="00BC1594" w:rsidP="00014A4C">
            <w:pPr>
              <w:autoSpaceDE w:val="0"/>
              <w:autoSpaceDN w:val="0"/>
              <w:adjustRightInd w:val="0"/>
              <w:rPr>
                <w:sz w:val="10"/>
                <w:szCs w:val="10"/>
                <w:lang w:val="en-US"/>
              </w:rPr>
            </w:pPr>
          </w:p>
        </w:tc>
        <w:tc>
          <w:tcPr>
            <w:tcW w:w="1413" w:type="dxa"/>
          </w:tcPr>
          <w:p w14:paraId="61379548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487" w:type="dxa"/>
          </w:tcPr>
          <w:p w14:paraId="2C66D4A8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487" w:type="dxa"/>
          </w:tcPr>
          <w:p w14:paraId="7FF90147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823" w:type="dxa"/>
          </w:tcPr>
          <w:p w14:paraId="0EB2EF3E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823" w:type="dxa"/>
          </w:tcPr>
          <w:p w14:paraId="0190C71D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423" w:type="dxa"/>
          </w:tcPr>
          <w:p w14:paraId="2A334FBF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374" w:type="dxa"/>
          </w:tcPr>
          <w:p w14:paraId="0D870C50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469" w:type="dxa"/>
          </w:tcPr>
          <w:p w14:paraId="10F00157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  <w:tc>
          <w:tcPr>
            <w:tcW w:w="1325" w:type="dxa"/>
          </w:tcPr>
          <w:p w14:paraId="62701F23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0"/>
                <w:szCs w:val="10"/>
                <w:lang w:val="en-US"/>
              </w:rPr>
            </w:pPr>
          </w:p>
        </w:tc>
      </w:tr>
      <w:tr w:rsidR="00BC1594" w:rsidRPr="004D5527" w14:paraId="3ADD06B9" w14:textId="77777777" w:rsidTr="00014A4C">
        <w:trPr>
          <w:trHeight w:hRule="exact" w:val="284"/>
        </w:trPr>
        <w:tc>
          <w:tcPr>
            <w:tcW w:w="1937" w:type="dxa"/>
          </w:tcPr>
          <w:p w14:paraId="555673F2" w14:textId="77777777" w:rsidR="00BC1594" w:rsidRPr="00A87D8D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rPr>
                <w:b/>
                <w:sz w:val="18"/>
                <w:szCs w:val="18"/>
                <w:lang w:val="en-US"/>
              </w:rPr>
            </w:pPr>
            <w:r w:rsidRPr="00A87D8D">
              <w:rPr>
                <w:b/>
                <w:sz w:val="18"/>
                <w:szCs w:val="18"/>
                <w:lang w:val="en-US"/>
              </w:rPr>
              <w:t>Education</w:t>
            </w:r>
          </w:p>
        </w:tc>
        <w:tc>
          <w:tcPr>
            <w:tcW w:w="1413" w:type="dxa"/>
          </w:tcPr>
          <w:p w14:paraId="70AADBC3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487" w:type="dxa"/>
          </w:tcPr>
          <w:p w14:paraId="65BDB84E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487" w:type="dxa"/>
          </w:tcPr>
          <w:p w14:paraId="3A547AE7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823" w:type="dxa"/>
          </w:tcPr>
          <w:p w14:paraId="55FBBF57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823" w:type="dxa"/>
          </w:tcPr>
          <w:p w14:paraId="35E85B20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423" w:type="dxa"/>
          </w:tcPr>
          <w:p w14:paraId="2DFCB165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374" w:type="dxa"/>
          </w:tcPr>
          <w:p w14:paraId="522E3034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469" w:type="dxa"/>
          </w:tcPr>
          <w:p w14:paraId="50FC23CA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  <w:tc>
          <w:tcPr>
            <w:tcW w:w="1325" w:type="dxa"/>
          </w:tcPr>
          <w:p w14:paraId="73F5E19C" w14:textId="77777777" w:rsidR="00BC1594" w:rsidRPr="004D5527" w:rsidRDefault="00BC1594" w:rsidP="00014A4C">
            <w:pPr>
              <w:autoSpaceDE w:val="0"/>
              <w:autoSpaceDN w:val="0"/>
              <w:adjustRightInd w:val="0"/>
              <w:jc w:val="center"/>
              <w:rPr>
                <w:color w:val="FF0000"/>
                <w:sz w:val="18"/>
                <w:szCs w:val="18"/>
                <w:lang w:val="en-US"/>
              </w:rPr>
            </w:pPr>
          </w:p>
        </w:tc>
      </w:tr>
      <w:tr w:rsidR="00BC1594" w:rsidRPr="004D5527" w14:paraId="55800FB3" w14:textId="77777777" w:rsidTr="00014A4C">
        <w:trPr>
          <w:trHeight w:hRule="exact" w:val="284"/>
        </w:trPr>
        <w:tc>
          <w:tcPr>
            <w:tcW w:w="1937" w:type="dxa"/>
          </w:tcPr>
          <w:p w14:paraId="4C57B428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 xml:space="preserve">Unknown/pupil </w:t>
            </w:r>
          </w:p>
        </w:tc>
        <w:tc>
          <w:tcPr>
            <w:tcW w:w="1413" w:type="dxa"/>
          </w:tcPr>
          <w:p w14:paraId="5BA75146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0.9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3CE5D61A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2.8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487" w:type="dxa"/>
          </w:tcPr>
          <w:p w14:paraId="58537DF5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1.1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16140A08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0.3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19D18935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1.4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23" w:type="dxa"/>
          </w:tcPr>
          <w:p w14:paraId="168987DB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1.0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74" w:type="dxa"/>
          </w:tcPr>
          <w:p w14:paraId="352D889E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  <w:lang w:val="en-US"/>
              </w:rPr>
              <w:t>0.5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69" w:type="dxa"/>
          </w:tcPr>
          <w:p w14:paraId="2EDEE7BF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  <w:lang w:val="en-US"/>
              </w:rPr>
              <w:t>0.0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25" w:type="dxa"/>
          </w:tcPr>
          <w:p w14:paraId="386D55C4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  <w:lang w:val="en-US"/>
              </w:rPr>
              <w:t>0.9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</w:tr>
      <w:tr w:rsidR="00BC1594" w:rsidRPr="004D5527" w14:paraId="49826228" w14:textId="77777777" w:rsidTr="00014A4C">
        <w:trPr>
          <w:trHeight w:hRule="exact" w:val="284"/>
        </w:trPr>
        <w:tc>
          <w:tcPr>
            <w:tcW w:w="1937" w:type="dxa"/>
          </w:tcPr>
          <w:p w14:paraId="2CE73B84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No schooling completed</w:t>
            </w:r>
          </w:p>
        </w:tc>
        <w:tc>
          <w:tcPr>
            <w:tcW w:w="1413" w:type="dxa"/>
          </w:tcPr>
          <w:p w14:paraId="3DE30999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1.2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49F419D5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1.1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487" w:type="dxa"/>
          </w:tcPr>
          <w:p w14:paraId="348FE5C2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0.3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0F6E141A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0.6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823" w:type="dxa"/>
          </w:tcPr>
          <w:p w14:paraId="0D05EE02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6.3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23" w:type="dxa"/>
          </w:tcPr>
          <w:p w14:paraId="37887DEC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1.5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74" w:type="dxa"/>
          </w:tcPr>
          <w:p w14:paraId="0A538D3F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</w:rPr>
              <w:t>2.3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469" w:type="dxa"/>
          </w:tcPr>
          <w:p w14:paraId="425E5A71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  <w:lang w:val="en-US"/>
              </w:rPr>
              <w:t>1.2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25" w:type="dxa"/>
          </w:tcPr>
          <w:p w14:paraId="38C06F80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  <w:lang w:val="en-US"/>
              </w:rPr>
              <w:t>2.6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</w:tr>
      <w:tr w:rsidR="00BC1594" w:rsidRPr="004D5527" w14:paraId="55A4B3CC" w14:textId="77777777" w:rsidTr="00014A4C">
        <w:trPr>
          <w:trHeight w:hRule="exact" w:val="284"/>
        </w:trPr>
        <w:tc>
          <w:tcPr>
            <w:tcW w:w="1937" w:type="dxa"/>
          </w:tcPr>
          <w:p w14:paraId="29FC7E83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8-9 years</w:t>
            </w:r>
          </w:p>
        </w:tc>
        <w:tc>
          <w:tcPr>
            <w:tcW w:w="1413" w:type="dxa"/>
          </w:tcPr>
          <w:p w14:paraId="568E233B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21.4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25EA7EC1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14.1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487" w:type="dxa"/>
          </w:tcPr>
          <w:p w14:paraId="300D704E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23.0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0E9A3109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23.3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823" w:type="dxa"/>
          </w:tcPr>
          <w:p w14:paraId="4C57F1CC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25.5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23" w:type="dxa"/>
          </w:tcPr>
          <w:p w14:paraId="64E3FC8B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32.4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74" w:type="dxa"/>
          </w:tcPr>
          <w:p w14:paraId="195C4DBF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</w:rPr>
              <w:t>36.3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469" w:type="dxa"/>
          </w:tcPr>
          <w:p w14:paraId="051F456C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  <w:lang w:val="en-US"/>
              </w:rPr>
              <w:t>44.3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25" w:type="dxa"/>
          </w:tcPr>
          <w:p w14:paraId="1BB6FA15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  <w:lang w:val="en-US"/>
              </w:rPr>
              <w:t>42.7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</w:tr>
      <w:tr w:rsidR="00BC1594" w:rsidRPr="004D5527" w14:paraId="50163C00" w14:textId="77777777" w:rsidTr="00014A4C">
        <w:trPr>
          <w:trHeight w:hRule="exact" w:val="284"/>
        </w:trPr>
        <w:tc>
          <w:tcPr>
            <w:tcW w:w="1937" w:type="dxa"/>
          </w:tcPr>
          <w:p w14:paraId="2A926D7B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10 years</w:t>
            </w:r>
          </w:p>
        </w:tc>
        <w:tc>
          <w:tcPr>
            <w:tcW w:w="1413" w:type="dxa"/>
          </w:tcPr>
          <w:p w14:paraId="4E7ECF64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36.8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71E702A5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32.4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487" w:type="dxa"/>
          </w:tcPr>
          <w:p w14:paraId="465D738B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45.5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0A26823A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54.9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823" w:type="dxa"/>
          </w:tcPr>
          <w:p w14:paraId="025E9FAD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39.9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23" w:type="dxa"/>
          </w:tcPr>
          <w:p w14:paraId="03205098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40.5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74" w:type="dxa"/>
          </w:tcPr>
          <w:p w14:paraId="09C09929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</w:rPr>
              <w:t>39.1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469" w:type="dxa"/>
          </w:tcPr>
          <w:p w14:paraId="3CC07E60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  <w:lang w:val="en-US"/>
              </w:rPr>
              <w:t>41.0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25" w:type="dxa"/>
          </w:tcPr>
          <w:p w14:paraId="3FBCFBD7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  <w:lang w:val="en-US"/>
              </w:rPr>
              <w:t>41.0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</w:tr>
      <w:tr w:rsidR="00BC1594" w:rsidRPr="004D5527" w14:paraId="5930FDB0" w14:textId="77777777" w:rsidTr="00014A4C">
        <w:trPr>
          <w:trHeight w:hRule="exact" w:val="284"/>
        </w:trPr>
        <w:tc>
          <w:tcPr>
            <w:tcW w:w="1937" w:type="dxa"/>
          </w:tcPr>
          <w:p w14:paraId="00089E20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4D5527">
              <w:rPr>
                <w:sz w:val="18"/>
                <w:szCs w:val="18"/>
                <w:lang w:val="en-US"/>
              </w:rPr>
              <w:t>12-13 years</w:t>
            </w:r>
          </w:p>
        </w:tc>
        <w:tc>
          <w:tcPr>
            <w:tcW w:w="1413" w:type="dxa"/>
          </w:tcPr>
          <w:p w14:paraId="65A6E819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39.7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87" w:type="dxa"/>
          </w:tcPr>
          <w:p w14:paraId="4F22E2F2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49.6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487" w:type="dxa"/>
          </w:tcPr>
          <w:p w14:paraId="0869398E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30.1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823" w:type="dxa"/>
          </w:tcPr>
          <w:p w14:paraId="47D1B5AE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</w:rPr>
              <w:t>20.1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823" w:type="dxa"/>
          </w:tcPr>
          <w:p w14:paraId="5333BDC9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26.9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423" w:type="dxa"/>
          </w:tcPr>
          <w:p w14:paraId="03049F3D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A831EE">
              <w:rPr>
                <w:sz w:val="18"/>
                <w:szCs w:val="18"/>
                <w:lang w:val="en-US"/>
              </w:rPr>
              <w:t>24.6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74" w:type="dxa"/>
          </w:tcPr>
          <w:p w14:paraId="635DAB1E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</w:rPr>
              <w:t>21.8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469" w:type="dxa"/>
          </w:tcPr>
          <w:p w14:paraId="1B7A9471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  <w:lang w:val="en-US"/>
              </w:rPr>
              <w:t>13.6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  <w:tc>
          <w:tcPr>
            <w:tcW w:w="1325" w:type="dxa"/>
          </w:tcPr>
          <w:p w14:paraId="489D64CE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 w:rsidRPr="00F61174">
              <w:rPr>
                <w:sz w:val="18"/>
                <w:szCs w:val="18"/>
                <w:lang w:val="en-US"/>
              </w:rPr>
              <w:t>12.8</w:t>
            </w:r>
            <w:r>
              <w:rPr>
                <w:sz w:val="18"/>
                <w:szCs w:val="18"/>
                <w:lang w:val="en-US"/>
              </w:rPr>
              <w:t>%</w:t>
            </w:r>
          </w:p>
        </w:tc>
      </w:tr>
      <w:tr w:rsidR="00BC1594" w:rsidRPr="004D5527" w14:paraId="2E88FF45" w14:textId="77777777" w:rsidTr="00014A4C">
        <w:trPr>
          <w:trHeight w:hRule="exact" w:val="57"/>
        </w:trPr>
        <w:tc>
          <w:tcPr>
            <w:tcW w:w="1937" w:type="dxa"/>
          </w:tcPr>
          <w:p w14:paraId="47813462" w14:textId="77777777" w:rsidR="00BC1594" w:rsidRPr="00555E06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0"/>
                <w:szCs w:val="10"/>
                <w:lang w:val="en-US"/>
              </w:rPr>
            </w:pPr>
          </w:p>
        </w:tc>
        <w:tc>
          <w:tcPr>
            <w:tcW w:w="1413" w:type="dxa"/>
          </w:tcPr>
          <w:p w14:paraId="42C37F93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0"/>
                <w:szCs w:val="10"/>
                <w:lang w:val="en-US"/>
              </w:rPr>
            </w:pPr>
          </w:p>
        </w:tc>
        <w:tc>
          <w:tcPr>
            <w:tcW w:w="1487" w:type="dxa"/>
          </w:tcPr>
          <w:p w14:paraId="6101FA6D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0"/>
                <w:szCs w:val="10"/>
              </w:rPr>
            </w:pPr>
          </w:p>
        </w:tc>
        <w:tc>
          <w:tcPr>
            <w:tcW w:w="1487" w:type="dxa"/>
          </w:tcPr>
          <w:p w14:paraId="23F10124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0"/>
                <w:szCs w:val="10"/>
                <w:lang w:val="en-US"/>
              </w:rPr>
            </w:pPr>
          </w:p>
        </w:tc>
        <w:tc>
          <w:tcPr>
            <w:tcW w:w="1823" w:type="dxa"/>
          </w:tcPr>
          <w:p w14:paraId="6FC577E0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0"/>
                <w:szCs w:val="10"/>
              </w:rPr>
            </w:pPr>
          </w:p>
        </w:tc>
        <w:tc>
          <w:tcPr>
            <w:tcW w:w="1823" w:type="dxa"/>
          </w:tcPr>
          <w:p w14:paraId="0594B641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0"/>
                <w:szCs w:val="10"/>
                <w:lang w:val="en-US"/>
              </w:rPr>
            </w:pPr>
          </w:p>
        </w:tc>
        <w:tc>
          <w:tcPr>
            <w:tcW w:w="1423" w:type="dxa"/>
          </w:tcPr>
          <w:p w14:paraId="3520820D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0"/>
                <w:szCs w:val="10"/>
                <w:lang w:val="en-US"/>
              </w:rPr>
            </w:pPr>
          </w:p>
        </w:tc>
        <w:tc>
          <w:tcPr>
            <w:tcW w:w="1374" w:type="dxa"/>
          </w:tcPr>
          <w:p w14:paraId="3B2A0D88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0"/>
                <w:szCs w:val="10"/>
              </w:rPr>
            </w:pPr>
          </w:p>
        </w:tc>
        <w:tc>
          <w:tcPr>
            <w:tcW w:w="1469" w:type="dxa"/>
          </w:tcPr>
          <w:p w14:paraId="5755E7F5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0"/>
                <w:szCs w:val="10"/>
                <w:lang w:val="en-US"/>
              </w:rPr>
            </w:pPr>
          </w:p>
        </w:tc>
        <w:tc>
          <w:tcPr>
            <w:tcW w:w="1325" w:type="dxa"/>
          </w:tcPr>
          <w:p w14:paraId="15B07BC5" w14:textId="77777777" w:rsidR="00BC1594" w:rsidRPr="00555E06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0"/>
                <w:szCs w:val="10"/>
                <w:lang w:val="en-US"/>
              </w:rPr>
            </w:pPr>
          </w:p>
        </w:tc>
      </w:tr>
      <w:tr w:rsidR="00BC1594" w:rsidRPr="004D5527" w14:paraId="7D053672" w14:textId="77777777" w:rsidTr="00014A4C">
        <w:trPr>
          <w:trHeight w:hRule="exact" w:val="284"/>
        </w:trPr>
        <w:tc>
          <w:tcPr>
            <w:tcW w:w="1937" w:type="dxa"/>
          </w:tcPr>
          <w:p w14:paraId="58B5D793" w14:textId="77777777" w:rsidR="00BC1594" w:rsidRPr="00A87D8D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 w:hanging="170"/>
              <w:rPr>
                <w:b/>
                <w:sz w:val="18"/>
                <w:szCs w:val="18"/>
                <w:lang w:val="en-US"/>
              </w:rPr>
            </w:pPr>
            <w:r w:rsidRPr="00A87D8D">
              <w:rPr>
                <w:b/>
                <w:sz w:val="18"/>
                <w:szCs w:val="18"/>
                <w:lang w:val="en-US"/>
              </w:rPr>
              <w:t>Income</w:t>
            </w:r>
          </w:p>
        </w:tc>
        <w:tc>
          <w:tcPr>
            <w:tcW w:w="1413" w:type="dxa"/>
          </w:tcPr>
          <w:p w14:paraId="531C169E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487" w:type="dxa"/>
          </w:tcPr>
          <w:p w14:paraId="779C7AAB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487" w:type="dxa"/>
          </w:tcPr>
          <w:p w14:paraId="491AF911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823" w:type="dxa"/>
          </w:tcPr>
          <w:p w14:paraId="2AD1E043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823" w:type="dxa"/>
          </w:tcPr>
          <w:p w14:paraId="50953112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423" w:type="dxa"/>
          </w:tcPr>
          <w:p w14:paraId="06886B5D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374" w:type="dxa"/>
          </w:tcPr>
          <w:p w14:paraId="3A8B90DF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469" w:type="dxa"/>
          </w:tcPr>
          <w:p w14:paraId="17419CCC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</w:p>
        </w:tc>
        <w:tc>
          <w:tcPr>
            <w:tcW w:w="1325" w:type="dxa"/>
          </w:tcPr>
          <w:p w14:paraId="4B28F329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BC1594" w:rsidRPr="004D5527" w14:paraId="301C930D" w14:textId="77777777" w:rsidTr="00014A4C">
        <w:trPr>
          <w:trHeight w:hRule="exact" w:val="284"/>
        </w:trPr>
        <w:tc>
          <w:tcPr>
            <w:tcW w:w="1937" w:type="dxa"/>
          </w:tcPr>
          <w:p w14:paraId="4C06A95A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&lt;2,000 €</w:t>
            </w:r>
          </w:p>
        </w:tc>
        <w:tc>
          <w:tcPr>
            <w:tcW w:w="1413" w:type="dxa"/>
          </w:tcPr>
          <w:p w14:paraId="369BB7F0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5.6%</w:t>
            </w:r>
          </w:p>
        </w:tc>
        <w:tc>
          <w:tcPr>
            <w:tcW w:w="1487" w:type="dxa"/>
          </w:tcPr>
          <w:p w14:paraId="0EEC4EA7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.7%</w:t>
            </w:r>
          </w:p>
        </w:tc>
        <w:tc>
          <w:tcPr>
            <w:tcW w:w="1487" w:type="dxa"/>
          </w:tcPr>
          <w:p w14:paraId="1A9215B1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8.0%</w:t>
            </w:r>
          </w:p>
        </w:tc>
        <w:tc>
          <w:tcPr>
            <w:tcW w:w="1823" w:type="dxa"/>
          </w:tcPr>
          <w:p w14:paraId="7156E38A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.1%</w:t>
            </w:r>
          </w:p>
        </w:tc>
        <w:tc>
          <w:tcPr>
            <w:tcW w:w="1823" w:type="dxa"/>
          </w:tcPr>
          <w:p w14:paraId="2D6426D6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42.6%</w:t>
            </w:r>
          </w:p>
        </w:tc>
        <w:tc>
          <w:tcPr>
            <w:tcW w:w="1423" w:type="dxa"/>
          </w:tcPr>
          <w:p w14:paraId="7632A366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41.6%</w:t>
            </w:r>
          </w:p>
        </w:tc>
        <w:tc>
          <w:tcPr>
            <w:tcW w:w="1374" w:type="dxa"/>
          </w:tcPr>
          <w:p w14:paraId="0FB38116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.7%</w:t>
            </w:r>
          </w:p>
        </w:tc>
        <w:tc>
          <w:tcPr>
            <w:tcW w:w="1469" w:type="dxa"/>
          </w:tcPr>
          <w:p w14:paraId="746BD45F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51.3%</w:t>
            </w:r>
          </w:p>
        </w:tc>
        <w:tc>
          <w:tcPr>
            <w:tcW w:w="1325" w:type="dxa"/>
          </w:tcPr>
          <w:p w14:paraId="67BF473B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46.2%</w:t>
            </w:r>
          </w:p>
        </w:tc>
      </w:tr>
      <w:tr w:rsidR="00BC1594" w:rsidRPr="004D5527" w14:paraId="6DA2B1BA" w14:textId="77777777" w:rsidTr="00014A4C">
        <w:trPr>
          <w:trHeight w:hRule="exact" w:val="284"/>
        </w:trPr>
        <w:tc>
          <w:tcPr>
            <w:tcW w:w="1937" w:type="dxa"/>
          </w:tcPr>
          <w:p w14:paraId="534233C9" w14:textId="77777777" w:rsidR="00BC1594" w:rsidRPr="007C79A9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7C79A9">
              <w:rPr>
                <w:sz w:val="18"/>
                <w:szCs w:val="18"/>
                <w:lang w:val="en-US"/>
              </w:rPr>
              <w:t>2,000</w:t>
            </w:r>
            <w:r>
              <w:rPr>
                <w:sz w:val="18"/>
                <w:szCs w:val="18"/>
                <w:lang w:val="en-US"/>
              </w:rPr>
              <w:t>–</w:t>
            </w:r>
            <w:r w:rsidRPr="007C79A9">
              <w:rPr>
                <w:sz w:val="18"/>
                <w:szCs w:val="18"/>
                <w:lang w:val="en-US"/>
              </w:rPr>
              <w:t>2,500 €</w:t>
            </w:r>
          </w:p>
        </w:tc>
        <w:tc>
          <w:tcPr>
            <w:tcW w:w="1413" w:type="dxa"/>
          </w:tcPr>
          <w:p w14:paraId="2DC98C99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4.5%</w:t>
            </w:r>
          </w:p>
        </w:tc>
        <w:tc>
          <w:tcPr>
            <w:tcW w:w="1487" w:type="dxa"/>
          </w:tcPr>
          <w:p w14:paraId="2823969C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7%</w:t>
            </w:r>
          </w:p>
        </w:tc>
        <w:tc>
          <w:tcPr>
            <w:tcW w:w="1487" w:type="dxa"/>
          </w:tcPr>
          <w:p w14:paraId="7855AE05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1.3%</w:t>
            </w:r>
          </w:p>
        </w:tc>
        <w:tc>
          <w:tcPr>
            <w:tcW w:w="1823" w:type="dxa"/>
          </w:tcPr>
          <w:p w14:paraId="0A01DD5F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0%</w:t>
            </w:r>
          </w:p>
        </w:tc>
        <w:tc>
          <w:tcPr>
            <w:tcW w:w="1823" w:type="dxa"/>
          </w:tcPr>
          <w:p w14:paraId="04963A31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1.6%</w:t>
            </w:r>
          </w:p>
        </w:tc>
        <w:tc>
          <w:tcPr>
            <w:tcW w:w="1423" w:type="dxa"/>
          </w:tcPr>
          <w:p w14:paraId="12431184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4.3%</w:t>
            </w:r>
          </w:p>
        </w:tc>
        <w:tc>
          <w:tcPr>
            <w:tcW w:w="1374" w:type="dxa"/>
          </w:tcPr>
          <w:p w14:paraId="3203B2C5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1%</w:t>
            </w:r>
          </w:p>
        </w:tc>
        <w:tc>
          <w:tcPr>
            <w:tcW w:w="1469" w:type="dxa"/>
          </w:tcPr>
          <w:p w14:paraId="52EE03C9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0.1%</w:t>
            </w:r>
          </w:p>
        </w:tc>
        <w:tc>
          <w:tcPr>
            <w:tcW w:w="1325" w:type="dxa"/>
          </w:tcPr>
          <w:p w14:paraId="10141628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7.0%</w:t>
            </w:r>
          </w:p>
        </w:tc>
      </w:tr>
      <w:tr w:rsidR="00BC1594" w:rsidRPr="004D5527" w14:paraId="6FD6FBC7" w14:textId="77777777" w:rsidTr="00014A4C">
        <w:trPr>
          <w:trHeight w:hRule="exact" w:val="284"/>
        </w:trPr>
        <w:tc>
          <w:tcPr>
            <w:tcW w:w="1937" w:type="dxa"/>
          </w:tcPr>
          <w:p w14:paraId="15892B6D" w14:textId="77777777" w:rsidR="00BC1594" w:rsidRPr="007C79A9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7C79A9">
              <w:rPr>
                <w:sz w:val="18"/>
                <w:szCs w:val="18"/>
                <w:lang w:val="en-US"/>
              </w:rPr>
              <w:t>2,500</w:t>
            </w:r>
            <w:r>
              <w:rPr>
                <w:sz w:val="18"/>
                <w:szCs w:val="18"/>
                <w:lang w:val="en-US"/>
              </w:rPr>
              <w:t>–</w:t>
            </w:r>
            <w:r w:rsidRPr="007C79A9">
              <w:rPr>
                <w:sz w:val="18"/>
                <w:szCs w:val="18"/>
                <w:lang w:val="en-US"/>
              </w:rPr>
              <w:t>3,500 €</w:t>
            </w:r>
          </w:p>
        </w:tc>
        <w:tc>
          <w:tcPr>
            <w:tcW w:w="1413" w:type="dxa"/>
          </w:tcPr>
          <w:p w14:paraId="4A53BC01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7.7%</w:t>
            </w:r>
          </w:p>
        </w:tc>
        <w:tc>
          <w:tcPr>
            <w:tcW w:w="1487" w:type="dxa"/>
          </w:tcPr>
          <w:p w14:paraId="0960502D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.5%</w:t>
            </w:r>
          </w:p>
        </w:tc>
        <w:tc>
          <w:tcPr>
            <w:tcW w:w="1487" w:type="dxa"/>
          </w:tcPr>
          <w:p w14:paraId="4EF091B5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5.4%</w:t>
            </w:r>
          </w:p>
        </w:tc>
        <w:tc>
          <w:tcPr>
            <w:tcW w:w="1823" w:type="dxa"/>
          </w:tcPr>
          <w:p w14:paraId="7E12B1E7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.8%</w:t>
            </w:r>
          </w:p>
        </w:tc>
        <w:tc>
          <w:tcPr>
            <w:tcW w:w="1823" w:type="dxa"/>
          </w:tcPr>
          <w:p w14:paraId="2E3FF35D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6.7%</w:t>
            </w:r>
          </w:p>
        </w:tc>
        <w:tc>
          <w:tcPr>
            <w:tcW w:w="1423" w:type="dxa"/>
          </w:tcPr>
          <w:p w14:paraId="666807C8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0.2%</w:t>
            </w:r>
          </w:p>
        </w:tc>
        <w:tc>
          <w:tcPr>
            <w:tcW w:w="1374" w:type="dxa"/>
          </w:tcPr>
          <w:p w14:paraId="3FFF6B0F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.2%</w:t>
            </w:r>
          </w:p>
        </w:tc>
        <w:tc>
          <w:tcPr>
            <w:tcW w:w="1469" w:type="dxa"/>
          </w:tcPr>
          <w:p w14:paraId="44BAEB67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7.8%</w:t>
            </w:r>
          </w:p>
        </w:tc>
        <w:tc>
          <w:tcPr>
            <w:tcW w:w="1325" w:type="dxa"/>
          </w:tcPr>
          <w:p w14:paraId="51E596CC" w14:textId="77777777" w:rsidR="00BC159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7.0%</w:t>
            </w:r>
          </w:p>
        </w:tc>
      </w:tr>
      <w:tr w:rsidR="00BC1594" w:rsidRPr="004D5527" w14:paraId="013BACFD" w14:textId="77777777" w:rsidTr="00014A4C">
        <w:trPr>
          <w:trHeight w:hRule="exact" w:val="284"/>
        </w:trPr>
        <w:tc>
          <w:tcPr>
            <w:tcW w:w="1937" w:type="dxa"/>
            <w:tcBorders>
              <w:bottom w:val="single" w:sz="4" w:space="0" w:color="auto"/>
            </w:tcBorders>
          </w:tcPr>
          <w:p w14:paraId="2586022C" w14:textId="77777777" w:rsidR="00BC1594" w:rsidRPr="004D5527" w:rsidRDefault="00BC1594" w:rsidP="00014A4C">
            <w:pPr>
              <w:autoSpaceDE w:val="0"/>
              <w:autoSpaceDN w:val="0"/>
              <w:adjustRightInd w:val="0"/>
              <w:spacing w:after="200" w:line="276" w:lineRule="auto"/>
              <w:ind w:left="170"/>
              <w:rPr>
                <w:sz w:val="18"/>
                <w:szCs w:val="18"/>
                <w:lang w:val="en-US"/>
              </w:rPr>
            </w:pPr>
            <w:r w:rsidRPr="00555E06">
              <w:rPr>
                <w:sz w:val="18"/>
                <w:szCs w:val="18"/>
                <w:u w:val="single"/>
                <w:lang w:val="en-US"/>
              </w:rPr>
              <w:t>&gt;</w:t>
            </w:r>
            <w:r>
              <w:rPr>
                <w:sz w:val="18"/>
                <w:szCs w:val="18"/>
                <w:lang w:val="en-US"/>
              </w:rPr>
              <w:t>3,500 €</w:t>
            </w:r>
          </w:p>
        </w:tc>
        <w:tc>
          <w:tcPr>
            <w:tcW w:w="1413" w:type="dxa"/>
            <w:tcBorders>
              <w:bottom w:val="single" w:sz="4" w:space="0" w:color="auto"/>
            </w:tcBorders>
          </w:tcPr>
          <w:p w14:paraId="210E15A6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2.14%</w:t>
            </w:r>
          </w:p>
        </w:tc>
        <w:tc>
          <w:tcPr>
            <w:tcW w:w="1487" w:type="dxa"/>
            <w:tcBorders>
              <w:bottom w:val="single" w:sz="4" w:space="0" w:color="auto"/>
            </w:tcBorders>
          </w:tcPr>
          <w:p w14:paraId="3461359B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2%</w:t>
            </w:r>
          </w:p>
        </w:tc>
        <w:tc>
          <w:tcPr>
            <w:tcW w:w="1487" w:type="dxa"/>
            <w:tcBorders>
              <w:bottom w:val="single" w:sz="4" w:space="0" w:color="auto"/>
            </w:tcBorders>
          </w:tcPr>
          <w:p w14:paraId="10524CE9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25.3%</w:t>
            </w:r>
          </w:p>
        </w:tc>
        <w:tc>
          <w:tcPr>
            <w:tcW w:w="1823" w:type="dxa"/>
            <w:tcBorders>
              <w:bottom w:val="single" w:sz="4" w:space="0" w:color="auto"/>
            </w:tcBorders>
          </w:tcPr>
          <w:p w14:paraId="405D32B4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1%%</w:t>
            </w:r>
          </w:p>
        </w:tc>
        <w:tc>
          <w:tcPr>
            <w:tcW w:w="1823" w:type="dxa"/>
            <w:tcBorders>
              <w:bottom w:val="single" w:sz="4" w:space="0" w:color="auto"/>
            </w:tcBorders>
          </w:tcPr>
          <w:p w14:paraId="526EF5BC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9.1%</w:t>
            </w:r>
          </w:p>
        </w:tc>
        <w:tc>
          <w:tcPr>
            <w:tcW w:w="1423" w:type="dxa"/>
            <w:tcBorders>
              <w:bottom w:val="single" w:sz="4" w:space="0" w:color="auto"/>
            </w:tcBorders>
          </w:tcPr>
          <w:p w14:paraId="05D61F0B" w14:textId="77777777" w:rsidR="00BC1594" w:rsidRPr="00A831EE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3.9%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02719223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1%</w:t>
            </w:r>
          </w:p>
        </w:tc>
        <w:tc>
          <w:tcPr>
            <w:tcW w:w="1469" w:type="dxa"/>
            <w:tcBorders>
              <w:bottom w:val="single" w:sz="4" w:space="0" w:color="auto"/>
            </w:tcBorders>
          </w:tcPr>
          <w:p w14:paraId="59FFF179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0.8%</w:t>
            </w:r>
          </w:p>
        </w:tc>
        <w:tc>
          <w:tcPr>
            <w:tcW w:w="1325" w:type="dxa"/>
            <w:tcBorders>
              <w:bottom w:val="single" w:sz="4" w:space="0" w:color="auto"/>
            </w:tcBorders>
          </w:tcPr>
          <w:p w14:paraId="4ADFA7F8" w14:textId="77777777" w:rsidR="00BC1594" w:rsidRPr="00F61174" w:rsidRDefault="00BC1594" w:rsidP="00014A4C">
            <w:pPr>
              <w:autoSpaceDE w:val="0"/>
              <w:autoSpaceDN w:val="0"/>
              <w:adjustRightInd w:val="0"/>
              <w:jc w:val="center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19.8%</w:t>
            </w:r>
          </w:p>
        </w:tc>
      </w:tr>
    </w:tbl>
    <w:p w14:paraId="2E6DEBAB" w14:textId="6EA7A04E" w:rsidR="00BC1594" w:rsidRPr="00FD1332" w:rsidRDefault="00BC1594" w:rsidP="00BC1594">
      <w:pPr>
        <w:rPr>
          <w:lang w:val="en-US"/>
        </w:rPr>
      </w:pPr>
      <w:bookmarkStart w:id="0" w:name="_GoBack"/>
      <w:bookmarkEnd w:id="0"/>
    </w:p>
    <w:sectPr w:rsidR="00BC1594" w:rsidRPr="00FD1332" w:rsidSect="00BC1594">
      <w:footerReference w:type="default" r:id="rId8"/>
      <w:pgSz w:w="16838" w:h="11906" w:orient="landscape"/>
      <w:pgMar w:top="1304" w:right="1418" w:bottom="124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569216" w14:textId="77777777" w:rsidR="00907750" w:rsidRDefault="00907750">
      <w:r>
        <w:separator/>
      </w:r>
    </w:p>
  </w:endnote>
  <w:endnote w:type="continuationSeparator" w:id="0">
    <w:p w14:paraId="2DEBC8CF" w14:textId="77777777" w:rsidR="00907750" w:rsidRDefault="009077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DB98C8" w14:textId="5676F6FD" w:rsidR="00B006E1" w:rsidRDefault="00B006E1">
    <w:pPr>
      <w:pStyle w:val="Fuzeile"/>
      <w:jc w:val="right"/>
    </w:pPr>
    <w:r>
      <w:fldChar w:fldCharType="begin"/>
    </w:r>
    <w:r>
      <w:instrText>PAGE   \* MERGEFORMAT</w:instrText>
    </w:r>
    <w:r>
      <w:fldChar w:fldCharType="separate"/>
    </w:r>
    <w:r w:rsidR="00BC1594">
      <w:rPr>
        <w:noProof/>
      </w:rPr>
      <w:t>1</w:t>
    </w:r>
    <w:r>
      <w:fldChar w:fldCharType="end"/>
    </w:r>
  </w:p>
  <w:p w14:paraId="7F80F776" w14:textId="77777777" w:rsidR="00B006E1" w:rsidRDefault="00B006E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E448AB" w14:textId="77777777" w:rsidR="00907750" w:rsidRDefault="00907750">
      <w:r>
        <w:separator/>
      </w:r>
    </w:p>
  </w:footnote>
  <w:footnote w:type="continuationSeparator" w:id="0">
    <w:p w14:paraId="0BCBD6FB" w14:textId="77777777" w:rsidR="00907750" w:rsidRDefault="009077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7704552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48E09C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78207A4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40D4A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7146F5E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B60B1AE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C215E4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FE08CA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9CE30C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B01A8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F6DA0"/>
    <w:multiLevelType w:val="hybridMultilevel"/>
    <w:tmpl w:val="3632A7A8"/>
    <w:lvl w:ilvl="0" w:tplc="FA0C47B4">
      <w:numFmt w:val="bullet"/>
      <w:lvlText w:val="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033C10"/>
    <w:multiLevelType w:val="hybridMultilevel"/>
    <w:tmpl w:val="3D08E1F2"/>
    <w:lvl w:ilvl="0" w:tplc="A85EAE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AB21B3"/>
    <w:multiLevelType w:val="hybridMultilevel"/>
    <w:tmpl w:val="EE90A720"/>
    <w:lvl w:ilvl="0" w:tplc="29CA8B5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326BD7"/>
    <w:multiLevelType w:val="hybridMultilevel"/>
    <w:tmpl w:val="AA9257B2"/>
    <w:lvl w:ilvl="0" w:tplc="FACC0AA4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1D537E"/>
    <w:multiLevelType w:val="hybridMultilevel"/>
    <w:tmpl w:val="949E0430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853240"/>
    <w:multiLevelType w:val="hybridMultilevel"/>
    <w:tmpl w:val="F16E8B90"/>
    <w:lvl w:ilvl="0" w:tplc="B81A613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673DDF"/>
    <w:multiLevelType w:val="multilevel"/>
    <w:tmpl w:val="97D2D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40515F"/>
    <w:multiLevelType w:val="hybridMultilevel"/>
    <w:tmpl w:val="D7F8E40E"/>
    <w:lvl w:ilvl="0" w:tplc="1F44CC28">
      <w:numFmt w:val="bullet"/>
      <w:lvlText w:val=""/>
      <w:lvlJc w:val="left"/>
      <w:pPr>
        <w:ind w:left="644" w:hanging="360"/>
      </w:pPr>
      <w:rPr>
        <w:rFonts w:ascii="Wingdings" w:eastAsiaTheme="minorHAns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FD51001"/>
    <w:multiLevelType w:val="hybridMultilevel"/>
    <w:tmpl w:val="643257D0"/>
    <w:lvl w:ilvl="0" w:tplc="4F0625FA">
      <w:start w:val="12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1A4DC4"/>
    <w:multiLevelType w:val="hybridMultilevel"/>
    <w:tmpl w:val="2F9249CE"/>
    <w:lvl w:ilvl="0" w:tplc="C3F6468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BD6DC0"/>
    <w:multiLevelType w:val="multilevel"/>
    <w:tmpl w:val="3E6E8F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3D721C1"/>
    <w:multiLevelType w:val="hybridMultilevel"/>
    <w:tmpl w:val="48648FE4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2811EE"/>
    <w:multiLevelType w:val="hybridMultilevel"/>
    <w:tmpl w:val="C876DF52"/>
    <w:lvl w:ilvl="0" w:tplc="1DAEF8FE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072ACD"/>
    <w:multiLevelType w:val="multilevel"/>
    <w:tmpl w:val="7EB2D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8C26A65"/>
    <w:multiLevelType w:val="hybridMultilevel"/>
    <w:tmpl w:val="ABBCC3EE"/>
    <w:lvl w:ilvl="0" w:tplc="2370E8BA">
      <w:start w:val="10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D613A5"/>
    <w:multiLevelType w:val="hybridMultilevel"/>
    <w:tmpl w:val="D13EECEA"/>
    <w:lvl w:ilvl="0" w:tplc="4CA028C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4"/>
  </w:num>
  <w:num w:numId="3">
    <w:abstractNumId w:val="12"/>
  </w:num>
  <w:num w:numId="4">
    <w:abstractNumId w:val="25"/>
  </w:num>
  <w:num w:numId="5">
    <w:abstractNumId w:val="17"/>
  </w:num>
  <w:num w:numId="6">
    <w:abstractNumId w:val="18"/>
  </w:num>
  <w:num w:numId="7">
    <w:abstractNumId w:val="10"/>
  </w:num>
  <w:num w:numId="8">
    <w:abstractNumId w:val="21"/>
  </w:num>
  <w:num w:numId="9">
    <w:abstractNumId w:val="23"/>
  </w:num>
  <w:num w:numId="10">
    <w:abstractNumId w:val="16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8"/>
  </w:num>
  <w:num w:numId="20">
    <w:abstractNumId w:val="9"/>
  </w:num>
  <w:num w:numId="21">
    <w:abstractNumId w:val="13"/>
  </w:num>
  <w:num w:numId="22">
    <w:abstractNumId w:val="11"/>
  </w:num>
  <w:num w:numId="23">
    <w:abstractNumId w:val="14"/>
  </w:num>
  <w:num w:numId="24">
    <w:abstractNumId w:val="15"/>
  </w:num>
  <w:num w:numId="25">
    <w:abstractNumId w:val="19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it-IT" w:vendorID="64" w:dllVersion="0" w:nlCheck="1" w:checkStyle="0"/>
  <w:activeWritingStyle w:appName="MSWord" w:lang="en-US" w:vendorID="64" w:dllVersion="131078" w:nlCheck="1" w:checkStyle="1"/>
  <w:activeWritingStyle w:appName="MSWord" w:lang="de-DE" w:vendorID="64" w:dllVersion="131078" w:nlCheck="1" w:checkStyle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tbQwMzUxNLEEAiUdpeDU4uLM/DyQAsNaAIJPB10sAAAA"/>
  </w:docVars>
  <w:rsids>
    <w:rsidRoot w:val="00A75B41"/>
    <w:rsid w:val="0000010A"/>
    <w:rsid w:val="0000090D"/>
    <w:rsid w:val="00000912"/>
    <w:rsid w:val="00000CBA"/>
    <w:rsid w:val="00000DEC"/>
    <w:rsid w:val="00001574"/>
    <w:rsid w:val="00001F9B"/>
    <w:rsid w:val="000022B2"/>
    <w:rsid w:val="00002801"/>
    <w:rsid w:val="000028A2"/>
    <w:rsid w:val="00002C86"/>
    <w:rsid w:val="00002EDC"/>
    <w:rsid w:val="00003725"/>
    <w:rsid w:val="0000414B"/>
    <w:rsid w:val="00004257"/>
    <w:rsid w:val="000043E7"/>
    <w:rsid w:val="00004518"/>
    <w:rsid w:val="0000466C"/>
    <w:rsid w:val="0000469B"/>
    <w:rsid w:val="00005AF8"/>
    <w:rsid w:val="00005E99"/>
    <w:rsid w:val="00005F80"/>
    <w:rsid w:val="000062C8"/>
    <w:rsid w:val="000065D6"/>
    <w:rsid w:val="0000678E"/>
    <w:rsid w:val="0000734E"/>
    <w:rsid w:val="000075D1"/>
    <w:rsid w:val="00010504"/>
    <w:rsid w:val="00010D42"/>
    <w:rsid w:val="000113F3"/>
    <w:rsid w:val="00011755"/>
    <w:rsid w:val="00012243"/>
    <w:rsid w:val="00012247"/>
    <w:rsid w:val="000123C2"/>
    <w:rsid w:val="000126A5"/>
    <w:rsid w:val="00012C04"/>
    <w:rsid w:val="000134E4"/>
    <w:rsid w:val="00014455"/>
    <w:rsid w:val="0001458A"/>
    <w:rsid w:val="000149DB"/>
    <w:rsid w:val="00015582"/>
    <w:rsid w:val="0001581B"/>
    <w:rsid w:val="00016E12"/>
    <w:rsid w:val="000173FD"/>
    <w:rsid w:val="00017CA4"/>
    <w:rsid w:val="000209C0"/>
    <w:rsid w:val="00020E9A"/>
    <w:rsid w:val="000210A7"/>
    <w:rsid w:val="0002133F"/>
    <w:rsid w:val="000213F3"/>
    <w:rsid w:val="000216AC"/>
    <w:rsid w:val="00021BFC"/>
    <w:rsid w:val="00021DB4"/>
    <w:rsid w:val="00022894"/>
    <w:rsid w:val="00022BD8"/>
    <w:rsid w:val="00023019"/>
    <w:rsid w:val="000234C7"/>
    <w:rsid w:val="00023E3C"/>
    <w:rsid w:val="00024485"/>
    <w:rsid w:val="000247B1"/>
    <w:rsid w:val="000247C4"/>
    <w:rsid w:val="0002485C"/>
    <w:rsid w:val="000256CB"/>
    <w:rsid w:val="000257A3"/>
    <w:rsid w:val="00025AB1"/>
    <w:rsid w:val="00026530"/>
    <w:rsid w:val="00027861"/>
    <w:rsid w:val="000278D6"/>
    <w:rsid w:val="00030643"/>
    <w:rsid w:val="00030EE7"/>
    <w:rsid w:val="0003119D"/>
    <w:rsid w:val="000315C2"/>
    <w:rsid w:val="000316ED"/>
    <w:rsid w:val="000323F6"/>
    <w:rsid w:val="0003487F"/>
    <w:rsid w:val="00034AF8"/>
    <w:rsid w:val="00035611"/>
    <w:rsid w:val="000356B4"/>
    <w:rsid w:val="000359A6"/>
    <w:rsid w:val="00035A00"/>
    <w:rsid w:val="00036050"/>
    <w:rsid w:val="000362AE"/>
    <w:rsid w:val="00036348"/>
    <w:rsid w:val="000368DA"/>
    <w:rsid w:val="0003722C"/>
    <w:rsid w:val="0003737B"/>
    <w:rsid w:val="00040814"/>
    <w:rsid w:val="00041032"/>
    <w:rsid w:val="00041073"/>
    <w:rsid w:val="00041C06"/>
    <w:rsid w:val="00041E5B"/>
    <w:rsid w:val="00042B60"/>
    <w:rsid w:val="00042D6B"/>
    <w:rsid w:val="00042EF8"/>
    <w:rsid w:val="000430FB"/>
    <w:rsid w:val="0004449D"/>
    <w:rsid w:val="00044BBD"/>
    <w:rsid w:val="00045703"/>
    <w:rsid w:val="00045B5B"/>
    <w:rsid w:val="00045DA8"/>
    <w:rsid w:val="000464C4"/>
    <w:rsid w:val="0004725B"/>
    <w:rsid w:val="0004729F"/>
    <w:rsid w:val="00047356"/>
    <w:rsid w:val="000475D6"/>
    <w:rsid w:val="0005008F"/>
    <w:rsid w:val="0005163D"/>
    <w:rsid w:val="000517FE"/>
    <w:rsid w:val="00051831"/>
    <w:rsid w:val="0005199D"/>
    <w:rsid w:val="000526C4"/>
    <w:rsid w:val="000526D6"/>
    <w:rsid w:val="00052AE0"/>
    <w:rsid w:val="000531CE"/>
    <w:rsid w:val="000535FD"/>
    <w:rsid w:val="0005398E"/>
    <w:rsid w:val="00053FE5"/>
    <w:rsid w:val="000540DB"/>
    <w:rsid w:val="00054264"/>
    <w:rsid w:val="00054C52"/>
    <w:rsid w:val="0005523A"/>
    <w:rsid w:val="000559EE"/>
    <w:rsid w:val="00055C5E"/>
    <w:rsid w:val="000569A5"/>
    <w:rsid w:val="00056BEB"/>
    <w:rsid w:val="00056CAA"/>
    <w:rsid w:val="00057B52"/>
    <w:rsid w:val="0006007F"/>
    <w:rsid w:val="00060BCC"/>
    <w:rsid w:val="0006160F"/>
    <w:rsid w:val="00061676"/>
    <w:rsid w:val="00062330"/>
    <w:rsid w:val="00062993"/>
    <w:rsid w:val="0006304A"/>
    <w:rsid w:val="000636D4"/>
    <w:rsid w:val="00063712"/>
    <w:rsid w:val="00063865"/>
    <w:rsid w:val="000639EE"/>
    <w:rsid w:val="00063CEF"/>
    <w:rsid w:val="000646E5"/>
    <w:rsid w:val="0006568C"/>
    <w:rsid w:val="000657F5"/>
    <w:rsid w:val="0006630E"/>
    <w:rsid w:val="0006631A"/>
    <w:rsid w:val="00066662"/>
    <w:rsid w:val="00066849"/>
    <w:rsid w:val="00066D56"/>
    <w:rsid w:val="0006793B"/>
    <w:rsid w:val="00067C94"/>
    <w:rsid w:val="00070A75"/>
    <w:rsid w:val="00070A8B"/>
    <w:rsid w:val="00071D32"/>
    <w:rsid w:val="00071DD1"/>
    <w:rsid w:val="00072E92"/>
    <w:rsid w:val="00074205"/>
    <w:rsid w:val="000745DA"/>
    <w:rsid w:val="00075132"/>
    <w:rsid w:val="00075A7A"/>
    <w:rsid w:val="00076359"/>
    <w:rsid w:val="000763E8"/>
    <w:rsid w:val="00076405"/>
    <w:rsid w:val="000767C3"/>
    <w:rsid w:val="0008007E"/>
    <w:rsid w:val="00080392"/>
    <w:rsid w:val="000817DC"/>
    <w:rsid w:val="00081A08"/>
    <w:rsid w:val="00081A3D"/>
    <w:rsid w:val="00081D92"/>
    <w:rsid w:val="00082214"/>
    <w:rsid w:val="000822D3"/>
    <w:rsid w:val="000824B4"/>
    <w:rsid w:val="00082AF9"/>
    <w:rsid w:val="0008306B"/>
    <w:rsid w:val="00083174"/>
    <w:rsid w:val="00083E64"/>
    <w:rsid w:val="000854BC"/>
    <w:rsid w:val="00085CED"/>
    <w:rsid w:val="00086DB8"/>
    <w:rsid w:val="0008782A"/>
    <w:rsid w:val="00087D2D"/>
    <w:rsid w:val="00090187"/>
    <w:rsid w:val="0009095B"/>
    <w:rsid w:val="00091004"/>
    <w:rsid w:val="00092630"/>
    <w:rsid w:val="00092E9C"/>
    <w:rsid w:val="000937E4"/>
    <w:rsid w:val="000947AA"/>
    <w:rsid w:val="00094A10"/>
    <w:rsid w:val="000950B2"/>
    <w:rsid w:val="00095359"/>
    <w:rsid w:val="000954F0"/>
    <w:rsid w:val="00095AC7"/>
    <w:rsid w:val="00096680"/>
    <w:rsid w:val="000966E5"/>
    <w:rsid w:val="00096A78"/>
    <w:rsid w:val="00097209"/>
    <w:rsid w:val="00097FBD"/>
    <w:rsid w:val="000A0D30"/>
    <w:rsid w:val="000A18C8"/>
    <w:rsid w:val="000A2255"/>
    <w:rsid w:val="000A2443"/>
    <w:rsid w:val="000A244A"/>
    <w:rsid w:val="000A2872"/>
    <w:rsid w:val="000A2B43"/>
    <w:rsid w:val="000A308B"/>
    <w:rsid w:val="000A3518"/>
    <w:rsid w:val="000A3719"/>
    <w:rsid w:val="000A3AEC"/>
    <w:rsid w:val="000A3B6D"/>
    <w:rsid w:val="000A3B90"/>
    <w:rsid w:val="000A3C1C"/>
    <w:rsid w:val="000A3C27"/>
    <w:rsid w:val="000A3EBC"/>
    <w:rsid w:val="000A4614"/>
    <w:rsid w:val="000A4BEC"/>
    <w:rsid w:val="000A4D46"/>
    <w:rsid w:val="000A580A"/>
    <w:rsid w:val="000A586B"/>
    <w:rsid w:val="000A5E39"/>
    <w:rsid w:val="000A7188"/>
    <w:rsid w:val="000A78C0"/>
    <w:rsid w:val="000A7CF7"/>
    <w:rsid w:val="000A7EF5"/>
    <w:rsid w:val="000A7FAA"/>
    <w:rsid w:val="000B051A"/>
    <w:rsid w:val="000B0B35"/>
    <w:rsid w:val="000B136A"/>
    <w:rsid w:val="000B14E8"/>
    <w:rsid w:val="000B153C"/>
    <w:rsid w:val="000B171D"/>
    <w:rsid w:val="000B18D7"/>
    <w:rsid w:val="000B1D67"/>
    <w:rsid w:val="000B3014"/>
    <w:rsid w:val="000B3C6D"/>
    <w:rsid w:val="000B4718"/>
    <w:rsid w:val="000B4750"/>
    <w:rsid w:val="000B4ADD"/>
    <w:rsid w:val="000B4C6A"/>
    <w:rsid w:val="000B4D0E"/>
    <w:rsid w:val="000B4F37"/>
    <w:rsid w:val="000B53AF"/>
    <w:rsid w:val="000B578D"/>
    <w:rsid w:val="000B5E21"/>
    <w:rsid w:val="000B64D7"/>
    <w:rsid w:val="000B6651"/>
    <w:rsid w:val="000B66F2"/>
    <w:rsid w:val="000B6CCF"/>
    <w:rsid w:val="000B71ED"/>
    <w:rsid w:val="000B7245"/>
    <w:rsid w:val="000B73AB"/>
    <w:rsid w:val="000B73BB"/>
    <w:rsid w:val="000B7E29"/>
    <w:rsid w:val="000C0942"/>
    <w:rsid w:val="000C1761"/>
    <w:rsid w:val="000C1C26"/>
    <w:rsid w:val="000C2094"/>
    <w:rsid w:val="000C25AB"/>
    <w:rsid w:val="000C30C9"/>
    <w:rsid w:val="000C373E"/>
    <w:rsid w:val="000C408F"/>
    <w:rsid w:val="000C4382"/>
    <w:rsid w:val="000C4711"/>
    <w:rsid w:val="000C487A"/>
    <w:rsid w:val="000C4FB9"/>
    <w:rsid w:val="000C5142"/>
    <w:rsid w:val="000C5BA8"/>
    <w:rsid w:val="000C5E64"/>
    <w:rsid w:val="000C6D85"/>
    <w:rsid w:val="000C7B18"/>
    <w:rsid w:val="000D0195"/>
    <w:rsid w:val="000D033C"/>
    <w:rsid w:val="000D0833"/>
    <w:rsid w:val="000D0BE8"/>
    <w:rsid w:val="000D197E"/>
    <w:rsid w:val="000D1982"/>
    <w:rsid w:val="000D1E14"/>
    <w:rsid w:val="000D1EC7"/>
    <w:rsid w:val="000D2234"/>
    <w:rsid w:val="000D2BB9"/>
    <w:rsid w:val="000D3A65"/>
    <w:rsid w:val="000D3EDE"/>
    <w:rsid w:val="000D60C1"/>
    <w:rsid w:val="000D6109"/>
    <w:rsid w:val="000D66AF"/>
    <w:rsid w:val="000D7136"/>
    <w:rsid w:val="000D72A4"/>
    <w:rsid w:val="000D74D3"/>
    <w:rsid w:val="000D75CB"/>
    <w:rsid w:val="000E033A"/>
    <w:rsid w:val="000E043B"/>
    <w:rsid w:val="000E09CD"/>
    <w:rsid w:val="000E0EB5"/>
    <w:rsid w:val="000E14DD"/>
    <w:rsid w:val="000E14E4"/>
    <w:rsid w:val="000E1651"/>
    <w:rsid w:val="000E1679"/>
    <w:rsid w:val="000E18EC"/>
    <w:rsid w:val="000E1A15"/>
    <w:rsid w:val="000E1B89"/>
    <w:rsid w:val="000E2582"/>
    <w:rsid w:val="000E2B60"/>
    <w:rsid w:val="000E2E34"/>
    <w:rsid w:val="000E30E2"/>
    <w:rsid w:val="000E34F6"/>
    <w:rsid w:val="000E3D99"/>
    <w:rsid w:val="000E3FDE"/>
    <w:rsid w:val="000E4531"/>
    <w:rsid w:val="000E45F0"/>
    <w:rsid w:val="000E46FE"/>
    <w:rsid w:val="000E4F79"/>
    <w:rsid w:val="000E510A"/>
    <w:rsid w:val="000E517F"/>
    <w:rsid w:val="000E57BA"/>
    <w:rsid w:val="000E6076"/>
    <w:rsid w:val="000E612C"/>
    <w:rsid w:val="000E620D"/>
    <w:rsid w:val="000E64A1"/>
    <w:rsid w:val="000E6D9C"/>
    <w:rsid w:val="000E7531"/>
    <w:rsid w:val="000E79F4"/>
    <w:rsid w:val="000E7B40"/>
    <w:rsid w:val="000F08CB"/>
    <w:rsid w:val="000F10F9"/>
    <w:rsid w:val="000F1200"/>
    <w:rsid w:val="000F17E7"/>
    <w:rsid w:val="000F1BDF"/>
    <w:rsid w:val="000F2529"/>
    <w:rsid w:val="000F449D"/>
    <w:rsid w:val="000F4666"/>
    <w:rsid w:val="000F4A22"/>
    <w:rsid w:val="000F4ACB"/>
    <w:rsid w:val="000F4B5F"/>
    <w:rsid w:val="000F4F1C"/>
    <w:rsid w:val="000F5B66"/>
    <w:rsid w:val="000F64D1"/>
    <w:rsid w:val="000F6EE7"/>
    <w:rsid w:val="000F7136"/>
    <w:rsid w:val="000F72B6"/>
    <w:rsid w:val="000F73B5"/>
    <w:rsid w:val="001005B9"/>
    <w:rsid w:val="00100601"/>
    <w:rsid w:val="00100A88"/>
    <w:rsid w:val="00100F84"/>
    <w:rsid w:val="00101A35"/>
    <w:rsid w:val="0010274C"/>
    <w:rsid w:val="00102753"/>
    <w:rsid w:val="00102C89"/>
    <w:rsid w:val="001041FD"/>
    <w:rsid w:val="0010526E"/>
    <w:rsid w:val="0010567E"/>
    <w:rsid w:val="001058A2"/>
    <w:rsid w:val="00105E49"/>
    <w:rsid w:val="00106930"/>
    <w:rsid w:val="0010729A"/>
    <w:rsid w:val="001079A5"/>
    <w:rsid w:val="00107BE0"/>
    <w:rsid w:val="00110A11"/>
    <w:rsid w:val="00110C49"/>
    <w:rsid w:val="00110DC1"/>
    <w:rsid w:val="00111465"/>
    <w:rsid w:val="00111CAF"/>
    <w:rsid w:val="00112197"/>
    <w:rsid w:val="00112379"/>
    <w:rsid w:val="00112766"/>
    <w:rsid w:val="0011326F"/>
    <w:rsid w:val="00113EB9"/>
    <w:rsid w:val="00113EBA"/>
    <w:rsid w:val="00114E9A"/>
    <w:rsid w:val="00115CEE"/>
    <w:rsid w:val="00115F4F"/>
    <w:rsid w:val="001169E0"/>
    <w:rsid w:val="00116C5B"/>
    <w:rsid w:val="00117386"/>
    <w:rsid w:val="00117CB7"/>
    <w:rsid w:val="00117D3F"/>
    <w:rsid w:val="001208A6"/>
    <w:rsid w:val="00120AA3"/>
    <w:rsid w:val="00120C9F"/>
    <w:rsid w:val="00120EBD"/>
    <w:rsid w:val="0012106A"/>
    <w:rsid w:val="00121540"/>
    <w:rsid w:val="0012183B"/>
    <w:rsid w:val="00121F19"/>
    <w:rsid w:val="0012280B"/>
    <w:rsid w:val="001247EF"/>
    <w:rsid w:val="00124B50"/>
    <w:rsid w:val="00124C73"/>
    <w:rsid w:val="001254D6"/>
    <w:rsid w:val="00125A35"/>
    <w:rsid w:val="00125BB3"/>
    <w:rsid w:val="00126172"/>
    <w:rsid w:val="00126786"/>
    <w:rsid w:val="001267EE"/>
    <w:rsid w:val="00126DD4"/>
    <w:rsid w:val="00127734"/>
    <w:rsid w:val="00130FBA"/>
    <w:rsid w:val="00131129"/>
    <w:rsid w:val="00131560"/>
    <w:rsid w:val="00132DE1"/>
    <w:rsid w:val="00133252"/>
    <w:rsid w:val="00133750"/>
    <w:rsid w:val="001339CE"/>
    <w:rsid w:val="001341E1"/>
    <w:rsid w:val="0013439F"/>
    <w:rsid w:val="0013447D"/>
    <w:rsid w:val="001345D1"/>
    <w:rsid w:val="00135555"/>
    <w:rsid w:val="001357F5"/>
    <w:rsid w:val="00135993"/>
    <w:rsid w:val="00135C62"/>
    <w:rsid w:val="00136579"/>
    <w:rsid w:val="0013687C"/>
    <w:rsid w:val="001368C4"/>
    <w:rsid w:val="00136D78"/>
    <w:rsid w:val="001376F6"/>
    <w:rsid w:val="00137A67"/>
    <w:rsid w:val="0014005F"/>
    <w:rsid w:val="00140EBF"/>
    <w:rsid w:val="0014132C"/>
    <w:rsid w:val="00141439"/>
    <w:rsid w:val="00141497"/>
    <w:rsid w:val="001414C9"/>
    <w:rsid w:val="00141BE1"/>
    <w:rsid w:val="00141EDC"/>
    <w:rsid w:val="00142074"/>
    <w:rsid w:val="00142147"/>
    <w:rsid w:val="00142291"/>
    <w:rsid w:val="001422C4"/>
    <w:rsid w:val="001423A5"/>
    <w:rsid w:val="00142B05"/>
    <w:rsid w:val="00142B0B"/>
    <w:rsid w:val="001440A2"/>
    <w:rsid w:val="0014471C"/>
    <w:rsid w:val="00144A36"/>
    <w:rsid w:val="00145BF4"/>
    <w:rsid w:val="00146296"/>
    <w:rsid w:val="0014630F"/>
    <w:rsid w:val="001463AF"/>
    <w:rsid w:val="00147CF0"/>
    <w:rsid w:val="00150A1B"/>
    <w:rsid w:val="00150D1E"/>
    <w:rsid w:val="0015176C"/>
    <w:rsid w:val="00151FA2"/>
    <w:rsid w:val="0015210F"/>
    <w:rsid w:val="00152C47"/>
    <w:rsid w:val="00152F17"/>
    <w:rsid w:val="00153021"/>
    <w:rsid w:val="001532CA"/>
    <w:rsid w:val="00153B7E"/>
    <w:rsid w:val="00153EE2"/>
    <w:rsid w:val="0015403F"/>
    <w:rsid w:val="00154127"/>
    <w:rsid w:val="00154243"/>
    <w:rsid w:val="001543D0"/>
    <w:rsid w:val="00154B23"/>
    <w:rsid w:val="00154C7C"/>
    <w:rsid w:val="001556EA"/>
    <w:rsid w:val="0015595E"/>
    <w:rsid w:val="001559D4"/>
    <w:rsid w:val="0015611A"/>
    <w:rsid w:val="001563C7"/>
    <w:rsid w:val="00157645"/>
    <w:rsid w:val="00157A2B"/>
    <w:rsid w:val="00157A62"/>
    <w:rsid w:val="00160076"/>
    <w:rsid w:val="001604F6"/>
    <w:rsid w:val="001607CA"/>
    <w:rsid w:val="001611A5"/>
    <w:rsid w:val="00161ACF"/>
    <w:rsid w:val="00162301"/>
    <w:rsid w:val="0016269B"/>
    <w:rsid w:val="0016333A"/>
    <w:rsid w:val="00163539"/>
    <w:rsid w:val="00163CDF"/>
    <w:rsid w:val="001641F1"/>
    <w:rsid w:val="00164827"/>
    <w:rsid w:val="00164A0F"/>
    <w:rsid w:val="00165568"/>
    <w:rsid w:val="001656A4"/>
    <w:rsid w:val="00165C2F"/>
    <w:rsid w:val="00166092"/>
    <w:rsid w:val="001660C8"/>
    <w:rsid w:val="001666A8"/>
    <w:rsid w:val="001666CE"/>
    <w:rsid w:val="0016689B"/>
    <w:rsid w:val="0016731F"/>
    <w:rsid w:val="00167A6B"/>
    <w:rsid w:val="00170C6F"/>
    <w:rsid w:val="00170F2E"/>
    <w:rsid w:val="001711AB"/>
    <w:rsid w:val="001720C3"/>
    <w:rsid w:val="00172D0F"/>
    <w:rsid w:val="00172D92"/>
    <w:rsid w:val="001754FC"/>
    <w:rsid w:val="00175B95"/>
    <w:rsid w:val="00177570"/>
    <w:rsid w:val="0018199B"/>
    <w:rsid w:val="00181CE5"/>
    <w:rsid w:val="00182CC4"/>
    <w:rsid w:val="00182E95"/>
    <w:rsid w:val="00183C26"/>
    <w:rsid w:val="00183C60"/>
    <w:rsid w:val="001841D9"/>
    <w:rsid w:val="0018485A"/>
    <w:rsid w:val="001849D8"/>
    <w:rsid w:val="00185160"/>
    <w:rsid w:val="0018538F"/>
    <w:rsid w:val="001853CD"/>
    <w:rsid w:val="00185B2D"/>
    <w:rsid w:val="00185FA2"/>
    <w:rsid w:val="00186053"/>
    <w:rsid w:val="00186305"/>
    <w:rsid w:val="001865F9"/>
    <w:rsid w:val="00186730"/>
    <w:rsid w:val="0018684D"/>
    <w:rsid w:val="00186906"/>
    <w:rsid w:val="001869B9"/>
    <w:rsid w:val="0018785B"/>
    <w:rsid w:val="00190018"/>
    <w:rsid w:val="001906A2"/>
    <w:rsid w:val="00190C3C"/>
    <w:rsid w:val="00191F12"/>
    <w:rsid w:val="0019296D"/>
    <w:rsid w:val="00192D22"/>
    <w:rsid w:val="001937E3"/>
    <w:rsid w:val="00194981"/>
    <w:rsid w:val="00194BEE"/>
    <w:rsid w:val="00194D26"/>
    <w:rsid w:val="0019548A"/>
    <w:rsid w:val="0019594F"/>
    <w:rsid w:val="00195E4E"/>
    <w:rsid w:val="0019605A"/>
    <w:rsid w:val="0019665D"/>
    <w:rsid w:val="00196ACF"/>
    <w:rsid w:val="00196F66"/>
    <w:rsid w:val="001974C7"/>
    <w:rsid w:val="00197B03"/>
    <w:rsid w:val="00197D44"/>
    <w:rsid w:val="00197D60"/>
    <w:rsid w:val="001A096B"/>
    <w:rsid w:val="001A0DE0"/>
    <w:rsid w:val="001A1730"/>
    <w:rsid w:val="001A2281"/>
    <w:rsid w:val="001A2701"/>
    <w:rsid w:val="001A2B25"/>
    <w:rsid w:val="001A302F"/>
    <w:rsid w:val="001A4B48"/>
    <w:rsid w:val="001A52C3"/>
    <w:rsid w:val="001A603D"/>
    <w:rsid w:val="001A6077"/>
    <w:rsid w:val="001A65A7"/>
    <w:rsid w:val="001A6B2A"/>
    <w:rsid w:val="001A6EE1"/>
    <w:rsid w:val="001A73D0"/>
    <w:rsid w:val="001A7512"/>
    <w:rsid w:val="001A794F"/>
    <w:rsid w:val="001A7A2B"/>
    <w:rsid w:val="001A7B58"/>
    <w:rsid w:val="001A7D80"/>
    <w:rsid w:val="001A7DEC"/>
    <w:rsid w:val="001B076D"/>
    <w:rsid w:val="001B07F1"/>
    <w:rsid w:val="001B0ABF"/>
    <w:rsid w:val="001B1157"/>
    <w:rsid w:val="001B11B9"/>
    <w:rsid w:val="001B121A"/>
    <w:rsid w:val="001B1C9D"/>
    <w:rsid w:val="001B2331"/>
    <w:rsid w:val="001B28D1"/>
    <w:rsid w:val="001B2BAE"/>
    <w:rsid w:val="001B304C"/>
    <w:rsid w:val="001B3315"/>
    <w:rsid w:val="001B3752"/>
    <w:rsid w:val="001B3F4B"/>
    <w:rsid w:val="001B447B"/>
    <w:rsid w:val="001B4598"/>
    <w:rsid w:val="001B4ECB"/>
    <w:rsid w:val="001B4FBA"/>
    <w:rsid w:val="001B58EA"/>
    <w:rsid w:val="001B5D6C"/>
    <w:rsid w:val="001B5DF8"/>
    <w:rsid w:val="001B660A"/>
    <w:rsid w:val="001B6670"/>
    <w:rsid w:val="001B6675"/>
    <w:rsid w:val="001B6C98"/>
    <w:rsid w:val="001B7E7F"/>
    <w:rsid w:val="001B7FBE"/>
    <w:rsid w:val="001C1158"/>
    <w:rsid w:val="001C1EA0"/>
    <w:rsid w:val="001C1EB5"/>
    <w:rsid w:val="001C2004"/>
    <w:rsid w:val="001C2A1B"/>
    <w:rsid w:val="001C2BBB"/>
    <w:rsid w:val="001C2E86"/>
    <w:rsid w:val="001C375C"/>
    <w:rsid w:val="001C3A25"/>
    <w:rsid w:val="001C4235"/>
    <w:rsid w:val="001C4E1C"/>
    <w:rsid w:val="001C50AE"/>
    <w:rsid w:val="001C55FC"/>
    <w:rsid w:val="001C5962"/>
    <w:rsid w:val="001C6E19"/>
    <w:rsid w:val="001C753C"/>
    <w:rsid w:val="001D047F"/>
    <w:rsid w:val="001D04CB"/>
    <w:rsid w:val="001D0D23"/>
    <w:rsid w:val="001D14E5"/>
    <w:rsid w:val="001D152B"/>
    <w:rsid w:val="001D22BF"/>
    <w:rsid w:val="001D27F2"/>
    <w:rsid w:val="001D2CCD"/>
    <w:rsid w:val="001D2F3D"/>
    <w:rsid w:val="001D328F"/>
    <w:rsid w:val="001D3421"/>
    <w:rsid w:val="001D3656"/>
    <w:rsid w:val="001D3C39"/>
    <w:rsid w:val="001D3DD4"/>
    <w:rsid w:val="001D54C8"/>
    <w:rsid w:val="001D61CB"/>
    <w:rsid w:val="001D6760"/>
    <w:rsid w:val="001D7194"/>
    <w:rsid w:val="001D7610"/>
    <w:rsid w:val="001E0343"/>
    <w:rsid w:val="001E0607"/>
    <w:rsid w:val="001E0AE5"/>
    <w:rsid w:val="001E111C"/>
    <w:rsid w:val="001E1764"/>
    <w:rsid w:val="001E1B1E"/>
    <w:rsid w:val="001E1B71"/>
    <w:rsid w:val="001E3625"/>
    <w:rsid w:val="001E54F9"/>
    <w:rsid w:val="001E6344"/>
    <w:rsid w:val="001E6866"/>
    <w:rsid w:val="001E6EC9"/>
    <w:rsid w:val="001E707F"/>
    <w:rsid w:val="001E78E2"/>
    <w:rsid w:val="001F0091"/>
    <w:rsid w:val="001F0B12"/>
    <w:rsid w:val="001F0B29"/>
    <w:rsid w:val="001F0DF5"/>
    <w:rsid w:val="001F17C0"/>
    <w:rsid w:val="001F1B7B"/>
    <w:rsid w:val="001F20D7"/>
    <w:rsid w:val="001F241E"/>
    <w:rsid w:val="001F26AB"/>
    <w:rsid w:val="001F2889"/>
    <w:rsid w:val="001F28BB"/>
    <w:rsid w:val="001F2B0B"/>
    <w:rsid w:val="001F2E7C"/>
    <w:rsid w:val="001F38B5"/>
    <w:rsid w:val="001F3E6D"/>
    <w:rsid w:val="001F4077"/>
    <w:rsid w:val="001F470C"/>
    <w:rsid w:val="001F572F"/>
    <w:rsid w:val="001F6174"/>
    <w:rsid w:val="001F61C2"/>
    <w:rsid w:val="001F677D"/>
    <w:rsid w:val="001F6FA5"/>
    <w:rsid w:val="001F7CBC"/>
    <w:rsid w:val="001F7FA5"/>
    <w:rsid w:val="002009A9"/>
    <w:rsid w:val="00200C9E"/>
    <w:rsid w:val="00200D33"/>
    <w:rsid w:val="00201697"/>
    <w:rsid w:val="002022B3"/>
    <w:rsid w:val="00202346"/>
    <w:rsid w:val="00202883"/>
    <w:rsid w:val="002032BE"/>
    <w:rsid w:val="00203731"/>
    <w:rsid w:val="00203C76"/>
    <w:rsid w:val="00204799"/>
    <w:rsid w:val="00204AD8"/>
    <w:rsid w:val="002052A7"/>
    <w:rsid w:val="002056C9"/>
    <w:rsid w:val="00205ABC"/>
    <w:rsid w:val="00205F67"/>
    <w:rsid w:val="00206F0C"/>
    <w:rsid w:val="00206F95"/>
    <w:rsid w:val="002072AB"/>
    <w:rsid w:val="00210092"/>
    <w:rsid w:val="00210110"/>
    <w:rsid w:val="00210281"/>
    <w:rsid w:val="00210878"/>
    <w:rsid w:val="00210BAE"/>
    <w:rsid w:val="002110B9"/>
    <w:rsid w:val="00211159"/>
    <w:rsid w:val="002113CC"/>
    <w:rsid w:val="002119A2"/>
    <w:rsid w:val="00211C95"/>
    <w:rsid w:val="00212436"/>
    <w:rsid w:val="00212454"/>
    <w:rsid w:val="002126EE"/>
    <w:rsid w:val="00213428"/>
    <w:rsid w:val="0021348A"/>
    <w:rsid w:val="00213F39"/>
    <w:rsid w:val="002142D8"/>
    <w:rsid w:val="00214B2B"/>
    <w:rsid w:val="002150C5"/>
    <w:rsid w:val="00215979"/>
    <w:rsid w:val="00215BB9"/>
    <w:rsid w:val="00215CBC"/>
    <w:rsid w:val="00215D43"/>
    <w:rsid w:val="00216384"/>
    <w:rsid w:val="002167E2"/>
    <w:rsid w:val="00217030"/>
    <w:rsid w:val="0021727B"/>
    <w:rsid w:val="00217375"/>
    <w:rsid w:val="002177A3"/>
    <w:rsid w:val="002179DF"/>
    <w:rsid w:val="00220F77"/>
    <w:rsid w:val="00221110"/>
    <w:rsid w:val="002215AF"/>
    <w:rsid w:val="0022186C"/>
    <w:rsid w:val="00221926"/>
    <w:rsid w:val="00221C67"/>
    <w:rsid w:val="00221CE4"/>
    <w:rsid w:val="00223430"/>
    <w:rsid w:val="002238CE"/>
    <w:rsid w:val="002241D2"/>
    <w:rsid w:val="00224707"/>
    <w:rsid w:val="00224E87"/>
    <w:rsid w:val="00225276"/>
    <w:rsid w:val="002260BF"/>
    <w:rsid w:val="00226BD0"/>
    <w:rsid w:val="00226CF6"/>
    <w:rsid w:val="002270BD"/>
    <w:rsid w:val="00230414"/>
    <w:rsid w:val="00230769"/>
    <w:rsid w:val="00230930"/>
    <w:rsid w:val="00230DAA"/>
    <w:rsid w:val="00230DF7"/>
    <w:rsid w:val="00230E17"/>
    <w:rsid w:val="0023162E"/>
    <w:rsid w:val="00231A6D"/>
    <w:rsid w:val="00231BD6"/>
    <w:rsid w:val="00232481"/>
    <w:rsid w:val="00232679"/>
    <w:rsid w:val="00232702"/>
    <w:rsid w:val="00232A98"/>
    <w:rsid w:val="00232B75"/>
    <w:rsid w:val="00232E30"/>
    <w:rsid w:val="00232E4E"/>
    <w:rsid w:val="00232FDA"/>
    <w:rsid w:val="00233BC1"/>
    <w:rsid w:val="00233E71"/>
    <w:rsid w:val="00234752"/>
    <w:rsid w:val="00234944"/>
    <w:rsid w:val="00235066"/>
    <w:rsid w:val="0023513E"/>
    <w:rsid w:val="002354A8"/>
    <w:rsid w:val="00235BC4"/>
    <w:rsid w:val="00235D6F"/>
    <w:rsid w:val="00235ECE"/>
    <w:rsid w:val="002361EB"/>
    <w:rsid w:val="00237F3D"/>
    <w:rsid w:val="00240258"/>
    <w:rsid w:val="00240377"/>
    <w:rsid w:val="002407C7"/>
    <w:rsid w:val="00240E99"/>
    <w:rsid w:val="002415FF"/>
    <w:rsid w:val="002418FE"/>
    <w:rsid w:val="00242067"/>
    <w:rsid w:val="0024270B"/>
    <w:rsid w:val="002429AA"/>
    <w:rsid w:val="002437E0"/>
    <w:rsid w:val="0024448F"/>
    <w:rsid w:val="00244EAA"/>
    <w:rsid w:val="0024650C"/>
    <w:rsid w:val="002466D8"/>
    <w:rsid w:val="002467A5"/>
    <w:rsid w:val="0024694A"/>
    <w:rsid w:val="0024713B"/>
    <w:rsid w:val="002474CE"/>
    <w:rsid w:val="00247AD8"/>
    <w:rsid w:val="00247FEF"/>
    <w:rsid w:val="0025010B"/>
    <w:rsid w:val="0025062E"/>
    <w:rsid w:val="0025066D"/>
    <w:rsid w:val="00250AC0"/>
    <w:rsid w:val="00250C9B"/>
    <w:rsid w:val="00250FB9"/>
    <w:rsid w:val="00250FCB"/>
    <w:rsid w:val="00251082"/>
    <w:rsid w:val="002515A9"/>
    <w:rsid w:val="00251CA0"/>
    <w:rsid w:val="00251ECA"/>
    <w:rsid w:val="00252697"/>
    <w:rsid w:val="00252910"/>
    <w:rsid w:val="00252DCA"/>
    <w:rsid w:val="00253632"/>
    <w:rsid w:val="00253758"/>
    <w:rsid w:val="002537EB"/>
    <w:rsid w:val="0025427F"/>
    <w:rsid w:val="002547F3"/>
    <w:rsid w:val="00254BA7"/>
    <w:rsid w:val="00255583"/>
    <w:rsid w:val="002556FB"/>
    <w:rsid w:val="00255C6C"/>
    <w:rsid w:val="00255CA8"/>
    <w:rsid w:val="00256519"/>
    <w:rsid w:val="002569BA"/>
    <w:rsid w:val="0025739F"/>
    <w:rsid w:val="00257762"/>
    <w:rsid w:val="00257B41"/>
    <w:rsid w:val="00260999"/>
    <w:rsid w:val="002609D8"/>
    <w:rsid w:val="00260E40"/>
    <w:rsid w:val="00260F5B"/>
    <w:rsid w:val="00261331"/>
    <w:rsid w:val="002619DA"/>
    <w:rsid w:val="00261BA5"/>
    <w:rsid w:val="00262666"/>
    <w:rsid w:val="002627FB"/>
    <w:rsid w:val="00262E8F"/>
    <w:rsid w:val="002631F5"/>
    <w:rsid w:val="00263C95"/>
    <w:rsid w:val="00263E4E"/>
    <w:rsid w:val="00264029"/>
    <w:rsid w:val="00264213"/>
    <w:rsid w:val="00264387"/>
    <w:rsid w:val="00264707"/>
    <w:rsid w:val="00264960"/>
    <w:rsid w:val="00264FCF"/>
    <w:rsid w:val="00264FD7"/>
    <w:rsid w:val="002651CF"/>
    <w:rsid w:val="00265953"/>
    <w:rsid w:val="00266018"/>
    <w:rsid w:val="00266307"/>
    <w:rsid w:val="0026638B"/>
    <w:rsid w:val="00266B28"/>
    <w:rsid w:val="00266BA4"/>
    <w:rsid w:val="00267199"/>
    <w:rsid w:val="002674F2"/>
    <w:rsid w:val="002678C8"/>
    <w:rsid w:val="00267E92"/>
    <w:rsid w:val="00270141"/>
    <w:rsid w:val="002704EB"/>
    <w:rsid w:val="00270E84"/>
    <w:rsid w:val="00271156"/>
    <w:rsid w:val="00271272"/>
    <w:rsid w:val="002715C3"/>
    <w:rsid w:val="002718ED"/>
    <w:rsid w:val="00271C97"/>
    <w:rsid w:val="00271F04"/>
    <w:rsid w:val="002726B8"/>
    <w:rsid w:val="00272727"/>
    <w:rsid w:val="00272A53"/>
    <w:rsid w:val="00272E4C"/>
    <w:rsid w:val="00273748"/>
    <w:rsid w:val="002739CA"/>
    <w:rsid w:val="00273B83"/>
    <w:rsid w:val="00274231"/>
    <w:rsid w:val="002749AB"/>
    <w:rsid w:val="00274BE0"/>
    <w:rsid w:val="0027539B"/>
    <w:rsid w:val="0027581D"/>
    <w:rsid w:val="0027598B"/>
    <w:rsid w:val="00275FAC"/>
    <w:rsid w:val="0027613A"/>
    <w:rsid w:val="00276254"/>
    <w:rsid w:val="002767E2"/>
    <w:rsid w:val="00276960"/>
    <w:rsid w:val="00276FAF"/>
    <w:rsid w:val="002774D8"/>
    <w:rsid w:val="0027751A"/>
    <w:rsid w:val="00277BF6"/>
    <w:rsid w:val="00277F0D"/>
    <w:rsid w:val="0028052B"/>
    <w:rsid w:val="0028078C"/>
    <w:rsid w:val="00280BA1"/>
    <w:rsid w:val="00280C3B"/>
    <w:rsid w:val="002812F3"/>
    <w:rsid w:val="00281729"/>
    <w:rsid w:val="002817C8"/>
    <w:rsid w:val="00281E20"/>
    <w:rsid w:val="00282433"/>
    <w:rsid w:val="0028250C"/>
    <w:rsid w:val="00282FDD"/>
    <w:rsid w:val="00283230"/>
    <w:rsid w:val="0028402A"/>
    <w:rsid w:val="002843DC"/>
    <w:rsid w:val="00284410"/>
    <w:rsid w:val="00284461"/>
    <w:rsid w:val="00284AAC"/>
    <w:rsid w:val="00284F14"/>
    <w:rsid w:val="002852D2"/>
    <w:rsid w:val="00285F9D"/>
    <w:rsid w:val="0028631A"/>
    <w:rsid w:val="002870E1"/>
    <w:rsid w:val="00287CC4"/>
    <w:rsid w:val="00287F6C"/>
    <w:rsid w:val="00290107"/>
    <w:rsid w:val="00290208"/>
    <w:rsid w:val="002908B5"/>
    <w:rsid w:val="00290F12"/>
    <w:rsid w:val="002913FC"/>
    <w:rsid w:val="00291C2F"/>
    <w:rsid w:val="0029208D"/>
    <w:rsid w:val="0029232E"/>
    <w:rsid w:val="002928EB"/>
    <w:rsid w:val="00292ACF"/>
    <w:rsid w:val="00292C17"/>
    <w:rsid w:val="0029312A"/>
    <w:rsid w:val="00293174"/>
    <w:rsid w:val="00293217"/>
    <w:rsid w:val="002939E3"/>
    <w:rsid w:val="00294047"/>
    <w:rsid w:val="00294122"/>
    <w:rsid w:val="0029457C"/>
    <w:rsid w:val="00295288"/>
    <w:rsid w:val="00295461"/>
    <w:rsid w:val="002957D2"/>
    <w:rsid w:val="0029586A"/>
    <w:rsid w:val="0029599A"/>
    <w:rsid w:val="00295B52"/>
    <w:rsid w:val="00295C6C"/>
    <w:rsid w:val="00295CCC"/>
    <w:rsid w:val="0029731D"/>
    <w:rsid w:val="0029772A"/>
    <w:rsid w:val="00297856"/>
    <w:rsid w:val="00297879"/>
    <w:rsid w:val="002A0CAD"/>
    <w:rsid w:val="002A1686"/>
    <w:rsid w:val="002A1782"/>
    <w:rsid w:val="002A1815"/>
    <w:rsid w:val="002A2289"/>
    <w:rsid w:val="002A3796"/>
    <w:rsid w:val="002A3866"/>
    <w:rsid w:val="002A3FDD"/>
    <w:rsid w:val="002A401F"/>
    <w:rsid w:val="002A4337"/>
    <w:rsid w:val="002A4918"/>
    <w:rsid w:val="002A5298"/>
    <w:rsid w:val="002A5B92"/>
    <w:rsid w:val="002A5CC1"/>
    <w:rsid w:val="002A6D09"/>
    <w:rsid w:val="002A725B"/>
    <w:rsid w:val="002A7664"/>
    <w:rsid w:val="002A766D"/>
    <w:rsid w:val="002A76E1"/>
    <w:rsid w:val="002A7943"/>
    <w:rsid w:val="002A7B98"/>
    <w:rsid w:val="002A7FA9"/>
    <w:rsid w:val="002B050D"/>
    <w:rsid w:val="002B0635"/>
    <w:rsid w:val="002B06D9"/>
    <w:rsid w:val="002B147F"/>
    <w:rsid w:val="002B1721"/>
    <w:rsid w:val="002B26C9"/>
    <w:rsid w:val="002B2731"/>
    <w:rsid w:val="002B29E1"/>
    <w:rsid w:val="002B2ABC"/>
    <w:rsid w:val="002B3838"/>
    <w:rsid w:val="002B3993"/>
    <w:rsid w:val="002B49FB"/>
    <w:rsid w:val="002B4A36"/>
    <w:rsid w:val="002B4AB8"/>
    <w:rsid w:val="002B4C74"/>
    <w:rsid w:val="002B4DF7"/>
    <w:rsid w:val="002B4F26"/>
    <w:rsid w:val="002B583F"/>
    <w:rsid w:val="002B5B3E"/>
    <w:rsid w:val="002B63AD"/>
    <w:rsid w:val="002B655C"/>
    <w:rsid w:val="002B69C0"/>
    <w:rsid w:val="002B790B"/>
    <w:rsid w:val="002B79D5"/>
    <w:rsid w:val="002B7CE0"/>
    <w:rsid w:val="002B7DD6"/>
    <w:rsid w:val="002C0AB1"/>
    <w:rsid w:val="002C24F9"/>
    <w:rsid w:val="002C2C88"/>
    <w:rsid w:val="002C3493"/>
    <w:rsid w:val="002C35DA"/>
    <w:rsid w:val="002C378E"/>
    <w:rsid w:val="002C3A37"/>
    <w:rsid w:val="002C3C52"/>
    <w:rsid w:val="002C3C89"/>
    <w:rsid w:val="002C3D7A"/>
    <w:rsid w:val="002C4234"/>
    <w:rsid w:val="002C428F"/>
    <w:rsid w:val="002C4B0E"/>
    <w:rsid w:val="002C4B25"/>
    <w:rsid w:val="002C506C"/>
    <w:rsid w:val="002C5883"/>
    <w:rsid w:val="002C5EB2"/>
    <w:rsid w:val="002C677D"/>
    <w:rsid w:val="002C6878"/>
    <w:rsid w:val="002C71EF"/>
    <w:rsid w:val="002D07CB"/>
    <w:rsid w:val="002D0987"/>
    <w:rsid w:val="002D09C7"/>
    <w:rsid w:val="002D1307"/>
    <w:rsid w:val="002D18CF"/>
    <w:rsid w:val="002D20BD"/>
    <w:rsid w:val="002D3779"/>
    <w:rsid w:val="002D3EEA"/>
    <w:rsid w:val="002D3F4E"/>
    <w:rsid w:val="002D408E"/>
    <w:rsid w:val="002D431A"/>
    <w:rsid w:val="002D44A1"/>
    <w:rsid w:val="002D45CB"/>
    <w:rsid w:val="002D521A"/>
    <w:rsid w:val="002D66C4"/>
    <w:rsid w:val="002D6883"/>
    <w:rsid w:val="002D7B6F"/>
    <w:rsid w:val="002D7D27"/>
    <w:rsid w:val="002E028B"/>
    <w:rsid w:val="002E0FE7"/>
    <w:rsid w:val="002E1235"/>
    <w:rsid w:val="002E12E6"/>
    <w:rsid w:val="002E142E"/>
    <w:rsid w:val="002E1DDB"/>
    <w:rsid w:val="002E213B"/>
    <w:rsid w:val="002E3743"/>
    <w:rsid w:val="002E44E6"/>
    <w:rsid w:val="002E47F7"/>
    <w:rsid w:val="002E4D21"/>
    <w:rsid w:val="002E51CD"/>
    <w:rsid w:val="002E5667"/>
    <w:rsid w:val="002E5BDE"/>
    <w:rsid w:val="002E5FF2"/>
    <w:rsid w:val="002E6275"/>
    <w:rsid w:val="002E6AEE"/>
    <w:rsid w:val="002E6CF8"/>
    <w:rsid w:val="002E7CE6"/>
    <w:rsid w:val="002F018F"/>
    <w:rsid w:val="002F03F3"/>
    <w:rsid w:val="002F0641"/>
    <w:rsid w:val="002F0A41"/>
    <w:rsid w:val="002F1CEF"/>
    <w:rsid w:val="002F1E27"/>
    <w:rsid w:val="002F20DF"/>
    <w:rsid w:val="002F30E2"/>
    <w:rsid w:val="002F3CB0"/>
    <w:rsid w:val="002F3E47"/>
    <w:rsid w:val="002F4544"/>
    <w:rsid w:val="002F45D9"/>
    <w:rsid w:val="002F4626"/>
    <w:rsid w:val="002F4898"/>
    <w:rsid w:val="002F4A4A"/>
    <w:rsid w:val="002F4BA9"/>
    <w:rsid w:val="002F4D55"/>
    <w:rsid w:val="002F5041"/>
    <w:rsid w:val="002F57A9"/>
    <w:rsid w:val="002F718E"/>
    <w:rsid w:val="00300319"/>
    <w:rsid w:val="003004E9"/>
    <w:rsid w:val="003005DF"/>
    <w:rsid w:val="00300854"/>
    <w:rsid w:val="00300AAF"/>
    <w:rsid w:val="00300AFC"/>
    <w:rsid w:val="00301353"/>
    <w:rsid w:val="00301A20"/>
    <w:rsid w:val="00301E76"/>
    <w:rsid w:val="0030202D"/>
    <w:rsid w:val="003025BC"/>
    <w:rsid w:val="00302BED"/>
    <w:rsid w:val="00302BFE"/>
    <w:rsid w:val="00302D3B"/>
    <w:rsid w:val="00302E27"/>
    <w:rsid w:val="0030312B"/>
    <w:rsid w:val="00303220"/>
    <w:rsid w:val="003037D9"/>
    <w:rsid w:val="003039F0"/>
    <w:rsid w:val="00303DD5"/>
    <w:rsid w:val="00304389"/>
    <w:rsid w:val="003046B4"/>
    <w:rsid w:val="00304AB3"/>
    <w:rsid w:val="00305326"/>
    <w:rsid w:val="00305657"/>
    <w:rsid w:val="003057FC"/>
    <w:rsid w:val="0030593F"/>
    <w:rsid w:val="00305C15"/>
    <w:rsid w:val="0030605E"/>
    <w:rsid w:val="0030689C"/>
    <w:rsid w:val="00306BA4"/>
    <w:rsid w:val="00307A0D"/>
    <w:rsid w:val="003102E9"/>
    <w:rsid w:val="003113FC"/>
    <w:rsid w:val="00311775"/>
    <w:rsid w:val="00311BAB"/>
    <w:rsid w:val="00312196"/>
    <w:rsid w:val="003121DB"/>
    <w:rsid w:val="003126EA"/>
    <w:rsid w:val="00312EB8"/>
    <w:rsid w:val="00313424"/>
    <w:rsid w:val="00313B2E"/>
    <w:rsid w:val="00314852"/>
    <w:rsid w:val="00314902"/>
    <w:rsid w:val="003152FF"/>
    <w:rsid w:val="003154E8"/>
    <w:rsid w:val="00315DD1"/>
    <w:rsid w:val="00316171"/>
    <w:rsid w:val="0031629A"/>
    <w:rsid w:val="0031686F"/>
    <w:rsid w:val="00316E23"/>
    <w:rsid w:val="00316EFC"/>
    <w:rsid w:val="00317376"/>
    <w:rsid w:val="003173F2"/>
    <w:rsid w:val="003179B3"/>
    <w:rsid w:val="003203E2"/>
    <w:rsid w:val="0032072E"/>
    <w:rsid w:val="00321063"/>
    <w:rsid w:val="003211EB"/>
    <w:rsid w:val="00321392"/>
    <w:rsid w:val="0032156F"/>
    <w:rsid w:val="00322136"/>
    <w:rsid w:val="00322707"/>
    <w:rsid w:val="00322FDF"/>
    <w:rsid w:val="00323772"/>
    <w:rsid w:val="00324144"/>
    <w:rsid w:val="00324A61"/>
    <w:rsid w:val="0032555D"/>
    <w:rsid w:val="0032563E"/>
    <w:rsid w:val="003269C1"/>
    <w:rsid w:val="0032713F"/>
    <w:rsid w:val="00327365"/>
    <w:rsid w:val="0032751D"/>
    <w:rsid w:val="0032780C"/>
    <w:rsid w:val="00327F1C"/>
    <w:rsid w:val="00327FF6"/>
    <w:rsid w:val="00330F74"/>
    <w:rsid w:val="00331FA8"/>
    <w:rsid w:val="00331FDB"/>
    <w:rsid w:val="003320B5"/>
    <w:rsid w:val="003320F6"/>
    <w:rsid w:val="003328E0"/>
    <w:rsid w:val="00332F73"/>
    <w:rsid w:val="003330B6"/>
    <w:rsid w:val="00334077"/>
    <w:rsid w:val="00334471"/>
    <w:rsid w:val="003351A4"/>
    <w:rsid w:val="00335647"/>
    <w:rsid w:val="003356C5"/>
    <w:rsid w:val="00335B25"/>
    <w:rsid w:val="00335D51"/>
    <w:rsid w:val="00336699"/>
    <w:rsid w:val="00336C5B"/>
    <w:rsid w:val="00336E58"/>
    <w:rsid w:val="00337B6B"/>
    <w:rsid w:val="00337C5D"/>
    <w:rsid w:val="0034060F"/>
    <w:rsid w:val="00340AC3"/>
    <w:rsid w:val="00340C59"/>
    <w:rsid w:val="00341002"/>
    <w:rsid w:val="003410A7"/>
    <w:rsid w:val="003412AE"/>
    <w:rsid w:val="00341837"/>
    <w:rsid w:val="00342059"/>
    <w:rsid w:val="003421A7"/>
    <w:rsid w:val="0034284F"/>
    <w:rsid w:val="0034299E"/>
    <w:rsid w:val="00344306"/>
    <w:rsid w:val="003445FF"/>
    <w:rsid w:val="00345DA8"/>
    <w:rsid w:val="00345E76"/>
    <w:rsid w:val="00345EE5"/>
    <w:rsid w:val="003460E4"/>
    <w:rsid w:val="003465FA"/>
    <w:rsid w:val="003468A0"/>
    <w:rsid w:val="00346956"/>
    <w:rsid w:val="0034758C"/>
    <w:rsid w:val="0034764F"/>
    <w:rsid w:val="003477CE"/>
    <w:rsid w:val="0034783A"/>
    <w:rsid w:val="003504C4"/>
    <w:rsid w:val="00350E0A"/>
    <w:rsid w:val="00350EBD"/>
    <w:rsid w:val="00351155"/>
    <w:rsid w:val="0035127F"/>
    <w:rsid w:val="00351F8F"/>
    <w:rsid w:val="00352054"/>
    <w:rsid w:val="00352B2C"/>
    <w:rsid w:val="0035309A"/>
    <w:rsid w:val="003530FD"/>
    <w:rsid w:val="00353984"/>
    <w:rsid w:val="00354CCD"/>
    <w:rsid w:val="00354DBB"/>
    <w:rsid w:val="003554B9"/>
    <w:rsid w:val="00355687"/>
    <w:rsid w:val="00355785"/>
    <w:rsid w:val="00355A6A"/>
    <w:rsid w:val="00355B44"/>
    <w:rsid w:val="00355C5E"/>
    <w:rsid w:val="00355E53"/>
    <w:rsid w:val="00356746"/>
    <w:rsid w:val="00356D26"/>
    <w:rsid w:val="00356D53"/>
    <w:rsid w:val="00356FAC"/>
    <w:rsid w:val="0036024C"/>
    <w:rsid w:val="003602EA"/>
    <w:rsid w:val="0036079A"/>
    <w:rsid w:val="00360B65"/>
    <w:rsid w:val="0036114C"/>
    <w:rsid w:val="00361897"/>
    <w:rsid w:val="003620B4"/>
    <w:rsid w:val="00362373"/>
    <w:rsid w:val="0036248F"/>
    <w:rsid w:val="00362868"/>
    <w:rsid w:val="00362872"/>
    <w:rsid w:val="0036287F"/>
    <w:rsid w:val="00363347"/>
    <w:rsid w:val="0036446B"/>
    <w:rsid w:val="003658CF"/>
    <w:rsid w:val="00365D03"/>
    <w:rsid w:val="00367058"/>
    <w:rsid w:val="00367B51"/>
    <w:rsid w:val="00370434"/>
    <w:rsid w:val="00370F56"/>
    <w:rsid w:val="00371648"/>
    <w:rsid w:val="0037179F"/>
    <w:rsid w:val="00371E57"/>
    <w:rsid w:val="00371EB4"/>
    <w:rsid w:val="00371F83"/>
    <w:rsid w:val="003728BE"/>
    <w:rsid w:val="00372DC7"/>
    <w:rsid w:val="00372E08"/>
    <w:rsid w:val="0037347B"/>
    <w:rsid w:val="0037375E"/>
    <w:rsid w:val="00374396"/>
    <w:rsid w:val="00374FB6"/>
    <w:rsid w:val="00375231"/>
    <w:rsid w:val="00375C65"/>
    <w:rsid w:val="00376333"/>
    <w:rsid w:val="00376540"/>
    <w:rsid w:val="003766E7"/>
    <w:rsid w:val="0037676E"/>
    <w:rsid w:val="00376CDD"/>
    <w:rsid w:val="003771EB"/>
    <w:rsid w:val="00377769"/>
    <w:rsid w:val="0037784D"/>
    <w:rsid w:val="00377BE7"/>
    <w:rsid w:val="00380011"/>
    <w:rsid w:val="00380047"/>
    <w:rsid w:val="00380068"/>
    <w:rsid w:val="00380076"/>
    <w:rsid w:val="0038029B"/>
    <w:rsid w:val="0038133B"/>
    <w:rsid w:val="003828F2"/>
    <w:rsid w:val="00382A1E"/>
    <w:rsid w:val="00382DD8"/>
    <w:rsid w:val="003831A2"/>
    <w:rsid w:val="003831B0"/>
    <w:rsid w:val="00383B30"/>
    <w:rsid w:val="003841FD"/>
    <w:rsid w:val="00384A99"/>
    <w:rsid w:val="00384AEE"/>
    <w:rsid w:val="00384D75"/>
    <w:rsid w:val="00384EF3"/>
    <w:rsid w:val="00384FF1"/>
    <w:rsid w:val="0038500E"/>
    <w:rsid w:val="00385259"/>
    <w:rsid w:val="003852D9"/>
    <w:rsid w:val="00386381"/>
    <w:rsid w:val="00386999"/>
    <w:rsid w:val="00386DAF"/>
    <w:rsid w:val="00386ECA"/>
    <w:rsid w:val="003872B5"/>
    <w:rsid w:val="0039009B"/>
    <w:rsid w:val="003903D9"/>
    <w:rsid w:val="00391FB9"/>
    <w:rsid w:val="003926A6"/>
    <w:rsid w:val="0039280B"/>
    <w:rsid w:val="00392A35"/>
    <w:rsid w:val="003935FF"/>
    <w:rsid w:val="00393F0B"/>
    <w:rsid w:val="0039456F"/>
    <w:rsid w:val="00394643"/>
    <w:rsid w:val="003947A5"/>
    <w:rsid w:val="00394A58"/>
    <w:rsid w:val="00394EEC"/>
    <w:rsid w:val="003951C4"/>
    <w:rsid w:val="00395C81"/>
    <w:rsid w:val="00396131"/>
    <w:rsid w:val="00396533"/>
    <w:rsid w:val="0039688A"/>
    <w:rsid w:val="00396A6C"/>
    <w:rsid w:val="00396C7B"/>
    <w:rsid w:val="00397758"/>
    <w:rsid w:val="003978D7"/>
    <w:rsid w:val="00397D4A"/>
    <w:rsid w:val="003A0274"/>
    <w:rsid w:val="003A04BD"/>
    <w:rsid w:val="003A075F"/>
    <w:rsid w:val="003A09D4"/>
    <w:rsid w:val="003A0A2A"/>
    <w:rsid w:val="003A134D"/>
    <w:rsid w:val="003A17B3"/>
    <w:rsid w:val="003A1941"/>
    <w:rsid w:val="003A22EA"/>
    <w:rsid w:val="003A27AF"/>
    <w:rsid w:val="003A285E"/>
    <w:rsid w:val="003A28F3"/>
    <w:rsid w:val="003A2CDD"/>
    <w:rsid w:val="003A2F84"/>
    <w:rsid w:val="003A4001"/>
    <w:rsid w:val="003A47DC"/>
    <w:rsid w:val="003A4A88"/>
    <w:rsid w:val="003A4CBE"/>
    <w:rsid w:val="003A5B9C"/>
    <w:rsid w:val="003A5F3B"/>
    <w:rsid w:val="003A73FB"/>
    <w:rsid w:val="003A7B99"/>
    <w:rsid w:val="003A7D15"/>
    <w:rsid w:val="003B01BA"/>
    <w:rsid w:val="003B03C8"/>
    <w:rsid w:val="003B08AF"/>
    <w:rsid w:val="003B0B08"/>
    <w:rsid w:val="003B0C73"/>
    <w:rsid w:val="003B0E65"/>
    <w:rsid w:val="003B1B25"/>
    <w:rsid w:val="003B1B48"/>
    <w:rsid w:val="003B29EE"/>
    <w:rsid w:val="003B2DBA"/>
    <w:rsid w:val="003B2EA4"/>
    <w:rsid w:val="003B3834"/>
    <w:rsid w:val="003B38D3"/>
    <w:rsid w:val="003B3D11"/>
    <w:rsid w:val="003B4E71"/>
    <w:rsid w:val="003B548B"/>
    <w:rsid w:val="003B586C"/>
    <w:rsid w:val="003B6026"/>
    <w:rsid w:val="003B6E99"/>
    <w:rsid w:val="003B721B"/>
    <w:rsid w:val="003B78E3"/>
    <w:rsid w:val="003B79A5"/>
    <w:rsid w:val="003B7B8E"/>
    <w:rsid w:val="003B7C7A"/>
    <w:rsid w:val="003C003A"/>
    <w:rsid w:val="003C028C"/>
    <w:rsid w:val="003C0408"/>
    <w:rsid w:val="003C0801"/>
    <w:rsid w:val="003C0E5E"/>
    <w:rsid w:val="003C11FF"/>
    <w:rsid w:val="003C15EA"/>
    <w:rsid w:val="003C16C0"/>
    <w:rsid w:val="003C1A44"/>
    <w:rsid w:val="003C1BE7"/>
    <w:rsid w:val="003C1D86"/>
    <w:rsid w:val="003C1FE1"/>
    <w:rsid w:val="003C2172"/>
    <w:rsid w:val="003C24DA"/>
    <w:rsid w:val="003C3200"/>
    <w:rsid w:val="003C32CA"/>
    <w:rsid w:val="003C435E"/>
    <w:rsid w:val="003C4BEE"/>
    <w:rsid w:val="003C58FB"/>
    <w:rsid w:val="003C684A"/>
    <w:rsid w:val="003C6A77"/>
    <w:rsid w:val="003C6D90"/>
    <w:rsid w:val="003C7795"/>
    <w:rsid w:val="003D0CB5"/>
    <w:rsid w:val="003D1129"/>
    <w:rsid w:val="003D19D7"/>
    <w:rsid w:val="003D1B45"/>
    <w:rsid w:val="003D1F74"/>
    <w:rsid w:val="003D26CA"/>
    <w:rsid w:val="003D2E72"/>
    <w:rsid w:val="003D3E9B"/>
    <w:rsid w:val="003D4999"/>
    <w:rsid w:val="003D5BD9"/>
    <w:rsid w:val="003D5F77"/>
    <w:rsid w:val="003D675A"/>
    <w:rsid w:val="003D68AA"/>
    <w:rsid w:val="003D6FBB"/>
    <w:rsid w:val="003D7661"/>
    <w:rsid w:val="003D7B5D"/>
    <w:rsid w:val="003E0062"/>
    <w:rsid w:val="003E023E"/>
    <w:rsid w:val="003E034C"/>
    <w:rsid w:val="003E04D2"/>
    <w:rsid w:val="003E0981"/>
    <w:rsid w:val="003E1142"/>
    <w:rsid w:val="003E136B"/>
    <w:rsid w:val="003E1EF0"/>
    <w:rsid w:val="003E28DC"/>
    <w:rsid w:val="003E2EC7"/>
    <w:rsid w:val="003E409F"/>
    <w:rsid w:val="003E4DC0"/>
    <w:rsid w:val="003E5041"/>
    <w:rsid w:val="003E5349"/>
    <w:rsid w:val="003E546F"/>
    <w:rsid w:val="003E555F"/>
    <w:rsid w:val="003E7AFC"/>
    <w:rsid w:val="003F0527"/>
    <w:rsid w:val="003F07BC"/>
    <w:rsid w:val="003F09FB"/>
    <w:rsid w:val="003F0AAC"/>
    <w:rsid w:val="003F0D51"/>
    <w:rsid w:val="003F0E94"/>
    <w:rsid w:val="003F15EC"/>
    <w:rsid w:val="003F1CEA"/>
    <w:rsid w:val="003F21F7"/>
    <w:rsid w:val="003F2C86"/>
    <w:rsid w:val="003F4117"/>
    <w:rsid w:val="003F468C"/>
    <w:rsid w:val="003F4C22"/>
    <w:rsid w:val="003F531A"/>
    <w:rsid w:val="003F5853"/>
    <w:rsid w:val="003F6358"/>
    <w:rsid w:val="003F68C7"/>
    <w:rsid w:val="003F6F00"/>
    <w:rsid w:val="003F7543"/>
    <w:rsid w:val="003F7FC4"/>
    <w:rsid w:val="00400722"/>
    <w:rsid w:val="004018E4"/>
    <w:rsid w:val="0040193C"/>
    <w:rsid w:val="004019AA"/>
    <w:rsid w:val="0040223A"/>
    <w:rsid w:val="00402405"/>
    <w:rsid w:val="00403BC8"/>
    <w:rsid w:val="00403CE7"/>
    <w:rsid w:val="00403E17"/>
    <w:rsid w:val="00403E52"/>
    <w:rsid w:val="00404DAD"/>
    <w:rsid w:val="00405232"/>
    <w:rsid w:val="00405307"/>
    <w:rsid w:val="00405722"/>
    <w:rsid w:val="0040585D"/>
    <w:rsid w:val="00407A9A"/>
    <w:rsid w:val="00407B19"/>
    <w:rsid w:val="00407F64"/>
    <w:rsid w:val="004101DD"/>
    <w:rsid w:val="00410A15"/>
    <w:rsid w:val="004112DB"/>
    <w:rsid w:val="004119F1"/>
    <w:rsid w:val="0041254C"/>
    <w:rsid w:val="00412644"/>
    <w:rsid w:val="0041283D"/>
    <w:rsid w:val="00412A2F"/>
    <w:rsid w:val="0041344D"/>
    <w:rsid w:val="00413B0D"/>
    <w:rsid w:val="004145EA"/>
    <w:rsid w:val="00414871"/>
    <w:rsid w:val="00414B3E"/>
    <w:rsid w:val="004151FF"/>
    <w:rsid w:val="004154DC"/>
    <w:rsid w:val="0041619F"/>
    <w:rsid w:val="004167B8"/>
    <w:rsid w:val="00416DCB"/>
    <w:rsid w:val="0042000F"/>
    <w:rsid w:val="004201B2"/>
    <w:rsid w:val="00420AFA"/>
    <w:rsid w:val="00420D75"/>
    <w:rsid w:val="00421213"/>
    <w:rsid w:val="00421918"/>
    <w:rsid w:val="004230D2"/>
    <w:rsid w:val="00423F6A"/>
    <w:rsid w:val="00424726"/>
    <w:rsid w:val="00424A38"/>
    <w:rsid w:val="00425599"/>
    <w:rsid w:val="0042584B"/>
    <w:rsid w:val="004258DD"/>
    <w:rsid w:val="00425BB0"/>
    <w:rsid w:val="00426045"/>
    <w:rsid w:val="0042693F"/>
    <w:rsid w:val="00426E18"/>
    <w:rsid w:val="00426F85"/>
    <w:rsid w:val="0042704F"/>
    <w:rsid w:val="00427286"/>
    <w:rsid w:val="00427ABF"/>
    <w:rsid w:val="00427F17"/>
    <w:rsid w:val="00430A53"/>
    <w:rsid w:val="00430C4C"/>
    <w:rsid w:val="00431287"/>
    <w:rsid w:val="004321C1"/>
    <w:rsid w:val="00432359"/>
    <w:rsid w:val="004324C5"/>
    <w:rsid w:val="00432BFB"/>
    <w:rsid w:val="00432D46"/>
    <w:rsid w:val="00432E79"/>
    <w:rsid w:val="0043334F"/>
    <w:rsid w:val="00434579"/>
    <w:rsid w:val="00434724"/>
    <w:rsid w:val="00434935"/>
    <w:rsid w:val="00434D8C"/>
    <w:rsid w:val="00435004"/>
    <w:rsid w:val="00435481"/>
    <w:rsid w:val="00435787"/>
    <w:rsid w:val="00435CEA"/>
    <w:rsid w:val="00436244"/>
    <w:rsid w:val="004367B3"/>
    <w:rsid w:val="004370CD"/>
    <w:rsid w:val="00441E9D"/>
    <w:rsid w:val="00442281"/>
    <w:rsid w:val="004424F9"/>
    <w:rsid w:val="00443DF5"/>
    <w:rsid w:val="00444D9E"/>
    <w:rsid w:val="004454D7"/>
    <w:rsid w:val="00445959"/>
    <w:rsid w:val="004462EC"/>
    <w:rsid w:val="00446C0F"/>
    <w:rsid w:val="00447097"/>
    <w:rsid w:val="004502E0"/>
    <w:rsid w:val="004504C1"/>
    <w:rsid w:val="00450A29"/>
    <w:rsid w:val="00450BB3"/>
    <w:rsid w:val="00450D6B"/>
    <w:rsid w:val="0045189A"/>
    <w:rsid w:val="00451AEF"/>
    <w:rsid w:val="00451BA5"/>
    <w:rsid w:val="004525C4"/>
    <w:rsid w:val="00453026"/>
    <w:rsid w:val="00453288"/>
    <w:rsid w:val="004533D0"/>
    <w:rsid w:val="0045385E"/>
    <w:rsid w:val="004548E5"/>
    <w:rsid w:val="004549B9"/>
    <w:rsid w:val="00454EDB"/>
    <w:rsid w:val="00454FA3"/>
    <w:rsid w:val="004551AE"/>
    <w:rsid w:val="004557F6"/>
    <w:rsid w:val="00455CB2"/>
    <w:rsid w:val="00455E80"/>
    <w:rsid w:val="00455EB2"/>
    <w:rsid w:val="0045650F"/>
    <w:rsid w:val="00456D48"/>
    <w:rsid w:val="0045706F"/>
    <w:rsid w:val="00457B93"/>
    <w:rsid w:val="00457E0F"/>
    <w:rsid w:val="00460B92"/>
    <w:rsid w:val="00461749"/>
    <w:rsid w:val="00461B0E"/>
    <w:rsid w:val="00461F05"/>
    <w:rsid w:val="00461F85"/>
    <w:rsid w:val="004620CA"/>
    <w:rsid w:val="00462640"/>
    <w:rsid w:val="004627B7"/>
    <w:rsid w:val="0046331E"/>
    <w:rsid w:val="00463501"/>
    <w:rsid w:val="00463707"/>
    <w:rsid w:val="00463D77"/>
    <w:rsid w:val="00463E16"/>
    <w:rsid w:val="00463F37"/>
    <w:rsid w:val="004642D7"/>
    <w:rsid w:val="00464707"/>
    <w:rsid w:val="00464E17"/>
    <w:rsid w:val="0046544B"/>
    <w:rsid w:val="00465539"/>
    <w:rsid w:val="0046637D"/>
    <w:rsid w:val="004663C5"/>
    <w:rsid w:val="00466AF2"/>
    <w:rsid w:val="00466BF5"/>
    <w:rsid w:val="00467184"/>
    <w:rsid w:val="00467256"/>
    <w:rsid w:val="0046736D"/>
    <w:rsid w:val="00467C73"/>
    <w:rsid w:val="00470611"/>
    <w:rsid w:val="004710BB"/>
    <w:rsid w:val="004718DF"/>
    <w:rsid w:val="00471946"/>
    <w:rsid w:val="00471E0C"/>
    <w:rsid w:val="00472075"/>
    <w:rsid w:val="00472906"/>
    <w:rsid w:val="00472923"/>
    <w:rsid w:val="00472FEC"/>
    <w:rsid w:val="00473F95"/>
    <w:rsid w:val="004742E6"/>
    <w:rsid w:val="00475B36"/>
    <w:rsid w:val="00476697"/>
    <w:rsid w:val="00477594"/>
    <w:rsid w:val="00477B99"/>
    <w:rsid w:val="00477CF8"/>
    <w:rsid w:val="004803CC"/>
    <w:rsid w:val="004803D9"/>
    <w:rsid w:val="00481260"/>
    <w:rsid w:val="00481C52"/>
    <w:rsid w:val="00481E28"/>
    <w:rsid w:val="00482D45"/>
    <w:rsid w:val="00483A30"/>
    <w:rsid w:val="00483E2D"/>
    <w:rsid w:val="0048470C"/>
    <w:rsid w:val="00484A86"/>
    <w:rsid w:val="00484B07"/>
    <w:rsid w:val="00485212"/>
    <w:rsid w:val="00485495"/>
    <w:rsid w:val="0048559C"/>
    <w:rsid w:val="0048568E"/>
    <w:rsid w:val="00485BCB"/>
    <w:rsid w:val="00485E17"/>
    <w:rsid w:val="00486239"/>
    <w:rsid w:val="00487B45"/>
    <w:rsid w:val="00487D35"/>
    <w:rsid w:val="00490374"/>
    <w:rsid w:val="0049076F"/>
    <w:rsid w:val="00490B20"/>
    <w:rsid w:val="00491491"/>
    <w:rsid w:val="00491558"/>
    <w:rsid w:val="00491607"/>
    <w:rsid w:val="0049187D"/>
    <w:rsid w:val="004922B2"/>
    <w:rsid w:val="00493610"/>
    <w:rsid w:val="0049379A"/>
    <w:rsid w:val="00494B04"/>
    <w:rsid w:val="00494E73"/>
    <w:rsid w:val="004950F5"/>
    <w:rsid w:val="004953D7"/>
    <w:rsid w:val="004955CB"/>
    <w:rsid w:val="00495A80"/>
    <w:rsid w:val="00495DAA"/>
    <w:rsid w:val="0049620C"/>
    <w:rsid w:val="0049741F"/>
    <w:rsid w:val="00497667"/>
    <w:rsid w:val="0049791F"/>
    <w:rsid w:val="00497C8E"/>
    <w:rsid w:val="00497F22"/>
    <w:rsid w:val="004A0AD0"/>
    <w:rsid w:val="004A0B1E"/>
    <w:rsid w:val="004A0FBD"/>
    <w:rsid w:val="004A1358"/>
    <w:rsid w:val="004A151F"/>
    <w:rsid w:val="004A1BB0"/>
    <w:rsid w:val="004A1D60"/>
    <w:rsid w:val="004A20AB"/>
    <w:rsid w:val="004A26DB"/>
    <w:rsid w:val="004A28F3"/>
    <w:rsid w:val="004A304D"/>
    <w:rsid w:val="004A3112"/>
    <w:rsid w:val="004A362C"/>
    <w:rsid w:val="004A3C52"/>
    <w:rsid w:val="004A4735"/>
    <w:rsid w:val="004A4756"/>
    <w:rsid w:val="004A495B"/>
    <w:rsid w:val="004A4A72"/>
    <w:rsid w:val="004A5066"/>
    <w:rsid w:val="004A532B"/>
    <w:rsid w:val="004A5480"/>
    <w:rsid w:val="004A5A95"/>
    <w:rsid w:val="004A5BA1"/>
    <w:rsid w:val="004A637F"/>
    <w:rsid w:val="004A73EB"/>
    <w:rsid w:val="004A7C8A"/>
    <w:rsid w:val="004A7F7E"/>
    <w:rsid w:val="004B00B0"/>
    <w:rsid w:val="004B0307"/>
    <w:rsid w:val="004B098C"/>
    <w:rsid w:val="004B09D1"/>
    <w:rsid w:val="004B0B90"/>
    <w:rsid w:val="004B0F68"/>
    <w:rsid w:val="004B1119"/>
    <w:rsid w:val="004B17D0"/>
    <w:rsid w:val="004B1801"/>
    <w:rsid w:val="004B1AE9"/>
    <w:rsid w:val="004B1DB4"/>
    <w:rsid w:val="004B21CA"/>
    <w:rsid w:val="004B2203"/>
    <w:rsid w:val="004B3090"/>
    <w:rsid w:val="004B3281"/>
    <w:rsid w:val="004B37D0"/>
    <w:rsid w:val="004B3D09"/>
    <w:rsid w:val="004B46E2"/>
    <w:rsid w:val="004B5771"/>
    <w:rsid w:val="004B57FA"/>
    <w:rsid w:val="004B616C"/>
    <w:rsid w:val="004B6692"/>
    <w:rsid w:val="004C0958"/>
    <w:rsid w:val="004C0BE5"/>
    <w:rsid w:val="004C1254"/>
    <w:rsid w:val="004C128C"/>
    <w:rsid w:val="004C1582"/>
    <w:rsid w:val="004C328B"/>
    <w:rsid w:val="004C3401"/>
    <w:rsid w:val="004C34BC"/>
    <w:rsid w:val="004C357C"/>
    <w:rsid w:val="004C4232"/>
    <w:rsid w:val="004C493B"/>
    <w:rsid w:val="004C4F7D"/>
    <w:rsid w:val="004C51AF"/>
    <w:rsid w:val="004C5510"/>
    <w:rsid w:val="004C56BC"/>
    <w:rsid w:val="004C5A3F"/>
    <w:rsid w:val="004C5B7A"/>
    <w:rsid w:val="004C6530"/>
    <w:rsid w:val="004C6E9B"/>
    <w:rsid w:val="004C7499"/>
    <w:rsid w:val="004C7921"/>
    <w:rsid w:val="004D02E8"/>
    <w:rsid w:val="004D0A0C"/>
    <w:rsid w:val="004D0FA5"/>
    <w:rsid w:val="004D13F4"/>
    <w:rsid w:val="004D2050"/>
    <w:rsid w:val="004D2C08"/>
    <w:rsid w:val="004D2E11"/>
    <w:rsid w:val="004D2F4B"/>
    <w:rsid w:val="004D3B89"/>
    <w:rsid w:val="004D4393"/>
    <w:rsid w:val="004D4503"/>
    <w:rsid w:val="004D483D"/>
    <w:rsid w:val="004D4BAB"/>
    <w:rsid w:val="004D4ECB"/>
    <w:rsid w:val="004D504A"/>
    <w:rsid w:val="004D51A1"/>
    <w:rsid w:val="004D5527"/>
    <w:rsid w:val="004D6E3B"/>
    <w:rsid w:val="004D7754"/>
    <w:rsid w:val="004D7BDB"/>
    <w:rsid w:val="004D7C33"/>
    <w:rsid w:val="004D7ED4"/>
    <w:rsid w:val="004E1301"/>
    <w:rsid w:val="004E2815"/>
    <w:rsid w:val="004E2CEA"/>
    <w:rsid w:val="004E3D2B"/>
    <w:rsid w:val="004E3FAC"/>
    <w:rsid w:val="004E3FF9"/>
    <w:rsid w:val="004E4505"/>
    <w:rsid w:val="004E4C6E"/>
    <w:rsid w:val="004E508E"/>
    <w:rsid w:val="004E50AE"/>
    <w:rsid w:val="004E559D"/>
    <w:rsid w:val="004E5CEE"/>
    <w:rsid w:val="004E5CFF"/>
    <w:rsid w:val="004E5D33"/>
    <w:rsid w:val="004E5D70"/>
    <w:rsid w:val="004E6397"/>
    <w:rsid w:val="004E6928"/>
    <w:rsid w:val="004E6E0A"/>
    <w:rsid w:val="004E7AEF"/>
    <w:rsid w:val="004F004B"/>
    <w:rsid w:val="004F02CE"/>
    <w:rsid w:val="004F0E7B"/>
    <w:rsid w:val="004F19DE"/>
    <w:rsid w:val="004F25DD"/>
    <w:rsid w:val="004F2D9E"/>
    <w:rsid w:val="004F2E15"/>
    <w:rsid w:val="004F358A"/>
    <w:rsid w:val="004F3A1C"/>
    <w:rsid w:val="004F3A44"/>
    <w:rsid w:val="004F4182"/>
    <w:rsid w:val="004F41E0"/>
    <w:rsid w:val="004F4410"/>
    <w:rsid w:val="004F4543"/>
    <w:rsid w:val="004F49F9"/>
    <w:rsid w:val="004F5209"/>
    <w:rsid w:val="004F53B7"/>
    <w:rsid w:val="004F5B2E"/>
    <w:rsid w:val="004F6729"/>
    <w:rsid w:val="004F6E3B"/>
    <w:rsid w:val="004F735D"/>
    <w:rsid w:val="004F7DD1"/>
    <w:rsid w:val="004F7E17"/>
    <w:rsid w:val="004F7E57"/>
    <w:rsid w:val="0050059F"/>
    <w:rsid w:val="00500CA6"/>
    <w:rsid w:val="00500FFB"/>
    <w:rsid w:val="005015E2"/>
    <w:rsid w:val="00501B17"/>
    <w:rsid w:val="00501C01"/>
    <w:rsid w:val="00502577"/>
    <w:rsid w:val="00502C8D"/>
    <w:rsid w:val="00502CA8"/>
    <w:rsid w:val="00502E9B"/>
    <w:rsid w:val="00503294"/>
    <w:rsid w:val="00503ABB"/>
    <w:rsid w:val="00504347"/>
    <w:rsid w:val="00504AB6"/>
    <w:rsid w:val="00506B5A"/>
    <w:rsid w:val="00507075"/>
    <w:rsid w:val="00507284"/>
    <w:rsid w:val="00507877"/>
    <w:rsid w:val="00510052"/>
    <w:rsid w:val="005102D7"/>
    <w:rsid w:val="0051049F"/>
    <w:rsid w:val="00511085"/>
    <w:rsid w:val="005118DC"/>
    <w:rsid w:val="00511B5E"/>
    <w:rsid w:val="00511CC0"/>
    <w:rsid w:val="00511E38"/>
    <w:rsid w:val="005120E1"/>
    <w:rsid w:val="005123E1"/>
    <w:rsid w:val="00512C2E"/>
    <w:rsid w:val="00512C76"/>
    <w:rsid w:val="00513340"/>
    <w:rsid w:val="00513604"/>
    <w:rsid w:val="00513945"/>
    <w:rsid w:val="00513A6F"/>
    <w:rsid w:val="00513C60"/>
    <w:rsid w:val="00513D6C"/>
    <w:rsid w:val="0051463D"/>
    <w:rsid w:val="005146A1"/>
    <w:rsid w:val="00515396"/>
    <w:rsid w:val="00515842"/>
    <w:rsid w:val="00516212"/>
    <w:rsid w:val="005170C9"/>
    <w:rsid w:val="005176CF"/>
    <w:rsid w:val="00517DF5"/>
    <w:rsid w:val="00517E10"/>
    <w:rsid w:val="00520343"/>
    <w:rsid w:val="0052054A"/>
    <w:rsid w:val="00521F7A"/>
    <w:rsid w:val="00522378"/>
    <w:rsid w:val="00522B5B"/>
    <w:rsid w:val="00523036"/>
    <w:rsid w:val="005235EC"/>
    <w:rsid w:val="00524151"/>
    <w:rsid w:val="005246DD"/>
    <w:rsid w:val="005247EF"/>
    <w:rsid w:val="00524969"/>
    <w:rsid w:val="00524B34"/>
    <w:rsid w:val="00525019"/>
    <w:rsid w:val="00525AC4"/>
    <w:rsid w:val="005267FA"/>
    <w:rsid w:val="00526B2C"/>
    <w:rsid w:val="00526DF4"/>
    <w:rsid w:val="00527D4A"/>
    <w:rsid w:val="0053069B"/>
    <w:rsid w:val="00530B47"/>
    <w:rsid w:val="00530FF7"/>
    <w:rsid w:val="00533112"/>
    <w:rsid w:val="00533130"/>
    <w:rsid w:val="00533207"/>
    <w:rsid w:val="00535011"/>
    <w:rsid w:val="00535557"/>
    <w:rsid w:val="005356A2"/>
    <w:rsid w:val="00535910"/>
    <w:rsid w:val="00535CF6"/>
    <w:rsid w:val="00535FBE"/>
    <w:rsid w:val="00536497"/>
    <w:rsid w:val="005366CB"/>
    <w:rsid w:val="005368F4"/>
    <w:rsid w:val="00536E63"/>
    <w:rsid w:val="0054015D"/>
    <w:rsid w:val="0054020D"/>
    <w:rsid w:val="00540C7D"/>
    <w:rsid w:val="0054132A"/>
    <w:rsid w:val="005414AE"/>
    <w:rsid w:val="0054196E"/>
    <w:rsid w:val="00541F00"/>
    <w:rsid w:val="00542435"/>
    <w:rsid w:val="00542619"/>
    <w:rsid w:val="00542F16"/>
    <w:rsid w:val="0054482B"/>
    <w:rsid w:val="00544BB1"/>
    <w:rsid w:val="00544C8F"/>
    <w:rsid w:val="00545CBB"/>
    <w:rsid w:val="005463BD"/>
    <w:rsid w:val="0054690D"/>
    <w:rsid w:val="00546B54"/>
    <w:rsid w:val="0054731D"/>
    <w:rsid w:val="005474B8"/>
    <w:rsid w:val="00547998"/>
    <w:rsid w:val="00547B59"/>
    <w:rsid w:val="00550607"/>
    <w:rsid w:val="00550BBF"/>
    <w:rsid w:val="00551758"/>
    <w:rsid w:val="00551DBC"/>
    <w:rsid w:val="00552056"/>
    <w:rsid w:val="00552B17"/>
    <w:rsid w:val="00552C2A"/>
    <w:rsid w:val="00553923"/>
    <w:rsid w:val="00553B23"/>
    <w:rsid w:val="00553F3B"/>
    <w:rsid w:val="00554992"/>
    <w:rsid w:val="00554CD6"/>
    <w:rsid w:val="00554E3B"/>
    <w:rsid w:val="00555A96"/>
    <w:rsid w:val="00555E06"/>
    <w:rsid w:val="005560B0"/>
    <w:rsid w:val="005564B0"/>
    <w:rsid w:val="00557117"/>
    <w:rsid w:val="00557529"/>
    <w:rsid w:val="005579E3"/>
    <w:rsid w:val="00557DA0"/>
    <w:rsid w:val="00560159"/>
    <w:rsid w:val="0056048B"/>
    <w:rsid w:val="00561965"/>
    <w:rsid w:val="00561D11"/>
    <w:rsid w:val="00561F77"/>
    <w:rsid w:val="0056205F"/>
    <w:rsid w:val="00562557"/>
    <w:rsid w:val="00562820"/>
    <w:rsid w:val="00563024"/>
    <w:rsid w:val="005630A2"/>
    <w:rsid w:val="005640C0"/>
    <w:rsid w:val="0056437E"/>
    <w:rsid w:val="00565052"/>
    <w:rsid w:val="005652AA"/>
    <w:rsid w:val="0056542F"/>
    <w:rsid w:val="00566027"/>
    <w:rsid w:val="00566EED"/>
    <w:rsid w:val="00567069"/>
    <w:rsid w:val="005673A3"/>
    <w:rsid w:val="00567B21"/>
    <w:rsid w:val="00567F3B"/>
    <w:rsid w:val="00570F0E"/>
    <w:rsid w:val="005713FE"/>
    <w:rsid w:val="005716EB"/>
    <w:rsid w:val="00571B9C"/>
    <w:rsid w:val="0057221C"/>
    <w:rsid w:val="00572CD3"/>
    <w:rsid w:val="00573726"/>
    <w:rsid w:val="00573D28"/>
    <w:rsid w:val="00573D64"/>
    <w:rsid w:val="00573F4A"/>
    <w:rsid w:val="005740F5"/>
    <w:rsid w:val="00574F75"/>
    <w:rsid w:val="00574FDD"/>
    <w:rsid w:val="0057546E"/>
    <w:rsid w:val="0057547E"/>
    <w:rsid w:val="0057624A"/>
    <w:rsid w:val="005768F5"/>
    <w:rsid w:val="00576920"/>
    <w:rsid w:val="00577280"/>
    <w:rsid w:val="005777FA"/>
    <w:rsid w:val="005778C2"/>
    <w:rsid w:val="005803DB"/>
    <w:rsid w:val="00580C4D"/>
    <w:rsid w:val="00580CB6"/>
    <w:rsid w:val="005810FB"/>
    <w:rsid w:val="005814BB"/>
    <w:rsid w:val="005815E7"/>
    <w:rsid w:val="00581A9C"/>
    <w:rsid w:val="00581C47"/>
    <w:rsid w:val="00581CA0"/>
    <w:rsid w:val="005820E8"/>
    <w:rsid w:val="005823B7"/>
    <w:rsid w:val="0058269A"/>
    <w:rsid w:val="00582985"/>
    <w:rsid w:val="00582F9D"/>
    <w:rsid w:val="0058333C"/>
    <w:rsid w:val="0058361D"/>
    <w:rsid w:val="00583D84"/>
    <w:rsid w:val="005840F8"/>
    <w:rsid w:val="00585576"/>
    <w:rsid w:val="00585CD5"/>
    <w:rsid w:val="00586586"/>
    <w:rsid w:val="00586D19"/>
    <w:rsid w:val="00586E0F"/>
    <w:rsid w:val="005875FB"/>
    <w:rsid w:val="00587B47"/>
    <w:rsid w:val="00590342"/>
    <w:rsid w:val="00590618"/>
    <w:rsid w:val="005906BC"/>
    <w:rsid w:val="00590B58"/>
    <w:rsid w:val="005919A9"/>
    <w:rsid w:val="00591C73"/>
    <w:rsid w:val="00592C77"/>
    <w:rsid w:val="00592FCB"/>
    <w:rsid w:val="00593310"/>
    <w:rsid w:val="00593601"/>
    <w:rsid w:val="00593E88"/>
    <w:rsid w:val="00593F24"/>
    <w:rsid w:val="00595B79"/>
    <w:rsid w:val="00597333"/>
    <w:rsid w:val="00597370"/>
    <w:rsid w:val="0059766F"/>
    <w:rsid w:val="0059772E"/>
    <w:rsid w:val="005A004F"/>
    <w:rsid w:val="005A0A5E"/>
    <w:rsid w:val="005A1340"/>
    <w:rsid w:val="005A1905"/>
    <w:rsid w:val="005A1C71"/>
    <w:rsid w:val="005A2172"/>
    <w:rsid w:val="005A2594"/>
    <w:rsid w:val="005A25D5"/>
    <w:rsid w:val="005A2DF4"/>
    <w:rsid w:val="005A38EE"/>
    <w:rsid w:val="005A3BF6"/>
    <w:rsid w:val="005A42FC"/>
    <w:rsid w:val="005A472E"/>
    <w:rsid w:val="005A498A"/>
    <w:rsid w:val="005A5562"/>
    <w:rsid w:val="005A5679"/>
    <w:rsid w:val="005A6632"/>
    <w:rsid w:val="005A6D7E"/>
    <w:rsid w:val="005A72DA"/>
    <w:rsid w:val="005A7336"/>
    <w:rsid w:val="005B00A4"/>
    <w:rsid w:val="005B08E3"/>
    <w:rsid w:val="005B0E11"/>
    <w:rsid w:val="005B10BE"/>
    <w:rsid w:val="005B166D"/>
    <w:rsid w:val="005B179D"/>
    <w:rsid w:val="005B1BC2"/>
    <w:rsid w:val="005B22B4"/>
    <w:rsid w:val="005B3156"/>
    <w:rsid w:val="005B40BF"/>
    <w:rsid w:val="005B4A3E"/>
    <w:rsid w:val="005B4AE1"/>
    <w:rsid w:val="005B4B93"/>
    <w:rsid w:val="005B5E1E"/>
    <w:rsid w:val="005B5F91"/>
    <w:rsid w:val="005B6190"/>
    <w:rsid w:val="005B64B4"/>
    <w:rsid w:val="005B6A29"/>
    <w:rsid w:val="005B70C3"/>
    <w:rsid w:val="005B70E4"/>
    <w:rsid w:val="005B73BA"/>
    <w:rsid w:val="005B760E"/>
    <w:rsid w:val="005C027B"/>
    <w:rsid w:val="005C07A5"/>
    <w:rsid w:val="005C080A"/>
    <w:rsid w:val="005C0942"/>
    <w:rsid w:val="005C1864"/>
    <w:rsid w:val="005C18B0"/>
    <w:rsid w:val="005C1AD1"/>
    <w:rsid w:val="005C1D04"/>
    <w:rsid w:val="005C20D9"/>
    <w:rsid w:val="005C2E94"/>
    <w:rsid w:val="005C3174"/>
    <w:rsid w:val="005C3DAE"/>
    <w:rsid w:val="005C40B6"/>
    <w:rsid w:val="005C4596"/>
    <w:rsid w:val="005C49F3"/>
    <w:rsid w:val="005C4C58"/>
    <w:rsid w:val="005C4F90"/>
    <w:rsid w:val="005C574C"/>
    <w:rsid w:val="005C5D5C"/>
    <w:rsid w:val="005C600C"/>
    <w:rsid w:val="005C6C9F"/>
    <w:rsid w:val="005C70E9"/>
    <w:rsid w:val="005C7857"/>
    <w:rsid w:val="005C78A4"/>
    <w:rsid w:val="005D02F6"/>
    <w:rsid w:val="005D0EEA"/>
    <w:rsid w:val="005D13F8"/>
    <w:rsid w:val="005D15B2"/>
    <w:rsid w:val="005D1C13"/>
    <w:rsid w:val="005D28BE"/>
    <w:rsid w:val="005D2D3E"/>
    <w:rsid w:val="005D2FBF"/>
    <w:rsid w:val="005D354C"/>
    <w:rsid w:val="005D373B"/>
    <w:rsid w:val="005D3851"/>
    <w:rsid w:val="005D40B2"/>
    <w:rsid w:val="005D46C1"/>
    <w:rsid w:val="005D473F"/>
    <w:rsid w:val="005D4B15"/>
    <w:rsid w:val="005D4D6A"/>
    <w:rsid w:val="005D5207"/>
    <w:rsid w:val="005D5282"/>
    <w:rsid w:val="005D56E8"/>
    <w:rsid w:val="005D59C0"/>
    <w:rsid w:val="005D5DEF"/>
    <w:rsid w:val="005D64C1"/>
    <w:rsid w:val="005D6925"/>
    <w:rsid w:val="005D6A1E"/>
    <w:rsid w:val="005D78CD"/>
    <w:rsid w:val="005D7905"/>
    <w:rsid w:val="005D7B4B"/>
    <w:rsid w:val="005D7E41"/>
    <w:rsid w:val="005E0149"/>
    <w:rsid w:val="005E0BAA"/>
    <w:rsid w:val="005E0BBF"/>
    <w:rsid w:val="005E1FCA"/>
    <w:rsid w:val="005E4212"/>
    <w:rsid w:val="005E450B"/>
    <w:rsid w:val="005E511D"/>
    <w:rsid w:val="005E63EA"/>
    <w:rsid w:val="005E70A4"/>
    <w:rsid w:val="005E773F"/>
    <w:rsid w:val="005E7C79"/>
    <w:rsid w:val="005F1044"/>
    <w:rsid w:val="005F119B"/>
    <w:rsid w:val="005F15FB"/>
    <w:rsid w:val="005F1C79"/>
    <w:rsid w:val="005F1FC7"/>
    <w:rsid w:val="005F2880"/>
    <w:rsid w:val="005F3329"/>
    <w:rsid w:val="005F3465"/>
    <w:rsid w:val="005F3F83"/>
    <w:rsid w:val="005F4430"/>
    <w:rsid w:val="005F4C9A"/>
    <w:rsid w:val="005F50D1"/>
    <w:rsid w:val="005F528A"/>
    <w:rsid w:val="005F5898"/>
    <w:rsid w:val="005F5A7B"/>
    <w:rsid w:val="005F627B"/>
    <w:rsid w:val="005F64C2"/>
    <w:rsid w:val="005F65A9"/>
    <w:rsid w:val="005F6D99"/>
    <w:rsid w:val="005F7425"/>
    <w:rsid w:val="005F7484"/>
    <w:rsid w:val="005F75EF"/>
    <w:rsid w:val="005F76A6"/>
    <w:rsid w:val="006000ED"/>
    <w:rsid w:val="00600D76"/>
    <w:rsid w:val="006011DC"/>
    <w:rsid w:val="00601554"/>
    <w:rsid w:val="006024BE"/>
    <w:rsid w:val="00602846"/>
    <w:rsid w:val="0060284D"/>
    <w:rsid w:val="00602880"/>
    <w:rsid w:val="00602B9E"/>
    <w:rsid w:val="00602C04"/>
    <w:rsid w:val="00602DB0"/>
    <w:rsid w:val="006032E7"/>
    <w:rsid w:val="00603434"/>
    <w:rsid w:val="00603537"/>
    <w:rsid w:val="006038C8"/>
    <w:rsid w:val="0060397D"/>
    <w:rsid w:val="00603BE5"/>
    <w:rsid w:val="00604485"/>
    <w:rsid w:val="006056F7"/>
    <w:rsid w:val="00605AD4"/>
    <w:rsid w:val="00605EC9"/>
    <w:rsid w:val="006063EC"/>
    <w:rsid w:val="00606833"/>
    <w:rsid w:val="0060696D"/>
    <w:rsid w:val="0060731C"/>
    <w:rsid w:val="006073C0"/>
    <w:rsid w:val="0060745C"/>
    <w:rsid w:val="00607E24"/>
    <w:rsid w:val="00610124"/>
    <w:rsid w:val="00610220"/>
    <w:rsid w:val="00610500"/>
    <w:rsid w:val="00610DA9"/>
    <w:rsid w:val="00611689"/>
    <w:rsid w:val="006119CE"/>
    <w:rsid w:val="00611F2A"/>
    <w:rsid w:val="00611F9E"/>
    <w:rsid w:val="00612087"/>
    <w:rsid w:val="006125C8"/>
    <w:rsid w:val="00612C2C"/>
    <w:rsid w:val="006137C2"/>
    <w:rsid w:val="006139AA"/>
    <w:rsid w:val="00614BCF"/>
    <w:rsid w:val="00614F8E"/>
    <w:rsid w:val="00615B0E"/>
    <w:rsid w:val="00615D2F"/>
    <w:rsid w:val="006161BD"/>
    <w:rsid w:val="0061635F"/>
    <w:rsid w:val="00616C7D"/>
    <w:rsid w:val="00617279"/>
    <w:rsid w:val="00617289"/>
    <w:rsid w:val="00617445"/>
    <w:rsid w:val="006178FB"/>
    <w:rsid w:val="00617B80"/>
    <w:rsid w:val="00617E0A"/>
    <w:rsid w:val="0062037F"/>
    <w:rsid w:val="0062059D"/>
    <w:rsid w:val="006219E8"/>
    <w:rsid w:val="0062211A"/>
    <w:rsid w:val="00622D7D"/>
    <w:rsid w:val="00622E9E"/>
    <w:rsid w:val="00623911"/>
    <w:rsid w:val="00624E13"/>
    <w:rsid w:val="006255FA"/>
    <w:rsid w:val="0062571C"/>
    <w:rsid w:val="00625BF8"/>
    <w:rsid w:val="00625E6A"/>
    <w:rsid w:val="00626308"/>
    <w:rsid w:val="00626521"/>
    <w:rsid w:val="00626CD4"/>
    <w:rsid w:val="00627328"/>
    <w:rsid w:val="00627385"/>
    <w:rsid w:val="00627460"/>
    <w:rsid w:val="006306ED"/>
    <w:rsid w:val="00630D88"/>
    <w:rsid w:val="0063100D"/>
    <w:rsid w:val="006312FE"/>
    <w:rsid w:val="00631A45"/>
    <w:rsid w:val="00631ACA"/>
    <w:rsid w:val="00631F34"/>
    <w:rsid w:val="00631FAA"/>
    <w:rsid w:val="00631FDE"/>
    <w:rsid w:val="00632AB5"/>
    <w:rsid w:val="00632D91"/>
    <w:rsid w:val="00633428"/>
    <w:rsid w:val="006335EC"/>
    <w:rsid w:val="006346B1"/>
    <w:rsid w:val="00634CBB"/>
    <w:rsid w:val="0063537B"/>
    <w:rsid w:val="00635F01"/>
    <w:rsid w:val="00636094"/>
    <w:rsid w:val="006362D4"/>
    <w:rsid w:val="0063699E"/>
    <w:rsid w:val="00637038"/>
    <w:rsid w:val="006371EC"/>
    <w:rsid w:val="006372C2"/>
    <w:rsid w:val="00640D1D"/>
    <w:rsid w:val="00640DD5"/>
    <w:rsid w:val="00640E17"/>
    <w:rsid w:val="00640F4B"/>
    <w:rsid w:val="006415D2"/>
    <w:rsid w:val="00641B63"/>
    <w:rsid w:val="00641D37"/>
    <w:rsid w:val="00642D21"/>
    <w:rsid w:val="00642E40"/>
    <w:rsid w:val="006437DB"/>
    <w:rsid w:val="00643C05"/>
    <w:rsid w:val="006450B8"/>
    <w:rsid w:val="006450E4"/>
    <w:rsid w:val="00645795"/>
    <w:rsid w:val="00645A41"/>
    <w:rsid w:val="00646307"/>
    <w:rsid w:val="00647B3E"/>
    <w:rsid w:val="00647B99"/>
    <w:rsid w:val="00650606"/>
    <w:rsid w:val="006517E6"/>
    <w:rsid w:val="00652176"/>
    <w:rsid w:val="00652D77"/>
    <w:rsid w:val="00653030"/>
    <w:rsid w:val="00653AB1"/>
    <w:rsid w:val="00653CF5"/>
    <w:rsid w:val="00653E96"/>
    <w:rsid w:val="00654F21"/>
    <w:rsid w:val="006553C8"/>
    <w:rsid w:val="00655A99"/>
    <w:rsid w:val="0065612F"/>
    <w:rsid w:val="00656309"/>
    <w:rsid w:val="0065662E"/>
    <w:rsid w:val="00656DBD"/>
    <w:rsid w:val="00657076"/>
    <w:rsid w:val="006571D8"/>
    <w:rsid w:val="00657A39"/>
    <w:rsid w:val="00657D5B"/>
    <w:rsid w:val="006602B6"/>
    <w:rsid w:val="00661541"/>
    <w:rsid w:val="00661842"/>
    <w:rsid w:val="00661E46"/>
    <w:rsid w:val="00662499"/>
    <w:rsid w:val="00663536"/>
    <w:rsid w:val="00664AD9"/>
    <w:rsid w:val="00665C43"/>
    <w:rsid w:val="00666DCA"/>
    <w:rsid w:val="00667269"/>
    <w:rsid w:val="0067075F"/>
    <w:rsid w:val="006707A7"/>
    <w:rsid w:val="00670DE3"/>
    <w:rsid w:val="00671174"/>
    <w:rsid w:val="006712B2"/>
    <w:rsid w:val="00671C9A"/>
    <w:rsid w:val="00672439"/>
    <w:rsid w:val="00673202"/>
    <w:rsid w:val="006733E5"/>
    <w:rsid w:val="0067341E"/>
    <w:rsid w:val="00673757"/>
    <w:rsid w:val="00673762"/>
    <w:rsid w:val="00673B49"/>
    <w:rsid w:val="00673E14"/>
    <w:rsid w:val="006740A7"/>
    <w:rsid w:val="0067459F"/>
    <w:rsid w:val="00674D05"/>
    <w:rsid w:val="00674F10"/>
    <w:rsid w:val="00675899"/>
    <w:rsid w:val="00675984"/>
    <w:rsid w:val="00675BC7"/>
    <w:rsid w:val="006761C4"/>
    <w:rsid w:val="00676E5E"/>
    <w:rsid w:val="00676F93"/>
    <w:rsid w:val="00677160"/>
    <w:rsid w:val="0068015E"/>
    <w:rsid w:val="00680771"/>
    <w:rsid w:val="00680E39"/>
    <w:rsid w:val="00680F08"/>
    <w:rsid w:val="00680FBC"/>
    <w:rsid w:val="006810BB"/>
    <w:rsid w:val="0068121D"/>
    <w:rsid w:val="006812E1"/>
    <w:rsid w:val="006818EF"/>
    <w:rsid w:val="0068203B"/>
    <w:rsid w:val="00682167"/>
    <w:rsid w:val="006826A4"/>
    <w:rsid w:val="00682F90"/>
    <w:rsid w:val="006838FD"/>
    <w:rsid w:val="00683C96"/>
    <w:rsid w:val="0068432D"/>
    <w:rsid w:val="006846B3"/>
    <w:rsid w:val="00684A7A"/>
    <w:rsid w:val="006857BF"/>
    <w:rsid w:val="00685937"/>
    <w:rsid w:val="00685CE3"/>
    <w:rsid w:val="00685DC4"/>
    <w:rsid w:val="00685F93"/>
    <w:rsid w:val="00686106"/>
    <w:rsid w:val="006872CF"/>
    <w:rsid w:val="00687838"/>
    <w:rsid w:val="006879D5"/>
    <w:rsid w:val="00687F66"/>
    <w:rsid w:val="006903F6"/>
    <w:rsid w:val="00690DD1"/>
    <w:rsid w:val="00690E43"/>
    <w:rsid w:val="00690F88"/>
    <w:rsid w:val="00691062"/>
    <w:rsid w:val="0069117A"/>
    <w:rsid w:val="00691B21"/>
    <w:rsid w:val="00691D9C"/>
    <w:rsid w:val="0069263E"/>
    <w:rsid w:val="006930BF"/>
    <w:rsid w:val="00693675"/>
    <w:rsid w:val="006937DE"/>
    <w:rsid w:val="0069414A"/>
    <w:rsid w:val="00694A62"/>
    <w:rsid w:val="00694E29"/>
    <w:rsid w:val="00694FD1"/>
    <w:rsid w:val="006952CC"/>
    <w:rsid w:val="00695CFF"/>
    <w:rsid w:val="00695ECB"/>
    <w:rsid w:val="006961C6"/>
    <w:rsid w:val="006962A0"/>
    <w:rsid w:val="0069665E"/>
    <w:rsid w:val="006966EC"/>
    <w:rsid w:val="00696D58"/>
    <w:rsid w:val="00697636"/>
    <w:rsid w:val="00697821"/>
    <w:rsid w:val="00697EAD"/>
    <w:rsid w:val="006A018D"/>
    <w:rsid w:val="006A01D0"/>
    <w:rsid w:val="006A01EA"/>
    <w:rsid w:val="006A024B"/>
    <w:rsid w:val="006A18B7"/>
    <w:rsid w:val="006A2281"/>
    <w:rsid w:val="006A2658"/>
    <w:rsid w:val="006A26E1"/>
    <w:rsid w:val="006A3288"/>
    <w:rsid w:val="006A4195"/>
    <w:rsid w:val="006A438B"/>
    <w:rsid w:val="006A4AD4"/>
    <w:rsid w:val="006A5765"/>
    <w:rsid w:val="006A594E"/>
    <w:rsid w:val="006A5C80"/>
    <w:rsid w:val="006A5F74"/>
    <w:rsid w:val="006A6AD8"/>
    <w:rsid w:val="006A729E"/>
    <w:rsid w:val="006B0267"/>
    <w:rsid w:val="006B0B6C"/>
    <w:rsid w:val="006B1398"/>
    <w:rsid w:val="006B1AA8"/>
    <w:rsid w:val="006B1C16"/>
    <w:rsid w:val="006B1C69"/>
    <w:rsid w:val="006B1DB0"/>
    <w:rsid w:val="006B25EC"/>
    <w:rsid w:val="006B2C08"/>
    <w:rsid w:val="006B2D60"/>
    <w:rsid w:val="006B2E98"/>
    <w:rsid w:val="006B3212"/>
    <w:rsid w:val="006B3C5B"/>
    <w:rsid w:val="006B488C"/>
    <w:rsid w:val="006B4CFE"/>
    <w:rsid w:val="006B55A2"/>
    <w:rsid w:val="006B59C7"/>
    <w:rsid w:val="006B5E50"/>
    <w:rsid w:val="006B5E76"/>
    <w:rsid w:val="006B6637"/>
    <w:rsid w:val="006B688B"/>
    <w:rsid w:val="006B6FD6"/>
    <w:rsid w:val="006B74DB"/>
    <w:rsid w:val="006C0939"/>
    <w:rsid w:val="006C16CF"/>
    <w:rsid w:val="006C1A22"/>
    <w:rsid w:val="006C1CD4"/>
    <w:rsid w:val="006C28B2"/>
    <w:rsid w:val="006C2CF4"/>
    <w:rsid w:val="006C3122"/>
    <w:rsid w:val="006C3686"/>
    <w:rsid w:val="006C39DD"/>
    <w:rsid w:val="006C3AD1"/>
    <w:rsid w:val="006C3C00"/>
    <w:rsid w:val="006C3DEE"/>
    <w:rsid w:val="006C3EF3"/>
    <w:rsid w:val="006C477C"/>
    <w:rsid w:val="006C4993"/>
    <w:rsid w:val="006C53CD"/>
    <w:rsid w:val="006C5B23"/>
    <w:rsid w:val="006C5F23"/>
    <w:rsid w:val="006C64A6"/>
    <w:rsid w:val="006C65EB"/>
    <w:rsid w:val="006C6DBD"/>
    <w:rsid w:val="006C774D"/>
    <w:rsid w:val="006D03F7"/>
    <w:rsid w:val="006D07AF"/>
    <w:rsid w:val="006D0DD2"/>
    <w:rsid w:val="006D0F5F"/>
    <w:rsid w:val="006D2488"/>
    <w:rsid w:val="006D277B"/>
    <w:rsid w:val="006D2834"/>
    <w:rsid w:val="006D29CD"/>
    <w:rsid w:val="006D37A1"/>
    <w:rsid w:val="006D37E5"/>
    <w:rsid w:val="006D404E"/>
    <w:rsid w:val="006D426C"/>
    <w:rsid w:val="006D4761"/>
    <w:rsid w:val="006D4D4E"/>
    <w:rsid w:val="006D4EA2"/>
    <w:rsid w:val="006D52AC"/>
    <w:rsid w:val="006D556C"/>
    <w:rsid w:val="006D5962"/>
    <w:rsid w:val="006D5E01"/>
    <w:rsid w:val="006D68DB"/>
    <w:rsid w:val="006D71B5"/>
    <w:rsid w:val="006D7D0F"/>
    <w:rsid w:val="006D7EE8"/>
    <w:rsid w:val="006E0BDE"/>
    <w:rsid w:val="006E0CC7"/>
    <w:rsid w:val="006E128D"/>
    <w:rsid w:val="006E1485"/>
    <w:rsid w:val="006E1697"/>
    <w:rsid w:val="006E21DB"/>
    <w:rsid w:val="006E2226"/>
    <w:rsid w:val="006E26AA"/>
    <w:rsid w:val="006E2AC7"/>
    <w:rsid w:val="006E363C"/>
    <w:rsid w:val="006E39B4"/>
    <w:rsid w:val="006E4269"/>
    <w:rsid w:val="006E49F6"/>
    <w:rsid w:val="006E4BB3"/>
    <w:rsid w:val="006E4BD1"/>
    <w:rsid w:val="006E56F5"/>
    <w:rsid w:val="006E5863"/>
    <w:rsid w:val="006E5BC0"/>
    <w:rsid w:val="006E5D4B"/>
    <w:rsid w:val="006E602F"/>
    <w:rsid w:val="006E670B"/>
    <w:rsid w:val="006E6F30"/>
    <w:rsid w:val="006E7C87"/>
    <w:rsid w:val="006F0A26"/>
    <w:rsid w:val="006F0A4A"/>
    <w:rsid w:val="006F0D86"/>
    <w:rsid w:val="006F1033"/>
    <w:rsid w:val="006F10F0"/>
    <w:rsid w:val="006F1624"/>
    <w:rsid w:val="006F1950"/>
    <w:rsid w:val="006F1D8D"/>
    <w:rsid w:val="006F1DA1"/>
    <w:rsid w:val="006F2571"/>
    <w:rsid w:val="006F33BA"/>
    <w:rsid w:val="006F357A"/>
    <w:rsid w:val="006F391E"/>
    <w:rsid w:val="006F44CB"/>
    <w:rsid w:val="006F4F10"/>
    <w:rsid w:val="006F5029"/>
    <w:rsid w:val="006F5269"/>
    <w:rsid w:val="006F555F"/>
    <w:rsid w:val="006F5DC2"/>
    <w:rsid w:val="006F5F30"/>
    <w:rsid w:val="006F5FE4"/>
    <w:rsid w:val="006F6060"/>
    <w:rsid w:val="006F6B4D"/>
    <w:rsid w:val="006F6EE8"/>
    <w:rsid w:val="006F742C"/>
    <w:rsid w:val="006F7B5A"/>
    <w:rsid w:val="006F7CD7"/>
    <w:rsid w:val="006F7DF1"/>
    <w:rsid w:val="0070031F"/>
    <w:rsid w:val="00701898"/>
    <w:rsid w:val="0070237D"/>
    <w:rsid w:val="007028FB"/>
    <w:rsid w:val="00702B69"/>
    <w:rsid w:val="00702D1C"/>
    <w:rsid w:val="00703021"/>
    <w:rsid w:val="00703656"/>
    <w:rsid w:val="007039D3"/>
    <w:rsid w:val="00703C65"/>
    <w:rsid w:val="00703DB5"/>
    <w:rsid w:val="0070415A"/>
    <w:rsid w:val="007043A9"/>
    <w:rsid w:val="00704992"/>
    <w:rsid w:val="007050C9"/>
    <w:rsid w:val="007054D1"/>
    <w:rsid w:val="007060F8"/>
    <w:rsid w:val="007061A7"/>
    <w:rsid w:val="007062F2"/>
    <w:rsid w:val="00706A37"/>
    <w:rsid w:val="00706C1A"/>
    <w:rsid w:val="00706CEA"/>
    <w:rsid w:val="0070714A"/>
    <w:rsid w:val="00707418"/>
    <w:rsid w:val="007077D1"/>
    <w:rsid w:val="00707B01"/>
    <w:rsid w:val="00707F0F"/>
    <w:rsid w:val="0071002C"/>
    <w:rsid w:val="007104B9"/>
    <w:rsid w:val="00710603"/>
    <w:rsid w:val="007107E6"/>
    <w:rsid w:val="00710876"/>
    <w:rsid w:val="007108B8"/>
    <w:rsid w:val="00710A00"/>
    <w:rsid w:val="00710A76"/>
    <w:rsid w:val="0071111D"/>
    <w:rsid w:val="00711BA8"/>
    <w:rsid w:val="00711E71"/>
    <w:rsid w:val="007125AD"/>
    <w:rsid w:val="00712A63"/>
    <w:rsid w:val="00712C36"/>
    <w:rsid w:val="00712EA3"/>
    <w:rsid w:val="0071330C"/>
    <w:rsid w:val="00713795"/>
    <w:rsid w:val="00713E74"/>
    <w:rsid w:val="00714063"/>
    <w:rsid w:val="0071480A"/>
    <w:rsid w:val="00715DC1"/>
    <w:rsid w:val="00715E0A"/>
    <w:rsid w:val="007168AF"/>
    <w:rsid w:val="00717445"/>
    <w:rsid w:val="00717947"/>
    <w:rsid w:val="00717E4D"/>
    <w:rsid w:val="00717FE8"/>
    <w:rsid w:val="0072004E"/>
    <w:rsid w:val="00720203"/>
    <w:rsid w:val="00720289"/>
    <w:rsid w:val="0072037C"/>
    <w:rsid w:val="00720450"/>
    <w:rsid w:val="00720A22"/>
    <w:rsid w:val="0072117F"/>
    <w:rsid w:val="0072121F"/>
    <w:rsid w:val="007212B8"/>
    <w:rsid w:val="00722080"/>
    <w:rsid w:val="00722109"/>
    <w:rsid w:val="0072249E"/>
    <w:rsid w:val="00722890"/>
    <w:rsid w:val="007241E4"/>
    <w:rsid w:val="0072430E"/>
    <w:rsid w:val="007247D7"/>
    <w:rsid w:val="00724BD1"/>
    <w:rsid w:val="00725680"/>
    <w:rsid w:val="0072794C"/>
    <w:rsid w:val="00727E6D"/>
    <w:rsid w:val="007303B4"/>
    <w:rsid w:val="007314E8"/>
    <w:rsid w:val="007327CE"/>
    <w:rsid w:val="0073385D"/>
    <w:rsid w:val="00733AAA"/>
    <w:rsid w:val="00733D56"/>
    <w:rsid w:val="007342BF"/>
    <w:rsid w:val="00734BBE"/>
    <w:rsid w:val="00735137"/>
    <w:rsid w:val="007356F1"/>
    <w:rsid w:val="00735FC5"/>
    <w:rsid w:val="00736AAD"/>
    <w:rsid w:val="007374E9"/>
    <w:rsid w:val="007377A2"/>
    <w:rsid w:val="007377FE"/>
    <w:rsid w:val="00737E08"/>
    <w:rsid w:val="00737F53"/>
    <w:rsid w:val="00740A8C"/>
    <w:rsid w:val="0074191C"/>
    <w:rsid w:val="007426E5"/>
    <w:rsid w:val="00743E92"/>
    <w:rsid w:val="007444B1"/>
    <w:rsid w:val="00744518"/>
    <w:rsid w:val="007448B6"/>
    <w:rsid w:val="00745055"/>
    <w:rsid w:val="00745B76"/>
    <w:rsid w:val="007463CD"/>
    <w:rsid w:val="0074665B"/>
    <w:rsid w:val="0074754F"/>
    <w:rsid w:val="00750450"/>
    <w:rsid w:val="0075050A"/>
    <w:rsid w:val="007509F9"/>
    <w:rsid w:val="00750E9C"/>
    <w:rsid w:val="00751452"/>
    <w:rsid w:val="00751A2C"/>
    <w:rsid w:val="00751EB1"/>
    <w:rsid w:val="007522A3"/>
    <w:rsid w:val="00752E30"/>
    <w:rsid w:val="00753E5E"/>
    <w:rsid w:val="007548A3"/>
    <w:rsid w:val="007548AC"/>
    <w:rsid w:val="0075494D"/>
    <w:rsid w:val="00754C7F"/>
    <w:rsid w:val="007551D9"/>
    <w:rsid w:val="00755850"/>
    <w:rsid w:val="00755B93"/>
    <w:rsid w:val="00755EA6"/>
    <w:rsid w:val="007560A5"/>
    <w:rsid w:val="00756CB6"/>
    <w:rsid w:val="007573D9"/>
    <w:rsid w:val="00757EB1"/>
    <w:rsid w:val="007600CA"/>
    <w:rsid w:val="00760F63"/>
    <w:rsid w:val="00761640"/>
    <w:rsid w:val="00761693"/>
    <w:rsid w:val="00761928"/>
    <w:rsid w:val="007623E6"/>
    <w:rsid w:val="00762E90"/>
    <w:rsid w:val="0076337B"/>
    <w:rsid w:val="00763C7C"/>
    <w:rsid w:val="00763E6C"/>
    <w:rsid w:val="00764592"/>
    <w:rsid w:val="0076466F"/>
    <w:rsid w:val="00764CCD"/>
    <w:rsid w:val="00764D3D"/>
    <w:rsid w:val="00765729"/>
    <w:rsid w:val="0076624E"/>
    <w:rsid w:val="0076658F"/>
    <w:rsid w:val="0076660C"/>
    <w:rsid w:val="00766665"/>
    <w:rsid w:val="00766BE1"/>
    <w:rsid w:val="00767447"/>
    <w:rsid w:val="007676BF"/>
    <w:rsid w:val="00767C71"/>
    <w:rsid w:val="00767DDD"/>
    <w:rsid w:val="00767F9C"/>
    <w:rsid w:val="007710B3"/>
    <w:rsid w:val="00771922"/>
    <w:rsid w:val="00772827"/>
    <w:rsid w:val="0077357A"/>
    <w:rsid w:val="00774E9B"/>
    <w:rsid w:val="00775692"/>
    <w:rsid w:val="0077595D"/>
    <w:rsid w:val="0077678E"/>
    <w:rsid w:val="00776E76"/>
    <w:rsid w:val="00777208"/>
    <w:rsid w:val="00777654"/>
    <w:rsid w:val="00777849"/>
    <w:rsid w:val="007779EF"/>
    <w:rsid w:val="007800FE"/>
    <w:rsid w:val="00780D89"/>
    <w:rsid w:val="00780F29"/>
    <w:rsid w:val="0078102F"/>
    <w:rsid w:val="007811F2"/>
    <w:rsid w:val="00782279"/>
    <w:rsid w:val="007828F3"/>
    <w:rsid w:val="00782ED5"/>
    <w:rsid w:val="0078349E"/>
    <w:rsid w:val="00783687"/>
    <w:rsid w:val="00783B2E"/>
    <w:rsid w:val="00784E8A"/>
    <w:rsid w:val="007856C7"/>
    <w:rsid w:val="00785C43"/>
    <w:rsid w:val="0078649B"/>
    <w:rsid w:val="00786C76"/>
    <w:rsid w:val="00786D42"/>
    <w:rsid w:val="00787561"/>
    <w:rsid w:val="007879FB"/>
    <w:rsid w:val="0079004D"/>
    <w:rsid w:val="007906B7"/>
    <w:rsid w:val="00790B04"/>
    <w:rsid w:val="007917DD"/>
    <w:rsid w:val="007917FA"/>
    <w:rsid w:val="00792AD7"/>
    <w:rsid w:val="0079356A"/>
    <w:rsid w:val="0079397C"/>
    <w:rsid w:val="00793985"/>
    <w:rsid w:val="00793A6E"/>
    <w:rsid w:val="00794025"/>
    <w:rsid w:val="007941B2"/>
    <w:rsid w:val="00794265"/>
    <w:rsid w:val="00794669"/>
    <w:rsid w:val="0079550A"/>
    <w:rsid w:val="00795637"/>
    <w:rsid w:val="00795D82"/>
    <w:rsid w:val="00796474"/>
    <w:rsid w:val="0079655A"/>
    <w:rsid w:val="00796988"/>
    <w:rsid w:val="00796D03"/>
    <w:rsid w:val="00797C7E"/>
    <w:rsid w:val="00797F21"/>
    <w:rsid w:val="007A01A0"/>
    <w:rsid w:val="007A07D4"/>
    <w:rsid w:val="007A096B"/>
    <w:rsid w:val="007A1324"/>
    <w:rsid w:val="007A13BA"/>
    <w:rsid w:val="007A1704"/>
    <w:rsid w:val="007A19B2"/>
    <w:rsid w:val="007A28EE"/>
    <w:rsid w:val="007A2BE9"/>
    <w:rsid w:val="007A364E"/>
    <w:rsid w:val="007A3E7B"/>
    <w:rsid w:val="007A3EE0"/>
    <w:rsid w:val="007A41E2"/>
    <w:rsid w:val="007A423E"/>
    <w:rsid w:val="007A433D"/>
    <w:rsid w:val="007A449B"/>
    <w:rsid w:val="007A49F2"/>
    <w:rsid w:val="007A506D"/>
    <w:rsid w:val="007A53CD"/>
    <w:rsid w:val="007A5E36"/>
    <w:rsid w:val="007A63D8"/>
    <w:rsid w:val="007A664F"/>
    <w:rsid w:val="007A68C3"/>
    <w:rsid w:val="007A76DE"/>
    <w:rsid w:val="007A7E03"/>
    <w:rsid w:val="007A7E46"/>
    <w:rsid w:val="007A7EE1"/>
    <w:rsid w:val="007B07C8"/>
    <w:rsid w:val="007B0BB7"/>
    <w:rsid w:val="007B13DF"/>
    <w:rsid w:val="007B197F"/>
    <w:rsid w:val="007B20D2"/>
    <w:rsid w:val="007B282A"/>
    <w:rsid w:val="007B2867"/>
    <w:rsid w:val="007B2B28"/>
    <w:rsid w:val="007B2FF2"/>
    <w:rsid w:val="007B3259"/>
    <w:rsid w:val="007B33E4"/>
    <w:rsid w:val="007B3AD5"/>
    <w:rsid w:val="007B48B7"/>
    <w:rsid w:val="007B52D6"/>
    <w:rsid w:val="007B52FD"/>
    <w:rsid w:val="007B601C"/>
    <w:rsid w:val="007B60DE"/>
    <w:rsid w:val="007B65E7"/>
    <w:rsid w:val="007B73A9"/>
    <w:rsid w:val="007B7517"/>
    <w:rsid w:val="007B7646"/>
    <w:rsid w:val="007B7859"/>
    <w:rsid w:val="007B7D26"/>
    <w:rsid w:val="007C08F0"/>
    <w:rsid w:val="007C0BC9"/>
    <w:rsid w:val="007C16FE"/>
    <w:rsid w:val="007C2087"/>
    <w:rsid w:val="007C261A"/>
    <w:rsid w:val="007C2AC4"/>
    <w:rsid w:val="007C3364"/>
    <w:rsid w:val="007C377B"/>
    <w:rsid w:val="007C3799"/>
    <w:rsid w:val="007C383E"/>
    <w:rsid w:val="007C3A29"/>
    <w:rsid w:val="007C404C"/>
    <w:rsid w:val="007C419A"/>
    <w:rsid w:val="007C4258"/>
    <w:rsid w:val="007C4680"/>
    <w:rsid w:val="007C4E8B"/>
    <w:rsid w:val="007C5B20"/>
    <w:rsid w:val="007C64E0"/>
    <w:rsid w:val="007C6E3D"/>
    <w:rsid w:val="007C7B98"/>
    <w:rsid w:val="007C7F26"/>
    <w:rsid w:val="007D06DB"/>
    <w:rsid w:val="007D084A"/>
    <w:rsid w:val="007D0BF8"/>
    <w:rsid w:val="007D0C3B"/>
    <w:rsid w:val="007D1246"/>
    <w:rsid w:val="007D24D7"/>
    <w:rsid w:val="007D2740"/>
    <w:rsid w:val="007D2971"/>
    <w:rsid w:val="007D2B84"/>
    <w:rsid w:val="007D2E96"/>
    <w:rsid w:val="007D3517"/>
    <w:rsid w:val="007D3959"/>
    <w:rsid w:val="007D3B10"/>
    <w:rsid w:val="007D3B76"/>
    <w:rsid w:val="007D3CE5"/>
    <w:rsid w:val="007D42C3"/>
    <w:rsid w:val="007D4B40"/>
    <w:rsid w:val="007D5226"/>
    <w:rsid w:val="007D5282"/>
    <w:rsid w:val="007D55D0"/>
    <w:rsid w:val="007D57D2"/>
    <w:rsid w:val="007D63A3"/>
    <w:rsid w:val="007D6506"/>
    <w:rsid w:val="007D7947"/>
    <w:rsid w:val="007D7F1C"/>
    <w:rsid w:val="007E0DC9"/>
    <w:rsid w:val="007E1ACA"/>
    <w:rsid w:val="007E22AC"/>
    <w:rsid w:val="007E28D0"/>
    <w:rsid w:val="007E3B25"/>
    <w:rsid w:val="007E3F70"/>
    <w:rsid w:val="007E403E"/>
    <w:rsid w:val="007E45D8"/>
    <w:rsid w:val="007E4AE6"/>
    <w:rsid w:val="007E4D59"/>
    <w:rsid w:val="007E573C"/>
    <w:rsid w:val="007E63BE"/>
    <w:rsid w:val="007E7481"/>
    <w:rsid w:val="007E7572"/>
    <w:rsid w:val="007E7E8A"/>
    <w:rsid w:val="007E7FBC"/>
    <w:rsid w:val="007F0AC9"/>
    <w:rsid w:val="007F0EAB"/>
    <w:rsid w:val="007F0FC6"/>
    <w:rsid w:val="007F122E"/>
    <w:rsid w:val="007F14AD"/>
    <w:rsid w:val="007F1AC0"/>
    <w:rsid w:val="007F1DF8"/>
    <w:rsid w:val="007F1E8E"/>
    <w:rsid w:val="007F21D0"/>
    <w:rsid w:val="007F2607"/>
    <w:rsid w:val="007F260B"/>
    <w:rsid w:val="007F348D"/>
    <w:rsid w:val="007F37DD"/>
    <w:rsid w:val="007F3814"/>
    <w:rsid w:val="007F3854"/>
    <w:rsid w:val="007F3D64"/>
    <w:rsid w:val="007F4215"/>
    <w:rsid w:val="007F5074"/>
    <w:rsid w:val="007F59E0"/>
    <w:rsid w:val="007F5DA8"/>
    <w:rsid w:val="007F622C"/>
    <w:rsid w:val="007F6D15"/>
    <w:rsid w:val="007F725C"/>
    <w:rsid w:val="007F74FA"/>
    <w:rsid w:val="007F7BF0"/>
    <w:rsid w:val="007F7F06"/>
    <w:rsid w:val="0080004A"/>
    <w:rsid w:val="00800475"/>
    <w:rsid w:val="0080127A"/>
    <w:rsid w:val="0080226B"/>
    <w:rsid w:val="00802966"/>
    <w:rsid w:val="00802AD1"/>
    <w:rsid w:val="00802B30"/>
    <w:rsid w:val="00802F08"/>
    <w:rsid w:val="00803FAD"/>
    <w:rsid w:val="00804415"/>
    <w:rsid w:val="008049A7"/>
    <w:rsid w:val="00804D5A"/>
    <w:rsid w:val="0080532C"/>
    <w:rsid w:val="008054FE"/>
    <w:rsid w:val="00805D63"/>
    <w:rsid w:val="00805EF9"/>
    <w:rsid w:val="00806561"/>
    <w:rsid w:val="0080672C"/>
    <w:rsid w:val="00807096"/>
    <w:rsid w:val="008101EC"/>
    <w:rsid w:val="0081020C"/>
    <w:rsid w:val="00811769"/>
    <w:rsid w:val="00811899"/>
    <w:rsid w:val="00812BF9"/>
    <w:rsid w:val="00812D1F"/>
    <w:rsid w:val="0081303A"/>
    <w:rsid w:val="008132BC"/>
    <w:rsid w:val="00813A29"/>
    <w:rsid w:val="00813C43"/>
    <w:rsid w:val="00814710"/>
    <w:rsid w:val="00814ECF"/>
    <w:rsid w:val="00814F26"/>
    <w:rsid w:val="00815712"/>
    <w:rsid w:val="008158DC"/>
    <w:rsid w:val="0081606A"/>
    <w:rsid w:val="00816132"/>
    <w:rsid w:val="00816264"/>
    <w:rsid w:val="00816B41"/>
    <w:rsid w:val="0081702F"/>
    <w:rsid w:val="00817F1C"/>
    <w:rsid w:val="00820468"/>
    <w:rsid w:val="0082102F"/>
    <w:rsid w:val="0082208A"/>
    <w:rsid w:val="0082210D"/>
    <w:rsid w:val="00822380"/>
    <w:rsid w:val="00822694"/>
    <w:rsid w:val="00822890"/>
    <w:rsid w:val="0082304A"/>
    <w:rsid w:val="0082343D"/>
    <w:rsid w:val="0082357F"/>
    <w:rsid w:val="008239D7"/>
    <w:rsid w:val="00823EDD"/>
    <w:rsid w:val="0082401A"/>
    <w:rsid w:val="008241DE"/>
    <w:rsid w:val="00824745"/>
    <w:rsid w:val="0082481E"/>
    <w:rsid w:val="00824E9A"/>
    <w:rsid w:val="0082598C"/>
    <w:rsid w:val="00825EAF"/>
    <w:rsid w:val="00826476"/>
    <w:rsid w:val="00826566"/>
    <w:rsid w:val="008269B9"/>
    <w:rsid w:val="00826AAF"/>
    <w:rsid w:val="00826EF4"/>
    <w:rsid w:val="00827148"/>
    <w:rsid w:val="008271F7"/>
    <w:rsid w:val="00827EFF"/>
    <w:rsid w:val="0083029E"/>
    <w:rsid w:val="00830996"/>
    <w:rsid w:val="00830BA0"/>
    <w:rsid w:val="008311CB"/>
    <w:rsid w:val="008314CB"/>
    <w:rsid w:val="008315B1"/>
    <w:rsid w:val="008319C1"/>
    <w:rsid w:val="00831A0F"/>
    <w:rsid w:val="00831A71"/>
    <w:rsid w:val="00831B26"/>
    <w:rsid w:val="00831B3E"/>
    <w:rsid w:val="00832733"/>
    <w:rsid w:val="00832907"/>
    <w:rsid w:val="00832AA1"/>
    <w:rsid w:val="00833570"/>
    <w:rsid w:val="0083367F"/>
    <w:rsid w:val="00833DEA"/>
    <w:rsid w:val="00834725"/>
    <w:rsid w:val="00834A2F"/>
    <w:rsid w:val="00834D2C"/>
    <w:rsid w:val="008350B3"/>
    <w:rsid w:val="008357D8"/>
    <w:rsid w:val="00835984"/>
    <w:rsid w:val="00835D86"/>
    <w:rsid w:val="00836073"/>
    <w:rsid w:val="0083636A"/>
    <w:rsid w:val="00836735"/>
    <w:rsid w:val="0083689B"/>
    <w:rsid w:val="0083702F"/>
    <w:rsid w:val="008372AB"/>
    <w:rsid w:val="008372C0"/>
    <w:rsid w:val="0083793D"/>
    <w:rsid w:val="00837D0E"/>
    <w:rsid w:val="00837DA1"/>
    <w:rsid w:val="00837E0D"/>
    <w:rsid w:val="00840056"/>
    <w:rsid w:val="00840494"/>
    <w:rsid w:val="008404A4"/>
    <w:rsid w:val="00841119"/>
    <w:rsid w:val="008413EC"/>
    <w:rsid w:val="00842008"/>
    <w:rsid w:val="0084284A"/>
    <w:rsid w:val="0084285F"/>
    <w:rsid w:val="00842D45"/>
    <w:rsid w:val="00842E4C"/>
    <w:rsid w:val="00843789"/>
    <w:rsid w:val="00843930"/>
    <w:rsid w:val="00843DC4"/>
    <w:rsid w:val="00844387"/>
    <w:rsid w:val="0084566D"/>
    <w:rsid w:val="00845FAE"/>
    <w:rsid w:val="00846314"/>
    <w:rsid w:val="008463DC"/>
    <w:rsid w:val="008465CC"/>
    <w:rsid w:val="008467AB"/>
    <w:rsid w:val="0084680C"/>
    <w:rsid w:val="00846ACC"/>
    <w:rsid w:val="00846FC5"/>
    <w:rsid w:val="008473BD"/>
    <w:rsid w:val="0085181D"/>
    <w:rsid w:val="00851CBC"/>
    <w:rsid w:val="008521D8"/>
    <w:rsid w:val="0085236F"/>
    <w:rsid w:val="008527DA"/>
    <w:rsid w:val="00853209"/>
    <w:rsid w:val="008537B0"/>
    <w:rsid w:val="0085380C"/>
    <w:rsid w:val="008539B7"/>
    <w:rsid w:val="00854763"/>
    <w:rsid w:val="00854A9C"/>
    <w:rsid w:val="00854D67"/>
    <w:rsid w:val="00855342"/>
    <w:rsid w:val="008568A9"/>
    <w:rsid w:val="00856A8D"/>
    <w:rsid w:val="00857B30"/>
    <w:rsid w:val="00860A47"/>
    <w:rsid w:val="00860AA6"/>
    <w:rsid w:val="00860EEB"/>
    <w:rsid w:val="00861864"/>
    <w:rsid w:val="00861E19"/>
    <w:rsid w:val="008628F6"/>
    <w:rsid w:val="00862EAC"/>
    <w:rsid w:val="0086379C"/>
    <w:rsid w:val="00863951"/>
    <w:rsid w:val="0086413B"/>
    <w:rsid w:val="008641AB"/>
    <w:rsid w:val="0086454B"/>
    <w:rsid w:val="0086484F"/>
    <w:rsid w:val="008660B9"/>
    <w:rsid w:val="008665A7"/>
    <w:rsid w:val="00866663"/>
    <w:rsid w:val="00866A51"/>
    <w:rsid w:val="00866D61"/>
    <w:rsid w:val="008677C9"/>
    <w:rsid w:val="00867F25"/>
    <w:rsid w:val="00870163"/>
    <w:rsid w:val="00871CE8"/>
    <w:rsid w:val="008726A0"/>
    <w:rsid w:val="00872767"/>
    <w:rsid w:val="008736FD"/>
    <w:rsid w:val="00873D60"/>
    <w:rsid w:val="00873DDD"/>
    <w:rsid w:val="00873F1E"/>
    <w:rsid w:val="00874270"/>
    <w:rsid w:val="00874E63"/>
    <w:rsid w:val="00874E8E"/>
    <w:rsid w:val="008754AA"/>
    <w:rsid w:val="0087553E"/>
    <w:rsid w:val="0087595B"/>
    <w:rsid w:val="00875E7F"/>
    <w:rsid w:val="00875F0F"/>
    <w:rsid w:val="00876C5C"/>
    <w:rsid w:val="00877268"/>
    <w:rsid w:val="008774F1"/>
    <w:rsid w:val="0087779F"/>
    <w:rsid w:val="00877D26"/>
    <w:rsid w:val="00880414"/>
    <w:rsid w:val="00880511"/>
    <w:rsid w:val="00880698"/>
    <w:rsid w:val="00880837"/>
    <w:rsid w:val="00880BAC"/>
    <w:rsid w:val="00880E08"/>
    <w:rsid w:val="00880F24"/>
    <w:rsid w:val="00881003"/>
    <w:rsid w:val="00881513"/>
    <w:rsid w:val="0088200B"/>
    <w:rsid w:val="008828AD"/>
    <w:rsid w:val="0088322D"/>
    <w:rsid w:val="00883777"/>
    <w:rsid w:val="00883F32"/>
    <w:rsid w:val="008845DE"/>
    <w:rsid w:val="00884DA7"/>
    <w:rsid w:val="00884F5B"/>
    <w:rsid w:val="00885959"/>
    <w:rsid w:val="00885A5F"/>
    <w:rsid w:val="00886126"/>
    <w:rsid w:val="00886650"/>
    <w:rsid w:val="00886906"/>
    <w:rsid w:val="008869D7"/>
    <w:rsid w:val="00886D6F"/>
    <w:rsid w:val="00886D85"/>
    <w:rsid w:val="00886FAD"/>
    <w:rsid w:val="00890326"/>
    <w:rsid w:val="008903E9"/>
    <w:rsid w:val="0089056A"/>
    <w:rsid w:val="008908FF"/>
    <w:rsid w:val="00890EF3"/>
    <w:rsid w:val="00891115"/>
    <w:rsid w:val="008919DC"/>
    <w:rsid w:val="00892453"/>
    <w:rsid w:val="00892689"/>
    <w:rsid w:val="0089280D"/>
    <w:rsid w:val="00892B4E"/>
    <w:rsid w:val="00893BBA"/>
    <w:rsid w:val="00893D7D"/>
    <w:rsid w:val="00893F47"/>
    <w:rsid w:val="00894356"/>
    <w:rsid w:val="008958B2"/>
    <w:rsid w:val="008958BE"/>
    <w:rsid w:val="00895F14"/>
    <w:rsid w:val="00897249"/>
    <w:rsid w:val="008974E7"/>
    <w:rsid w:val="00897B5F"/>
    <w:rsid w:val="008A04AA"/>
    <w:rsid w:val="008A04F3"/>
    <w:rsid w:val="008A0844"/>
    <w:rsid w:val="008A0BFE"/>
    <w:rsid w:val="008A2457"/>
    <w:rsid w:val="008A25B9"/>
    <w:rsid w:val="008A29B3"/>
    <w:rsid w:val="008A2B5A"/>
    <w:rsid w:val="008A315C"/>
    <w:rsid w:val="008A3298"/>
    <w:rsid w:val="008A32BA"/>
    <w:rsid w:val="008A368C"/>
    <w:rsid w:val="008A4057"/>
    <w:rsid w:val="008A4BBF"/>
    <w:rsid w:val="008A5716"/>
    <w:rsid w:val="008A6042"/>
    <w:rsid w:val="008A631C"/>
    <w:rsid w:val="008A700E"/>
    <w:rsid w:val="008B042A"/>
    <w:rsid w:val="008B0CE4"/>
    <w:rsid w:val="008B1303"/>
    <w:rsid w:val="008B1E84"/>
    <w:rsid w:val="008B24AB"/>
    <w:rsid w:val="008B354A"/>
    <w:rsid w:val="008B3E4A"/>
    <w:rsid w:val="008B3FE3"/>
    <w:rsid w:val="008B41A2"/>
    <w:rsid w:val="008B466B"/>
    <w:rsid w:val="008B4BA8"/>
    <w:rsid w:val="008B4F49"/>
    <w:rsid w:val="008B4FFA"/>
    <w:rsid w:val="008B6060"/>
    <w:rsid w:val="008B620D"/>
    <w:rsid w:val="008B65E5"/>
    <w:rsid w:val="008B6EFB"/>
    <w:rsid w:val="008B78A2"/>
    <w:rsid w:val="008B7CE4"/>
    <w:rsid w:val="008B7D8A"/>
    <w:rsid w:val="008C0486"/>
    <w:rsid w:val="008C1834"/>
    <w:rsid w:val="008C197F"/>
    <w:rsid w:val="008C19C3"/>
    <w:rsid w:val="008C1D00"/>
    <w:rsid w:val="008C1DAE"/>
    <w:rsid w:val="008C21A5"/>
    <w:rsid w:val="008C2740"/>
    <w:rsid w:val="008C27E0"/>
    <w:rsid w:val="008C2B52"/>
    <w:rsid w:val="008C3159"/>
    <w:rsid w:val="008C320C"/>
    <w:rsid w:val="008C363C"/>
    <w:rsid w:val="008C36F7"/>
    <w:rsid w:val="008C3E0D"/>
    <w:rsid w:val="008C3EFB"/>
    <w:rsid w:val="008C42B4"/>
    <w:rsid w:val="008C42B6"/>
    <w:rsid w:val="008C4789"/>
    <w:rsid w:val="008C4F3B"/>
    <w:rsid w:val="008C54EB"/>
    <w:rsid w:val="008C5827"/>
    <w:rsid w:val="008C5AD2"/>
    <w:rsid w:val="008C5BCD"/>
    <w:rsid w:val="008C65ED"/>
    <w:rsid w:val="008C696D"/>
    <w:rsid w:val="008C7EEA"/>
    <w:rsid w:val="008D0348"/>
    <w:rsid w:val="008D03EE"/>
    <w:rsid w:val="008D05E7"/>
    <w:rsid w:val="008D11AB"/>
    <w:rsid w:val="008D12D7"/>
    <w:rsid w:val="008D13D4"/>
    <w:rsid w:val="008D1962"/>
    <w:rsid w:val="008D19C3"/>
    <w:rsid w:val="008D1D3F"/>
    <w:rsid w:val="008D2367"/>
    <w:rsid w:val="008D25A1"/>
    <w:rsid w:val="008D2D46"/>
    <w:rsid w:val="008D3F84"/>
    <w:rsid w:val="008D3FAB"/>
    <w:rsid w:val="008D5206"/>
    <w:rsid w:val="008D5600"/>
    <w:rsid w:val="008D5804"/>
    <w:rsid w:val="008D58C3"/>
    <w:rsid w:val="008D5E98"/>
    <w:rsid w:val="008D683B"/>
    <w:rsid w:val="008D6E16"/>
    <w:rsid w:val="008D71B4"/>
    <w:rsid w:val="008D7446"/>
    <w:rsid w:val="008D75F4"/>
    <w:rsid w:val="008D7C12"/>
    <w:rsid w:val="008E0399"/>
    <w:rsid w:val="008E1682"/>
    <w:rsid w:val="008E17D6"/>
    <w:rsid w:val="008E185D"/>
    <w:rsid w:val="008E19E8"/>
    <w:rsid w:val="008E1DCB"/>
    <w:rsid w:val="008E2356"/>
    <w:rsid w:val="008E29C4"/>
    <w:rsid w:val="008E2F47"/>
    <w:rsid w:val="008E30EB"/>
    <w:rsid w:val="008E3396"/>
    <w:rsid w:val="008E3C20"/>
    <w:rsid w:val="008E3F17"/>
    <w:rsid w:val="008E4073"/>
    <w:rsid w:val="008E4608"/>
    <w:rsid w:val="008E492B"/>
    <w:rsid w:val="008E6557"/>
    <w:rsid w:val="008E65D1"/>
    <w:rsid w:val="008E689E"/>
    <w:rsid w:val="008E7477"/>
    <w:rsid w:val="008E78C0"/>
    <w:rsid w:val="008E78F8"/>
    <w:rsid w:val="008E7ADB"/>
    <w:rsid w:val="008F0449"/>
    <w:rsid w:val="008F0516"/>
    <w:rsid w:val="008F11B2"/>
    <w:rsid w:val="008F175C"/>
    <w:rsid w:val="008F324F"/>
    <w:rsid w:val="008F3E1E"/>
    <w:rsid w:val="008F61F5"/>
    <w:rsid w:val="008F62B7"/>
    <w:rsid w:val="008F692F"/>
    <w:rsid w:val="008F6D53"/>
    <w:rsid w:val="008F7091"/>
    <w:rsid w:val="008F7849"/>
    <w:rsid w:val="008F7C15"/>
    <w:rsid w:val="009002B7"/>
    <w:rsid w:val="0090095B"/>
    <w:rsid w:val="00900FB1"/>
    <w:rsid w:val="009010D2"/>
    <w:rsid w:val="00901451"/>
    <w:rsid w:val="009019E6"/>
    <w:rsid w:val="00901A06"/>
    <w:rsid w:val="00901E50"/>
    <w:rsid w:val="00901FF3"/>
    <w:rsid w:val="009024ED"/>
    <w:rsid w:val="0090320A"/>
    <w:rsid w:val="00903251"/>
    <w:rsid w:val="009034E6"/>
    <w:rsid w:val="00903B6E"/>
    <w:rsid w:val="00903D44"/>
    <w:rsid w:val="00903D7C"/>
    <w:rsid w:val="00904225"/>
    <w:rsid w:val="009042CA"/>
    <w:rsid w:val="0090430C"/>
    <w:rsid w:val="00904942"/>
    <w:rsid w:val="00904A54"/>
    <w:rsid w:val="00904C82"/>
    <w:rsid w:val="00904EB0"/>
    <w:rsid w:val="00905A0A"/>
    <w:rsid w:val="00905DD1"/>
    <w:rsid w:val="00905F0E"/>
    <w:rsid w:val="00906156"/>
    <w:rsid w:val="00906B9C"/>
    <w:rsid w:val="00906BD0"/>
    <w:rsid w:val="00907227"/>
    <w:rsid w:val="00907400"/>
    <w:rsid w:val="00907468"/>
    <w:rsid w:val="00907583"/>
    <w:rsid w:val="00907750"/>
    <w:rsid w:val="00907B13"/>
    <w:rsid w:val="00910667"/>
    <w:rsid w:val="009109E6"/>
    <w:rsid w:val="00911134"/>
    <w:rsid w:val="009113B5"/>
    <w:rsid w:val="009114AC"/>
    <w:rsid w:val="00911BA2"/>
    <w:rsid w:val="00911BD4"/>
    <w:rsid w:val="0091218D"/>
    <w:rsid w:val="00912895"/>
    <w:rsid w:val="009128A5"/>
    <w:rsid w:val="00912CDB"/>
    <w:rsid w:val="009130B2"/>
    <w:rsid w:val="00913719"/>
    <w:rsid w:val="009143A9"/>
    <w:rsid w:val="00914811"/>
    <w:rsid w:val="00914FA9"/>
    <w:rsid w:val="0091579E"/>
    <w:rsid w:val="009161AA"/>
    <w:rsid w:val="0091660E"/>
    <w:rsid w:val="0091670C"/>
    <w:rsid w:val="009167B9"/>
    <w:rsid w:val="00916C2D"/>
    <w:rsid w:val="00916DA4"/>
    <w:rsid w:val="00916DEF"/>
    <w:rsid w:val="00917254"/>
    <w:rsid w:val="009175B5"/>
    <w:rsid w:val="00917821"/>
    <w:rsid w:val="00920042"/>
    <w:rsid w:val="00920358"/>
    <w:rsid w:val="009203BB"/>
    <w:rsid w:val="009208CE"/>
    <w:rsid w:val="00920A09"/>
    <w:rsid w:val="00920BBC"/>
    <w:rsid w:val="00920CFB"/>
    <w:rsid w:val="00920D09"/>
    <w:rsid w:val="009211A6"/>
    <w:rsid w:val="00921594"/>
    <w:rsid w:val="00921A80"/>
    <w:rsid w:val="00922090"/>
    <w:rsid w:val="009222B6"/>
    <w:rsid w:val="00922FAA"/>
    <w:rsid w:val="00923A99"/>
    <w:rsid w:val="00923DD7"/>
    <w:rsid w:val="00923F82"/>
    <w:rsid w:val="009249BE"/>
    <w:rsid w:val="00924CFB"/>
    <w:rsid w:val="00924D33"/>
    <w:rsid w:val="00925724"/>
    <w:rsid w:val="00925C1A"/>
    <w:rsid w:val="009269BB"/>
    <w:rsid w:val="00926F58"/>
    <w:rsid w:val="00927518"/>
    <w:rsid w:val="0092759A"/>
    <w:rsid w:val="00927D40"/>
    <w:rsid w:val="0093026D"/>
    <w:rsid w:val="00931ADC"/>
    <w:rsid w:val="00931E9F"/>
    <w:rsid w:val="009320A3"/>
    <w:rsid w:val="00932AF0"/>
    <w:rsid w:val="00932CDA"/>
    <w:rsid w:val="00932CE5"/>
    <w:rsid w:val="009330CE"/>
    <w:rsid w:val="009333FB"/>
    <w:rsid w:val="009346FA"/>
    <w:rsid w:val="0093531C"/>
    <w:rsid w:val="00935661"/>
    <w:rsid w:val="009365F9"/>
    <w:rsid w:val="009367B3"/>
    <w:rsid w:val="009374C5"/>
    <w:rsid w:val="00937680"/>
    <w:rsid w:val="00937A5C"/>
    <w:rsid w:val="00940174"/>
    <w:rsid w:val="00940C40"/>
    <w:rsid w:val="00940C83"/>
    <w:rsid w:val="00941493"/>
    <w:rsid w:val="00942E5F"/>
    <w:rsid w:val="00943055"/>
    <w:rsid w:val="00943F4D"/>
    <w:rsid w:val="00943F62"/>
    <w:rsid w:val="00943F9F"/>
    <w:rsid w:val="00945195"/>
    <w:rsid w:val="00945225"/>
    <w:rsid w:val="00945BE4"/>
    <w:rsid w:val="00946213"/>
    <w:rsid w:val="00946393"/>
    <w:rsid w:val="00946570"/>
    <w:rsid w:val="00946F92"/>
    <w:rsid w:val="00946FFF"/>
    <w:rsid w:val="009473DB"/>
    <w:rsid w:val="00947ADE"/>
    <w:rsid w:val="00950237"/>
    <w:rsid w:val="0095069D"/>
    <w:rsid w:val="00950736"/>
    <w:rsid w:val="00950C98"/>
    <w:rsid w:val="00951DAF"/>
    <w:rsid w:val="00952C62"/>
    <w:rsid w:val="0095325E"/>
    <w:rsid w:val="0095365D"/>
    <w:rsid w:val="00953816"/>
    <w:rsid w:val="009540AB"/>
    <w:rsid w:val="00954876"/>
    <w:rsid w:val="00954CC5"/>
    <w:rsid w:val="00955180"/>
    <w:rsid w:val="00955195"/>
    <w:rsid w:val="009555AD"/>
    <w:rsid w:val="00955FE2"/>
    <w:rsid w:val="009569A8"/>
    <w:rsid w:val="0095707B"/>
    <w:rsid w:val="00957661"/>
    <w:rsid w:val="009576D0"/>
    <w:rsid w:val="0095784D"/>
    <w:rsid w:val="009600AF"/>
    <w:rsid w:val="00960176"/>
    <w:rsid w:val="0096061B"/>
    <w:rsid w:val="0096161B"/>
    <w:rsid w:val="00961942"/>
    <w:rsid w:val="0096204E"/>
    <w:rsid w:val="009623E4"/>
    <w:rsid w:val="009625D7"/>
    <w:rsid w:val="0096307B"/>
    <w:rsid w:val="009641D2"/>
    <w:rsid w:val="00964637"/>
    <w:rsid w:val="00965B83"/>
    <w:rsid w:val="00966721"/>
    <w:rsid w:val="009667D3"/>
    <w:rsid w:val="00966996"/>
    <w:rsid w:val="00966CA4"/>
    <w:rsid w:val="00966CBB"/>
    <w:rsid w:val="00967126"/>
    <w:rsid w:val="009677C4"/>
    <w:rsid w:val="00967C05"/>
    <w:rsid w:val="00967E40"/>
    <w:rsid w:val="009700F9"/>
    <w:rsid w:val="00970717"/>
    <w:rsid w:val="00970F32"/>
    <w:rsid w:val="009710F0"/>
    <w:rsid w:val="00971249"/>
    <w:rsid w:val="009712A5"/>
    <w:rsid w:val="0097199D"/>
    <w:rsid w:val="00971A3E"/>
    <w:rsid w:val="00972903"/>
    <w:rsid w:val="00972924"/>
    <w:rsid w:val="00972F6D"/>
    <w:rsid w:val="009739C2"/>
    <w:rsid w:val="009739D9"/>
    <w:rsid w:val="00974E78"/>
    <w:rsid w:val="009757E6"/>
    <w:rsid w:val="00975F79"/>
    <w:rsid w:val="009767CE"/>
    <w:rsid w:val="00976EE2"/>
    <w:rsid w:val="00976F63"/>
    <w:rsid w:val="009772FD"/>
    <w:rsid w:val="00977532"/>
    <w:rsid w:val="00977758"/>
    <w:rsid w:val="00977C1D"/>
    <w:rsid w:val="009807B7"/>
    <w:rsid w:val="00980A38"/>
    <w:rsid w:val="009810F4"/>
    <w:rsid w:val="0098139D"/>
    <w:rsid w:val="00982A7D"/>
    <w:rsid w:val="00982AC2"/>
    <w:rsid w:val="00983448"/>
    <w:rsid w:val="00983453"/>
    <w:rsid w:val="0098377D"/>
    <w:rsid w:val="00983B70"/>
    <w:rsid w:val="009847D4"/>
    <w:rsid w:val="009848FC"/>
    <w:rsid w:val="00984991"/>
    <w:rsid w:val="00984B36"/>
    <w:rsid w:val="0098536E"/>
    <w:rsid w:val="0098547A"/>
    <w:rsid w:val="0098559C"/>
    <w:rsid w:val="00986191"/>
    <w:rsid w:val="009868B4"/>
    <w:rsid w:val="00987612"/>
    <w:rsid w:val="00990184"/>
    <w:rsid w:val="0099113D"/>
    <w:rsid w:val="00991937"/>
    <w:rsid w:val="009923FD"/>
    <w:rsid w:val="0099249F"/>
    <w:rsid w:val="00992BE7"/>
    <w:rsid w:val="00992FE4"/>
    <w:rsid w:val="0099307A"/>
    <w:rsid w:val="009934C4"/>
    <w:rsid w:val="00993746"/>
    <w:rsid w:val="00994495"/>
    <w:rsid w:val="009945E3"/>
    <w:rsid w:val="00995B09"/>
    <w:rsid w:val="00996E15"/>
    <w:rsid w:val="00996F61"/>
    <w:rsid w:val="009970E5"/>
    <w:rsid w:val="00997C2B"/>
    <w:rsid w:val="009A01CD"/>
    <w:rsid w:val="009A04DC"/>
    <w:rsid w:val="009A0D16"/>
    <w:rsid w:val="009A10B5"/>
    <w:rsid w:val="009A10DB"/>
    <w:rsid w:val="009A1856"/>
    <w:rsid w:val="009A1A05"/>
    <w:rsid w:val="009A210B"/>
    <w:rsid w:val="009A22E6"/>
    <w:rsid w:val="009A2327"/>
    <w:rsid w:val="009A3165"/>
    <w:rsid w:val="009A3246"/>
    <w:rsid w:val="009A3F5C"/>
    <w:rsid w:val="009A4010"/>
    <w:rsid w:val="009A47BB"/>
    <w:rsid w:val="009A4AF4"/>
    <w:rsid w:val="009A4D2B"/>
    <w:rsid w:val="009A4EF2"/>
    <w:rsid w:val="009A5242"/>
    <w:rsid w:val="009A5485"/>
    <w:rsid w:val="009A59FC"/>
    <w:rsid w:val="009A5DB3"/>
    <w:rsid w:val="009A5EFE"/>
    <w:rsid w:val="009A5FF4"/>
    <w:rsid w:val="009A6C25"/>
    <w:rsid w:val="009A77C3"/>
    <w:rsid w:val="009A7CD8"/>
    <w:rsid w:val="009B0D72"/>
    <w:rsid w:val="009B18D7"/>
    <w:rsid w:val="009B1984"/>
    <w:rsid w:val="009B3157"/>
    <w:rsid w:val="009B31F1"/>
    <w:rsid w:val="009B33DA"/>
    <w:rsid w:val="009B35B0"/>
    <w:rsid w:val="009B3AD0"/>
    <w:rsid w:val="009B3B6E"/>
    <w:rsid w:val="009B3C14"/>
    <w:rsid w:val="009B4143"/>
    <w:rsid w:val="009B4C8F"/>
    <w:rsid w:val="009B4CE1"/>
    <w:rsid w:val="009B4EE4"/>
    <w:rsid w:val="009B4F44"/>
    <w:rsid w:val="009B565B"/>
    <w:rsid w:val="009B5847"/>
    <w:rsid w:val="009B6083"/>
    <w:rsid w:val="009B63D4"/>
    <w:rsid w:val="009B69EA"/>
    <w:rsid w:val="009B7D76"/>
    <w:rsid w:val="009B7E3D"/>
    <w:rsid w:val="009B7F1B"/>
    <w:rsid w:val="009C1323"/>
    <w:rsid w:val="009C13B4"/>
    <w:rsid w:val="009C1757"/>
    <w:rsid w:val="009C1CF4"/>
    <w:rsid w:val="009C2499"/>
    <w:rsid w:val="009C3758"/>
    <w:rsid w:val="009C3C4F"/>
    <w:rsid w:val="009C3D04"/>
    <w:rsid w:val="009C3D70"/>
    <w:rsid w:val="009C3F6E"/>
    <w:rsid w:val="009C469E"/>
    <w:rsid w:val="009C4BC7"/>
    <w:rsid w:val="009C59E3"/>
    <w:rsid w:val="009C5AFA"/>
    <w:rsid w:val="009C5CDF"/>
    <w:rsid w:val="009C5D2E"/>
    <w:rsid w:val="009C5E83"/>
    <w:rsid w:val="009C63A5"/>
    <w:rsid w:val="009C6CBC"/>
    <w:rsid w:val="009C72DD"/>
    <w:rsid w:val="009C7EA9"/>
    <w:rsid w:val="009C7EE2"/>
    <w:rsid w:val="009D008A"/>
    <w:rsid w:val="009D04DE"/>
    <w:rsid w:val="009D0547"/>
    <w:rsid w:val="009D0742"/>
    <w:rsid w:val="009D07E6"/>
    <w:rsid w:val="009D0C29"/>
    <w:rsid w:val="009D0E96"/>
    <w:rsid w:val="009D0EC4"/>
    <w:rsid w:val="009D1022"/>
    <w:rsid w:val="009D1736"/>
    <w:rsid w:val="009D17E6"/>
    <w:rsid w:val="009D1998"/>
    <w:rsid w:val="009D1A79"/>
    <w:rsid w:val="009D1E14"/>
    <w:rsid w:val="009D2391"/>
    <w:rsid w:val="009D23A4"/>
    <w:rsid w:val="009D23AA"/>
    <w:rsid w:val="009D2562"/>
    <w:rsid w:val="009D33DA"/>
    <w:rsid w:val="009D3BF5"/>
    <w:rsid w:val="009D3F36"/>
    <w:rsid w:val="009D4095"/>
    <w:rsid w:val="009D4268"/>
    <w:rsid w:val="009D4E9A"/>
    <w:rsid w:val="009D506D"/>
    <w:rsid w:val="009D50EF"/>
    <w:rsid w:val="009D5194"/>
    <w:rsid w:val="009D551D"/>
    <w:rsid w:val="009D58BF"/>
    <w:rsid w:val="009D5C95"/>
    <w:rsid w:val="009D6D46"/>
    <w:rsid w:val="009D700D"/>
    <w:rsid w:val="009E16D3"/>
    <w:rsid w:val="009E17DA"/>
    <w:rsid w:val="009E1E92"/>
    <w:rsid w:val="009E242D"/>
    <w:rsid w:val="009E2811"/>
    <w:rsid w:val="009E30E9"/>
    <w:rsid w:val="009E4319"/>
    <w:rsid w:val="009E4678"/>
    <w:rsid w:val="009E50E3"/>
    <w:rsid w:val="009E5F2E"/>
    <w:rsid w:val="009E6339"/>
    <w:rsid w:val="009E6845"/>
    <w:rsid w:val="009E6F00"/>
    <w:rsid w:val="009E7028"/>
    <w:rsid w:val="009E7C61"/>
    <w:rsid w:val="009E7FEA"/>
    <w:rsid w:val="009F0197"/>
    <w:rsid w:val="009F040F"/>
    <w:rsid w:val="009F12EC"/>
    <w:rsid w:val="009F1C43"/>
    <w:rsid w:val="009F1CDF"/>
    <w:rsid w:val="009F1D56"/>
    <w:rsid w:val="009F274D"/>
    <w:rsid w:val="009F2FD3"/>
    <w:rsid w:val="009F312A"/>
    <w:rsid w:val="009F3169"/>
    <w:rsid w:val="009F318C"/>
    <w:rsid w:val="009F3370"/>
    <w:rsid w:val="009F394A"/>
    <w:rsid w:val="009F3B6E"/>
    <w:rsid w:val="009F4570"/>
    <w:rsid w:val="009F478F"/>
    <w:rsid w:val="009F48BB"/>
    <w:rsid w:val="009F4EAC"/>
    <w:rsid w:val="009F5A9F"/>
    <w:rsid w:val="009F5D51"/>
    <w:rsid w:val="009F66E0"/>
    <w:rsid w:val="009F7825"/>
    <w:rsid w:val="009F7A30"/>
    <w:rsid w:val="009F7AD6"/>
    <w:rsid w:val="00A009B9"/>
    <w:rsid w:val="00A00A52"/>
    <w:rsid w:val="00A00A97"/>
    <w:rsid w:val="00A01A41"/>
    <w:rsid w:val="00A02847"/>
    <w:rsid w:val="00A028A1"/>
    <w:rsid w:val="00A03AD7"/>
    <w:rsid w:val="00A0401C"/>
    <w:rsid w:val="00A04156"/>
    <w:rsid w:val="00A04545"/>
    <w:rsid w:val="00A046AF"/>
    <w:rsid w:val="00A04888"/>
    <w:rsid w:val="00A04C70"/>
    <w:rsid w:val="00A04D33"/>
    <w:rsid w:val="00A04E00"/>
    <w:rsid w:val="00A05A8C"/>
    <w:rsid w:val="00A06254"/>
    <w:rsid w:val="00A06694"/>
    <w:rsid w:val="00A06F2C"/>
    <w:rsid w:val="00A07711"/>
    <w:rsid w:val="00A1019D"/>
    <w:rsid w:val="00A10B88"/>
    <w:rsid w:val="00A10BE2"/>
    <w:rsid w:val="00A1127A"/>
    <w:rsid w:val="00A116C5"/>
    <w:rsid w:val="00A11D4D"/>
    <w:rsid w:val="00A11EE0"/>
    <w:rsid w:val="00A11EFD"/>
    <w:rsid w:val="00A127F7"/>
    <w:rsid w:val="00A1298A"/>
    <w:rsid w:val="00A12CB0"/>
    <w:rsid w:val="00A12D5C"/>
    <w:rsid w:val="00A12F4B"/>
    <w:rsid w:val="00A133DA"/>
    <w:rsid w:val="00A13C03"/>
    <w:rsid w:val="00A151C0"/>
    <w:rsid w:val="00A162CF"/>
    <w:rsid w:val="00A16997"/>
    <w:rsid w:val="00A16E43"/>
    <w:rsid w:val="00A1704A"/>
    <w:rsid w:val="00A173F8"/>
    <w:rsid w:val="00A1777E"/>
    <w:rsid w:val="00A201BF"/>
    <w:rsid w:val="00A206EA"/>
    <w:rsid w:val="00A2179A"/>
    <w:rsid w:val="00A2191E"/>
    <w:rsid w:val="00A2267D"/>
    <w:rsid w:val="00A22795"/>
    <w:rsid w:val="00A22AD2"/>
    <w:rsid w:val="00A2325A"/>
    <w:rsid w:val="00A23CBE"/>
    <w:rsid w:val="00A240DD"/>
    <w:rsid w:val="00A24C83"/>
    <w:rsid w:val="00A25335"/>
    <w:rsid w:val="00A25C48"/>
    <w:rsid w:val="00A25D1A"/>
    <w:rsid w:val="00A2659E"/>
    <w:rsid w:val="00A26C7F"/>
    <w:rsid w:val="00A27101"/>
    <w:rsid w:val="00A271C2"/>
    <w:rsid w:val="00A272A2"/>
    <w:rsid w:val="00A27AD6"/>
    <w:rsid w:val="00A30245"/>
    <w:rsid w:val="00A302EA"/>
    <w:rsid w:val="00A30AB7"/>
    <w:rsid w:val="00A30B5A"/>
    <w:rsid w:val="00A30F10"/>
    <w:rsid w:val="00A32077"/>
    <w:rsid w:val="00A32976"/>
    <w:rsid w:val="00A32A11"/>
    <w:rsid w:val="00A33498"/>
    <w:rsid w:val="00A344C2"/>
    <w:rsid w:val="00A34808"/>
    <w:rsid w:val="00A34C83"/>
    <w:rsid w:val="00A34FC8"/>
    <w:rsid w:val="00A353E3"/>
    <w:rsid w:val="00A35B09"/>
    <w:rsid w:val="00A366CB"/>
    <w:rsid w:val="00A3722F"/>
    <w:rsid w:val="00A37350"/>
    <w:rsid w:val="00A375DF"/>
    <w:rsid w:val="00A3770A"/>
    <w:rsid w:val="00A37A62"/>
    <w:rsid w:val="00A37CF3"/>
    <w:rsid w:val="00A404B9"/>
    <w:rsid w:val="00A40A8F"/>
    <w:rsid w:val="00A412DB"/>
    <w:rsid w:val="00A4154F"/>
    <w:rsid w:val="00A41F2F"/>
    <w:rsid w:val="00A422B2"/>
    <w:rsid w:val="00A42EEE"/>
    <w:rsid w:val="00A43713"/>
    <w:rsid w:val="00A437BA"/>
    <w:rsid w:val="00A43BD5"/>
    <w:rsid w:val="00A4416F"/>
    <w:rsid w:val="00A44647"/>
    <w:rsid w:val="00A448EB"/>
    <w:rsid w:val="00A450A2"/>
    <w:rsid w:val="00A4510F"/>
    <w:rsid w:val="00A455E3"/>
    <w:rsid w:val="00A45C9F"/>
    <w:rsid w:val="00A45F89"/>
    <w:rsid w:val="00A464F1"/>
    <w:rsid w:val="00A46722"/>
    <w:rsid w:val="00A46A9F"/>
    <w:rsid w:val="00A46BA1"/>
    <w:rsid w:val="00A46D44"/>
    <w:rsid w:val="00A47208"/>
    <w:rsid w:val="00A47439"/>
    <w:rsid w:val="00A474B6"/>
    <w:rsid w:val="00A4759C"/>
    <w:rsid w:val="00A47BD5"/>
    <w:rsid w:val="00A47E59"/>
    <w:rsid w:val="00A50659"/>
    <w:rsid w:val="00A50B2A"/>
    <w:rsid w:val="00A51364"/>
    <w:rsid w:val="00A513B3"/>
    <w:rsid w:val="00A52745"/>
    <w:rsid w:val="00A52BC3"/>
    <w:rsid w:val="00A5341F"/>
    <w:rsid w:val="00A536D0"/>
    <w:rsid w:val="00A53A23"/>
    <w:rsid w:val="00A5407D"/>
    <w:rsid w:val="00A541D3"/>
    <w:rsid w:val="00A541EB"/>
    <w:rsid w:val="00A543CE"/>
    <w:rsid w:val="00A55B04"/>
    <w:rsid w:val="00A55B2D"/>
    <w:rsid w:val="00A55CB9"/>
    <w:rsid w:val="00A563B2"/>
    <w:rsid w:val="00A569CF"/>
    <w:rsid w:val="00A5711E"/>
    <w:rsid w:val="00A574B9"/>
    <w:rsid w:val="00A5755E"/>
    <w:rsid w:val="00A57BFC"/>
    <w:rsid w:val="00A57BFF"/>
    <w:rsid w:val="00A6043D"/>
    <w:rsid w:val="00A60553"/>
    <w:rsid w:val="00A60BCE"/>
    <w:rsid w:val="00A60E30"/>
    <w:rsid w:val="00A611AD"/>
    <w:rsid w:val="00A62623"/>
    <w:rsid w:val="00A62F3E"/>
    <w:rsid w:val="00A6305E"/>
    <w:rsid w:val="00A63096"/>
    <w:rsid w:val="00A6328D"/>
    <w:rsid w:val="00A632C4"/>
    <w:rsid w:val="00A63D29"/>
    <w:rsid w:val="00A640CB"/>
    <w:rsid w:val="00A6468C"/>
    <w:rsid w:val="00A64C0D"/>
    <w:rsid w:val="00A65CFA"/>
    <w:rsid w:val="00A65E97"/>
    <w:rsid w:val="00A66B13"/>
    <w:rsid w:val="00A671DE"/>
    <w:rsid w:val="00A7201E"/>
    <w:rsid w:val="00A72B3D"/>
    <w:rsid w:val="00A72F7C"/>
    <w:rsid w:val="00A730FA"/>
    <w:rsid w:val="00A738E4"/>
    <w:rsid w:val="00A738F8"/>
    <w:rsid w:val="00A74283"/>
    <w:rsid w:val="00A743D1"/>
    <w:rsid w:val="00A74C99"/>
    <w:rsid w:val="00A7528B"/>
    <w:rsid w:val="00A75744"/>
    <w:rsid w:val="00A75B41"/>
    <w:rsid w:val="00A7638C"/>
    <w:rsid w:val="00A763A7"/>
    <w:rsid w:val="00A7766D"/>
    <w:rsid w:val="00A77BDD"/>
    <w:rsid w:val="00A77FBD"/>
    <w:rsid w:val="00A8004B"/>
    <w:rsid w:val="00A800BD"/>
    <w:rsid w:val="00A80EE5"/>
    <w:rsid w:val="00A81A3D"/>
    <w:rsid w:val="00A81B35"/>
    <w:rsid w:val="00A82018"/>
    <w:rsid w:val="00A82A0E"/>
    <w:rsid w:val="00A831EE"/>
    <w:rsid w:val="00A83226"/>
    <w:rsid w:val="00A832E6"/>
    <w:rsid w:val="00A835CA"/>
    <w:rsid w:val="00A83D6D"/>
    <w:rsid w:val="00A84168"/>
    <w:rsid w:val="00A84462"/>
    <w:rsid w:val="00A84528"/>
    <w:rsid w:val="00A853E6"/>
    <w:rsid w:val="00A8549A"/>
    <w:rsid w:val="00A85608"/>
    <w:rsid w:val="00A857CE"/>
    <w:rsid w:val="00A85F6A"/>
    <w:rsid w:val="00A860A3"/>
    <w:rsid w:val="00A8677E"/>
    <w:rsid w:val="00A87A2F"/>
    <w:rsid w:val="00A87D8D"/>
    <w:rsid w:val="00A9024C"/>
    <w:rsid w:val="00A902DB"/>
    <w:rsid w:val="00A90A62"/>
    <w:rsid w:val="00A911A4"/>
    <w:rsid w:val="00A91C99"/>
    <w:rsid w:val="00A91E39"/>
    <w:rsid w:val="00A92055"/>
    <w:rsid w:val="00A923E2"/>
    <w:rsid w:val="00A92582"/>
    <w:rsid w:val="00A92DFB"/>
    <w:rsid w:val="00A9324F"/>
    <w:rsid w:val="00A9336D"/>
    <w:rsid w:val="00A93F98"/>
    <w:rsid w:val="00A941D2"/>
    <w:rsid w:val="00A941E8"/>
    <w:rsid w:val="00A94422"/>
    <w:rsid w:val="00A95134"/>
    <w:rsid w:val="00A95140"/>
    <w:rsid w:val="00A9530B"/>
    <w:rsid w:val="00A96A23"/>
    <w:rsid w:val="00A97079"/>
    <w:rsid w:val="00A97613"/>
    <w:rsid w:val="00A97762"/>
    <w:rsid w:val="00AA0104"/>
    <w:rsid w:val="00AA030B"/>
    <w:rsid w:val="00AA07A4"/>
    <w:rsid w:val="00AA0DDE"/>
    <w:rsid w:val="00AA119C"/>
    <w:rsid w:val="00AA1338"/>
    <w:rsid w:val="00AA18D7"/>
    <w:rsid w:val="00AA1F94"/>
    <w:rsid w:val="00AA2283"/>
    <w:rsid w:val="00AA2CD5"/>
    <w:rsid w:val="00AA38C6"/>
    <w:rsid w:val="00AA3907"/>
    <w:rsid w:val="00AA3DB9"/>
    <w:rsid w:val="00AA3E8C"/>
    <w:rsid w:val="00AA4BD0"/>
    <w:rsid w:val="00AA7A2F"/>
    <w:rsid w:val="00AA7C8B"/>
    <w:rsid w:val="00AB00C6"/>
    <w:rsid w:val="00AB072E"/>
    <w:rsid w:val="00AB1704"/>
    <w:rsid w:val="00AB27F3"/>
    <w:rsid w:val="00AB2AD1"/>
    <w:rsid w:val="00AB2F23"/>
    <w:rsid w:val="00AB336A"/>
    <w:rsid w:val="00AB3577"/>
    <w:rsid w:val="00AB358D"/>
    <w:rsid w:val="00AB35C9"/>
    <w:rsid w:val="00AB3726"/>
    <w:rsid w:val="00AB3AAB"/>
    <w:rsid w:val="00AB4C01"/>
    <w:rsid w:val="00AB4C42"/>
    <w:rsid w:val="00AB5645"/>
    <w:rsid w:val="00AB59A7"/>
    <w:rsid w:val="00AB5D63"/>
    <w:rsid w:val="00AB617E"/>
    <w:rsid w:val="00AB6223"/>
    <w:rsid w:val="00AB6DF5"/>
    <w:rsid w:val="00AB7D87"/>
    <w:rsid w:val="00AC04FB"/>
    <w:rsid w:val="00AC0766"/>
    <w:rsid w:val="00AC0D0A"/>
    <w:rsid w:val="00AC1A0E"/>
    <w:rsid w:val="00AC1D60"/>
    <w:rsid w:val="00AC2412"/>
    <w:rsid w:val="00AC2AD6"/>
    <w:rsid w:val="00AC2EDC"/>
    <w:rsid w:val="00AC383F"/>
    <w:rsid w:val="00AC3F0A"/>
    <w:rsid w:val="00AC4091"/>
    <w:rsid w:val="00AC4699"/>
    <w:rsid w:val="00AC5497"/>
    <w:rsid w:val="00AC58AE"/>
    <w:rsid w:val="00AC6547"/>
    <w:rsid w:val="00AC7035"/>
    <w:rsid w:val="00AC75EC"/>
    <w:rsid w:val="00AC7642"/>
    <w:rsid w:val="00AC76C7"/>
    <w:rsid w:val="00AC7A76"/>
    <w:rsid w:val="00AC7EF0"/>
    <w:rsid w:val="00AD0C1B"/>
    <w:rsid w:val="00AD0DBF"/>
    <w:rsid w:val="00AD15D7"/>
    <w:rsid w:val="00AD1CC0"/>
    <w:rsid w:val="00AD2BD5"/>
    <w:rsid w:val="00AD3432"/>
    <w:rsid w:val="00AD3873"/>
    <w:rsid w:val="00AD3B53"/>
    <w:rsid w:val="00AD3BD3"/>
    <w:rsid w:val="00AD516D"/>
    <w:rsid w:val="00AD5520"/>
    <w:rsid w:val="00AD67BF"/>
    <w:rsid w:val="00AD6ADC"/>
    <w:rsid w:val="00AD7186"/>
    <w:rsid w:val="00AD76D9"/>
    <w:rsid w:val="00AE0161"/>
    <w:rsid w:val="00AE0305"/>
    <w:rsid w:val="00AE11FC"/>
    <w:rsid w:val="00AE122C"/>
    <w:rsid w:val="00AE1337"/>
    <w:rsid w:val="00AE1951"/>
    <w:rsid w:val="00AE2431"/>
    <w:rsid w:val="00AE2BEC"/>
    <w:rsid w:val="00AE3097"/>
    <w:rsid w:val="00AE332C"/>
    <w:rsid w:val="00AE337C"/>
    <w:rsid w:val="00AE44DA"/>
    <w:rsid w:val="00AE4D22"/>
    <w:rsid w:val="00AE4F15"/>
    <w:rsid w:val="00AE64A8"/>
    <w:rsid w:val="00AE6DF3"/>
    <w:rsid w:val="00AE755A"/>
    <w:rsid w:val="00AE7810"/>
    <w:rsid w:val="00AE7964"/>
    <w:rsid w:val="00AF0843"/>
    <w:rsid w:val="00AF09B3"/>
    <w:rsid w:val="00AF1B96"/>
    <w:rsid w:val="00AF1F03"/>
    <w:rsid w:val="00AF2D5F"/>
    <w:rsid w:val="00AF30F6"/>
    <w:rsid w:val="00AF3509"/>
    <w:rsid w:val="00AF36C1"/>
    <w:rsid w:val="00AF4C84"/>
    <w:rsid w:val="00AF54FC"/>
    <w:rsid w:val="00AF5B77"/>
    <w:rsid w:val="00AF6081"/>
    <w:rsid w:val="00AF609B"/>
    <w:rsid w:val="00AF6503"/>
    <w:rsid w:val="00AF65CF"/>
    <w:rsid w:val="00AF7678"/>
    <w:rsid w:val="00AF7C04"/>
    <w:rsid w:val="00B006E1"/>
    <w:rsid w:val="00B00DF3"/>
    <w:rsid w:val="00B01494"/>
    <w:rsid w:val="00B02186"/>
    <w:rsid w:val="00B03178"/>
    <w:rsid w:val="00B035A2"/>
    <w:rsid w:val="00B03C9B"/>
    <w:rsid w:val="00B03E47"/>
    <w:rsid w:val="00B0402D"/>
    <w:rsid w:val="00B04A54"/>
    <w:rsid w:val="00B04D6F"/>
    <w:rsid w:val="00B05C29"/>
    <w:rsid w:val="00B0780D"/>
    <w:rsid w:val="00B07DEC"/>
    <w:rsid w:val="00B109AE"/>
    <w:rsid w:val="00B11863"/>
    <w:rsid w:val="00B11C6E"/>
    <w:rsid w:val="00B11EDA"/>
    <w:rsid w:val="00B11F66"/>
    <w:rsid w:val="00B1333A"/>
    <w:rsid w:val="00B13D74"/>
    <w:rsid w:val="00B140A8"/>
    <w:rsid w:val="00B144FE"/>
    <w:rsid w:val="00B147E6"/>
    <w:rsid w:val="00B1491A"/>
    <w:rsid w:val="00B15124"/>
    <w:rsid w:val="00B15215"/>
    <w:rsid w:val="00B154A8"/>
    <w:rsid w:val="00B164B9"/>
    <w:rsid w:val="00B165F8"/>
    <w:rsid w:val="00B16890"/>
    <w:rsid w:val="00B169D3"/>
    <w:rsid w:val="00B16CDF"/>
    <w:rsid w:val="00B16D15"/>
    <w:rsid w:val="00B16FDB"/>
    <w:rsid w:val="00B17D46"/>
    <w:rsid w:val="00B20B8B"/>
    <w:rsid w:val="00B20F2C"/>
    <w:rsid w:val="00B2116F"/>
    <w:rsid w:val="00B21E8C"/>
    <w:rsid w:val="00B224B6"/>
    <w:rsid w:val="00B2290F"/>
    <w:rsid w:val="00B22B4C"/>
    <w:rsid w:val="00B232DC"/>
    <w:rsid w:val="00B23320"/>
    <w:rsid w:val="00B2427E"/>
    <w:rsid w:val="00B24656"/>
    <w:rsid w:val="00B2475E"/>
    <w:rsid w:val="00B24AF2"/>
    <w:rsid w:val="00B2540C"/>
    <w:rsid w:val="00B25502"/>
    <w:rsid w:val="00B25705"/>
    <w:rsid w:val="00B25AF4"/>
    <w:rsid w:val="00B2621F"/>
    <w:rsid w:val="00B26407"/>
    <w:rsid w:val="00B268E7"/>
    <w:rsid w:val="00B26A95"/>
    <w:rsid w:val="00B26D55"/>
    <w:rsid w:val="00B2743C"/>
    <w:rsid w:val="00B274A7"/>
    <w:rsid w:val="00B27A2B"/>
    <w:rsid w:val="00B27C52"/>
    <w:rsid w:val="00B30256"/>
    <w:rsid w:val="00B306AF"/>
    <w:rsid w:val="00B30723"/>
    <w:rsid w:val="00B30AD6"/>
    <w:rsid w:val="00B30C80"/>
    <w:rsid w:val="00B31296"/>
    <w:rsid w:val="00B32413"/>
    <w:rsid w:val="00B32954"/>
    <w:rsid w:val="00B32ECF"/>
    <w:rsid w:val="00B3317B"/>
    <w:rsid w:val="00B335D4"/>
    <w:rsid w:val="00B33681"/>
    <w:rsid w:val="00B33DCA"/>
    <w:rsid w:val="00B34860"/>
    <w:rsid w:val="00B34992"/>
    <w:rsid w:val="00B34AE8"/>
    <w:rsid w:val="00B34FF9"/>
    <w:rsid w:val="00B353B9"/>
    <w:rsid w:val="00B353E5"/>
    <w:rsid w:val="00B357B4"/>
    <w:rsid w:val="00B35871"/>
    <w:rsid w:val="00B35A80"/>
    <w:rsid w:val="00B35F02"/>
    <w:rsid w:val="00B3682D"/>
    <w:rsid w:val="00B36B3A"/>
    <w:rsid w:val="00B36D6C"/>
    <w:rsid w:val="00B37783"/>
    <w:rsid w:val="00B3784B"/>
    <w:rsid w:val="00B378C1"/>
    <w:rsid w:val="00B404BF"/>
    <w:rsid w:val="00B40935"/>
    <w:rsid w:val="00B413B3"/>
    <w:rsid w:val="00B418D4"/>
    <w:rsid w:val="00B419A3"/>
    <w:rsid w:val="00B41C43"/>
    <w:rsid w:val="00B422C1"/>
    <w:rsid w:val="00B42D42"/>
    <w:rsid w:val="00B42E2A"/>
    <w:rsid w:val="00B42F0E"/>
    <w:rsid w:val="00B430D4"/>
    <w:rsid w:val="00B435FE"/>
    <w:rsid w:val="00B439BE"/>
    <w:rsid w:val="00B439F1"/>
    <w:rsid w:val="00B43B56"/>
    <w:rsid w:val="00B43C9E"/>
    <w:rsid w:val="00B43F39"/>
    <w:rsid w:val="00B44402"/>
    <w:rsid w:val="00B447DB"/>
    <w:rsid w:val="00B450B2"/>
    <w:rsid w:val="00B456DF"/>
    <w:rsid w:val="00B4588A"/>
    <w:rsid w:val="00B4610C"/>
    <w:rsid w:val="00B46322"/>
    <w:rsid w:val="00B463E1"/>
    <w:rsid w:val="00B50125"/>
    <w:rsid w:val="00B50B07"/>
    <w:rsid w:val="00B50B87"/>
    <w:rsid w:val="00B51245"/>
    <w:rsid w:val="00B5189A"/>
    <w:rsid w:val="00B52194"/>
    <w:rsid w:val="00B52BE4"/>
    <w:rsid w:val="00B52FE8"/>
    <w:rsid w:val="00B53541"/>
    <w:rsid w:val="00B536FF"/>
    <w:rsid w:val="00B53D6F"/>
    <w:rsid w:val="00B53ECA"/>
    <w:rsid w:val="00B54CC3"/>
    <w:rsid w:val="00B552ED"/>
    <w:rsid w:val="00B559E0"/>
    <w:rsid w:val="00B55D63"/>
    <w:rsid w:val="00B55F75"/>
    <w:rsid w:val="00B60A2F"/>
    <w:rsid w:val="00B60DF5"/>
    <w:rsid w:val="00B610A8"/>
    <w:rsid w:val="00B611E0"/>
    <w:rsid w:val="00B612EF"/>
    <w:rsid w:val="00B6130E"/>
    <w:rsid w:val="00B6184E"/>
    <w:rsid w:val="00B62A98"/>
    <w:rsid w:val="00B62B8A"/>
    <w:rsid w:val="00B6339A"/>
    <w:rsid w:val="00B63E48"/>
    <w:rsid w:val="00B63EA3"/>
    <w:rsid w:val="00B64944"/>
    <w:rsid w:val="00B65295"/>
    <w:rsid w:val="00B65410"/>
    <w:rsid w:val="00B659FE"/>
    <w:rsid w:val="00B65F23"/>
    <w:rsid w:val="00B673EE"/>
    <w:rsid w:val="00B675B0"/>
    <w:rsid w:val="00B675F6"/>
    <w:rsid w:val="00B7011C"/>
    <w:rsid w:val="00B701C0"/>
    <w:rsid w:val="00B71090"/>
    <w:rsid w:val="00B7141B"/>
    <w:rsid w:val="00B716A2"/>
    <w:rsid w:val="00B71B7D"/>
    <w:rsid w:val="00B71BEE"/>
    <w:rsid w:val="00B71C80"/>
    <w:rsid w:val="00B71D5D"/>
    <w:rsid w:val="00B724F5"/>
    <w:rsid w:val="00B7269B"/>
    <w:rsid w:val="00B72A8C"/>
    <w:rsid w:val="00B7317A"/>
    <w:rsid w:val="00B7353C"/>
    <w:rsid w:val="00B73614"/>
    <w:rsid w:val="00B73839"/>
    <w:rsid w:val="00B73D32"/>
    <w:rsid w:val="00B743FD"/>
    <w:rsid w:val="00B7623D"/>
    <w:rsid w:val="00B768CF"/>
    <w:rsid w:val="00B76920"/>
    <w:rsid w:val="00B76CB6"/>
    <w:rsid w:val="00B80280"/>
    <w:rsid w:val="00B803FB"/>
    <w:rsid w:val="00B80450"/>
    <w:rsid w:val="00B80F0A"/>
    <w:rsid w:val="00B810E4"/>
    <w:rsid w:val="00B811D4"/>
    <w:rsid w:val="00B8125C"/>
    <w:rsid w:val="00B81422"/>
    <w:rsid w:val="00B81576"/>
    <w:rsid w:val="00B8263A"/>
    <w:rsid w:val="00B829AD"/>
    <w:rsid w:val="00B82D34"/>
    <w:rsid w:val="00B832E7"/>
    <w:rsid w:val="00B83F29"/>
    <w:rsid w:val="00B8425F"/>
    <w:rsid w:val="00B84332"/>
    <w:rsid w:val="00B843DA"/>
    <w:rsid w:val="00B84BD2"/>
    <w:rsid w:val="00B84D90"/>
    <w:rsid w:val="00B8524A"/>
    <w:rsid w:val="00B85868"/>
    <w:rsid w:val="00B85B36"/>
    <w:rsid w:val="00B85BAB"/>
    <w:rsid w:val="00B862C5"/>
    <w:rsid w:val="00B87F02"/>
    <w:rsid w:val="00B87F10"/>
    <w:rsid w:val="00B9006A"/>
    <w:rsid w:val="00B90285"/>
    <w:rsid w:val="00B902AA"/>
    <w:rsid w:val="00B90BD2"/>
    <w:rsid w:val="00B91B59"/>
    <w:rsid w:val="00B92917"/>
    <w:rsid w:val="00B92BA1"/>
    <w:rsid w:val="00B92FEA"/>
    <w:rsid w:val="00B9305E"/>
    <w:rsid w:val="00B9306D"/>
    <w:rsid w:val="00B932CE"/>
    <w:rsid w:val="00B93A15"/>
    <w:rsid w:val="00B94FEE"/>
    <w:rsid w:val="00B95202"/>
    <w:rsid w:val="00B95331"/>
    <w:rsid w:val="00B953E3"/>
    <w:rsid w:val="00B95C04"/>
    <w:rsid w:val="00B95E82"/>
    <w:rsid w:val="00B95FD4"/>
    <w:rsid w:val="00B968E5"/>
    <w:rsid w:val="00B96D9E"/>
    <w:rsid w:val="00B96E4C"/>
    <w:rsid w:val="00B97507"/>
    <w:rsid w:val="00B977FB"/>
    <w:rsid w:val="00B97D61"/>
    <w:rsid w:val="00BA0BB8"/>
    <w:rsid w:val="00BA15C9"/>
    <w:rsid w:val="00BA19AD"/>
    <w:rsid w:val="00BA1B2C"/>
    <w:rsid w:val="00BA1C25"/>
    <w:rsid w:val="00BA20DE"/>
    <w:rsid w:val="00BA2337"/>
    <w:rsid w:val="00BA2373"/>
    <w:rsid w:val="00BA294A"/>
    <w:rsid w:val="00BA2954"/>
    <w:rsid w:val="00BA3D0E"/>
    <w:rsid w:val="00BA3E06"/>
    <w:rsid w:val="00BA47D3"/>
    <w:rsid w:val="00BA549F"/>
    <w:rsid w:val="00BA584A"/>
    <w:rsid w:val="00BA59A0"/>
    <w:rsid w:val="00BA59C9"/>
    <w:rsid w:val="00BA7C7D"/>
    <w:rsid w:val="00BA7D6C"/>
    <w:rsid w:val="00BB00E3"/>
    <w:rsid w:val="00BB0EAF"/>
    <w:rsid w:val="00BB103B"/>
    <w:rsid w:val="00BB12B9"/>
    <w:rsid w:val="00BB13DF"/>
    <w:rsid w:val="00BB1A4A"/>
    <w:rsid w:val="00BB1A5D"/>
    <w:rsid w:val="00BB219C"/>
    <w:rsid w:val="00BB259C"/>
    <w:rsid w:val="00BB2BC2"/>
    <w:rsid w:val="00BB311E"/>
    <w:rsid w:val="00BB480B"/>
    <w:rsid w:val="00BB4F0F"/>
    <w:rsid w:val="00BB50F0"/>
    <w:rsid w:val="00BB545D"/>
    <w:rsid w:val="00BB6118"/>
    <w:rsid w:val="00BB62F9"/>
    <w:rsid w:val="00BB6BED"/>
    <w:rsid w:val="00BB72B4"/>
    <w:rsid w:val="00BB74E6"/>
    <w:rsid w:val="00BB7F36"/>
    <w:rsid w:val="00BC0210"/>
    <w:rsid w:val="00BC0EAE"/>
    <w:rsid w:val="00BC0FD2"/>
    <w:rsid w:val="00BC11EA"/>
    <w:rsid w:val="00BC1594"/>
    <w:rsid w:val="00BC1874"/>
    <w:rsid w:val="00BC18C8"/>
    <w:rsid w:val="00BC2C64"/>
    <w:rsid w:val="00BC2C7A"/>
    <w:rsid w:val="00BC309B"/>
    <w:rsid w:val="00BC30DF"/>
    <w:rsid w:val="00BC3149"/>
    <w:rsid w:val="00BC3717"/>
    <w:rsid w:val="00BC3CB0"/>
    <w:rsid w:val="00BC40E3"/>
    <w:rsid w:val="00BC414C"/>
    <w:rsid w:val="00BC4783"/>
    <w:rsid w:val="00BC4894"/>
    <w:rsid w:val="00BC4DBA"/>
    <w:rsid w:val="00BC53F2"/>
    <w:rsid w:val="00BC5BB8"/>
    <w:rsid w:val="00BC5F36"/>
    <w:rsid w:val="00BC67F0"/>
    <w:rsid w:val="00BC6AFA"/>
    <w:rsid w:val="00BC6B93"/>
    <w:rsid w:val="00BC73F9"/>
    <w:rsid w:val="00BC746B"/>
    <w:rsid w:val="00BC78F9"/>
    <w:rsid w:val="00BC79EB"/>
    <w:rsid w:val="00BC7F31"/>
    <w:rsid w:val="00BC7F3D"/>
    <w:rsid w:val="00BD00CD"/>
    <w:rsid w:val="00BD08C5"/>
    <w:rsid w:val="00BD0A4E"/>
    <w:rsid w:val="00BD0D3F"/>
    <w:rsid w:val="00BD0F3F"/>
    <w:rsid w:val="00BD176F"/>
    <w:rsid w:val="00BD274B"/>
    <w:rsid w:val="00BD345E"/>
    <w:rsid w:val="00BD37D1"/>
    <w:rsid w:val="00BD490C"/>
    <w:rsid w:val="00BD4ABD"/>
    <w:rsid w:val="00BD549B"/>
    <w:rsid w:val="00BD5CCE"/>
    <w:rsid w:val="00BD5DFF"/>
    <w:rsid w:val="00BD63D6"/>
    <w:rsid w:val="00BD667F"/>
    <w:rsid w:val="00BD72E7"/>
    <w:rsid w:val="00BD7B38"/>
    <w:rsid w:val="00BE03A1"/>
    <w:rsid w:val="00BE0420"/>
    <w:rsid w:val="00BE085D"/>
    <w:rsid w:val="00BE0D44"/>
    <w:rsid w:val="00BE125D"/>
    <w:rsid w:val="00BE1828"/>
    <w:rsid w:val="00BE1D78"/>
    <w:rsid w:val="00BE283B"/>
    <w:rsid w:val="00BE2B8A"/>
    <w:rsid w:val="00BE2E14"/>
    <w:rsid w:val="00BE2FC6"/>
    <w:rsid w:val="00BE3534"/>
    <w:rsid w:val="00BE44E7"/>
    <w:rsid w:val="00BE4C20"/>
    <w:rsid w:val="00BE592A"/>
    <w:rsid w:val="00BE5BDB"/>
    <w:rsid w:val="00BE5C7D"/>
    <w:rsid w:val="00BE66F9"/>
    <w:rsid w:val="00BE6A8E"/>
    <w:rsid w:val="00BE6DD8"/>
    <w:rsid w:val="00BE79FC"/>
    <w:rsid w:val="00BE7A7F"/>
    <w:rsid w:val="00BE7B7C"/>
    <w:rsid w:val="00BF052C"/>
    <w:rsid w:val="00BF054E"/>
    <w:rsid w:val="00BF10FE"/>
    <w:rsid w:val="00BF1184"/>
    <w:rsid w:val="00BF1237"/>
    <w:rsid w:val="00BF1371"/>
    <w:rsid w:val="00BF163F"/>
    <w:rsid w:val="00BF1BFF"/>
    <w:rsid w:val="00BF1C3D"/>
    <w:rsid w:val="00BF1C7A"/>
    <w:rsid w:val="00BF215D"/>
    <w:rsid w:val="00BF2285"/>
    <w:rsid w:val="00BF25F9"/>
    <w:rsid w:val="00BF26BF"/>
    <w:rsid w:val="00BF2ACB"/>
    <w:rsid w:val="00BF331E"/>
    <w:rsid w:val="00BF3329"/>
    <w:rsid w:val="00BF334E"/>
    <w:rsid w:val="00BF393C"/>
    <w:rsid w:val="00BF3F85"/>
    <w:rsid w:val="00BF45A7"/>
    <w:rsid w:val="00BF4A12"/>
    <w:rsid w:val="00BF5461"/>
    <w:rsid w:val="00BF58E6"/>
    <w:rsid w:val="00BF5E3E"/>
    <w:rsid w:val="00BF7717"/>
    <w:rsid w:val="00BF78B4"/>
    <w:rsid w:val="00BF79E9"/>
    <w:rsid w:val="00C00250"/>
    <w:rsid w:val="00C007D9"/>
    <w:rsid w:val="00C00938"/>
    <w:rsid w:val="00C009BE"/>
    <w:rsid w:val="00C009DC"/>
    <w:rsid w:val="00C018D2"/>
    <w:rsid w:val="00C01C71"/>
    <w:rsid w:val="00C02170"/>
    <w:rsid w:val="00C02B68"/>
    <w:rsid w:val="00C0315C"/>
    <w:rsid w:val="00C03266"/>
    <w:rsid w:val="00C037E8"/>
    <w:rsid w:val="00C0384A"/>
    <w:rsid w:val="00C0417B"/>
    <w:rsid w:val="00C043FC"/>
    <w:rsid w:val="00C047F3"/>
    <w:rsid w:val="00C05050"/>
    <w:rsid w:val="00C05303"/>
    <w:rsid w:val="00C05D2C"/>
    <w:rsid w:val="00C05E94"/>
    <w:rsid w:val="00C061DF"/>
    <w:rsid w:val="00C065A5"/>
    <w:rsid w:val="00C073F0"/>
    <w:rsid w:val="00C075B0"/>
    <w:rsid w:val="00C1005B"/>
    <w:rsid w:val="00C102FD"/>
    <w:rsid w:val="00C10425"/>
    <w:rsid w:val="00C107A3"/>
    <w:rsid w:val="00C10861"/>
    <w:rsid w:val="00C10F37"/>
    <w:rsid w:val="00C116B6"/>
    <w:rsid w:val="00C11833"/>
    <w:rsid w:val="00C1202D"/>
    <w:rsid w:val="00C123B9"/>
    <w:rsid w:val="00C127A1"/>
    <w:rsid w:val="00C127C5"/>
    <w:rsid w:val="00C1285B"/>
    <w:rsid w:val="00C128C5"/>
    <w:rsid w:val="00C132CB"/>
    <w:rsid w:val="00C136FD"/>
    <w:rsid w:val="00C13C12"/>
    <w:rsid w:val="00C14524"/>
    <w:rsid w:val="00C150F8"/>
    <w:rsid w:val="00C15292"/>
    <w:rsid w:val="00C15D79"/>
    <w:rsid w:val="00C160EF"/>
    <w:rsid w:val="00C161B8"/>
    <w:rsid w:val="00C16DC0"/>
    <w:rsid w:val="00C17391"/>
    <w:rsid w:val="00C1792D"/>
    <w:rsid w:val="00C2046C"/>
    <w:rsid w:val="00C20B5B"/>
    <w:rsid w:val="00C20BFD"/>
    <w:rsid w:val="00C20DFE"/>
    <w:rsid w:val="00C213A9"/>
    <w:rsid w:val="00C21936"/>
    <w:rsid w:val="00C21947"/>
    <w:rsid w:val="00C219E6"/>
    <w:rsid w:val="00C21A4B"/>
    <w:rsid w:val="00C222BF"/>
    <w:rsid w:val="00C22A2A"/>
    <w:rsid w:val="00C23151"/>
    <w:rsid w:val="00C237CB"/>
    <w:rsid w:val="00C23A4A"/>
    <w:rsid w:val="00C23F07"/>
    <w:rsid w:val="00C254D3"/>
    <w:rsid w:val="00C267DC"/>
    <w:rsid w:val="00C26E75"/>
    <w:rsid w:val="00C2721B"/>
    <w:rsid w:val="00C27568"/>
    <w:rsid w:val="00C277BC"/>
    <w:rsid w:val="00C27F20"/>
    <w:rsid w:val="00C306CA"/>
    <w:rsid w:val="00C31A33"/>
    <w:rsid w:val="00C32186"/>
    <w:rsid w:val="00C32199"/>
    <w:rsid w:val="00C3223B"/>
    <w:rsid w:val="00C325F1"/>
    <w:rsid w:val="00C3287A"/>
    <w:rsid w:val="00C32A2C"/>
    <w:rsid w:val="00C33DDE"/>
    <w:rsid w:val="00C340A6"/>
    <w:rsid w:val="00C343A3"/>
    <w:rsid w:val="00C34511"/>
    <w:rsid w:val="00C3577E"/>
    <w:rsid w:val="00C361C5"/>
    <w:rsid w:val="00C364AB"/>
    <w:rsid w:val="00C364D1"/>
    <w:rsid w:val="00C36828"/>
    <w:rsid w:val="00C37205"/>
    <w:rsid w:val="00C377B5"/>
    <w:rsid w:val="00C37B71"/>
    <w:rsid w:val="00C40A70"/>
    <w:rsid w:val="00C41483"/>
    <w:rsid w:val="00C41A58"/>
    <w:rsid w:val="00C41EF8"/>
    <w:rsid w:val="00C4253B"/>
    <w:rsid w:val="00C42B61"/>
    <w:rsid w:val="00C437CA"/>
    <w:rsid w:val="00C43A4D"/>
    <w:rsid w:val="00C43D9D"/>
    <w:rsid w:val="00C4489B"/>
    <w:rsid w:val="00C45541"/>
    <w:rsid w:val="00C45579"/>
    <w:rsid w:val="00C45797"/>
    <w:rsid w:val="00C45F5E"/>
    <w:rsid w:val="00C4644F"/>
    <w:rsid w:val="00C470E6"/>
    <w:rsid w:val="00C472B4"/>
    <w:rsid w:val="00C474B7"/>
    <w:rsid w:val="00C4772E"/>
    <w:rsid w:val="00C47FC5"/>
    <w:rsid w:val="00C5010B"/>
    <w:rsid w:val="00C507FF"/>
    <w:rsid w:val="00C50CFB"/>
    <w:rsid w:val="00C518F5"/>
    <w:rsid w:val="00C519D2"/>
    <w:rsid w:val="00C52064"/>
    <w:rsid w:val="00C52068"/>
    <w:rsid w:val="00C52B38"/>
    <w:rsid w:val="00C52E04"/>
    <w:rsid w:val="00C52E29"/>
    <w:rsid w:val="00C52E61"/>
    <w:rsid w:val="00C531BF"/>
    <w:rsid w:val="00C5337C"/>
    <w:rsid w:val="00C53CB4"/>
    <w:rsid w:val="00C53E51"/>
    <w:rsid w:val="00C5423B"/>
    <w:rsid w:val="00C551AA"/>
    <w:rsid w:val="00C55909"/>
    <w:rsid w:val="00C55AEC"/>
    <w:rsid w:val="00C55B8A"/>
    <w:rsid w:val="00C55BCF"/>
    <w:rsid w:val="00C56959"/>
    <w:rsid w:val="00C56A55"/>
    <w:rsid w:val="00C56BF3"/>
    <w:rsid w:val="00C572F7"/>
    <w:rsid w:val="00C575DF"/>
    <w:rsid w:val="00C57817"/>
    <w:rsid w:val="00C604AF"/>
    <w:rsid w:val="00C607FD"/>
    <w:rsid w:val="00C610C2"/>
    <w:rsid w:val="00C61DB4"/>
    <w:rsid w:val="00C61EC6"/>
    <w:rsid w:val="00C62522"/>
    <w:rsid w:val="00C63608"/>
    <w:rsid w:val="00C6368C"/>
    <w:rsid w:val="00C63930"/>
    <w:rsid w:val="00C63CE0"/>
    <w:rsid w:val="00C64155"/>
    <w:rsid w:val="00C641BB"/>
    <w:rsid w:val="00C641EB"/>
    <w:rsid w:val="00C642AD"/>
    <w:rsid w:val="00C64503"/>
    <w:rsid w:val="00C64889"/>
    <w:rsid w:val="00C652DD"/>
    <w:rsid w:val="00C6559B"/>
    <w:rsid w:val="00C65D90"/>
    <w:rsid w:val="00C65DD1"/>
    <w:rsid w:val="00C66145"/>
    <w:rsid w:val="00C666C7"/>
    <w:rsid w:val="00C672A9"/>
    <w:rsid w:val="00C673FB"/>
    <w:rsid w:val="00C67C9B"/>
    <w:rsid w:val="00C67D77"/>
    <w:rsid w:val="00C67DE0"/>
    <w:rsid w:val="00C702A9"/>
    <w:rsid w:val="00C70307"/>
    <w:rsid w:val="00C7066E"/>
    <w:rsid w:val="00C709E2"/>
    <w:rsid w:val="00C70BEC"/>
    <w:rsid w:val="00C714EA"/>
    <w:rsid w:val="00C71973"/>
    <w:rsid w:val="00C71DD9"/>
    <w:rsid w:val="00C72039"/>
    <w:rsid w:val="00C720E9"/>
    <w:rsid w:val="00C72753"/>
    <w:rsid w:val="00C72BA5"/>
    <w:rsid w:val="00C72C56"/>
    <w:rsid w:val="00C74068"/>
    <w:rsid w:val="00C741B1"/>
    <w:rsid w:val="00C74476"/>
    <w:rsid w:val="00C7482E"/>
    <w:rsid w:val="00C75A3E"/>
    <w:rsid w:val="00C75CEF"/>
    <w:rsid w:val="00C75F31"/>
    <w:rsid w:val="00C76F19"/>
    <w:rsid w:val="00C772E3"/>
    <w:rsid w:val="00C77A95"/>
    <w:rsid w:val="00C80AA0"/>
    <w:rsid w:val="00C80D61"/>
    <w:rsid w:val="00C80EA5"/>
    <w:rsid w:val="00C8126F"/>
    <w:rsid w:val="00C8150D"/>
    <w:rsid w:val="00C815DF"/>
    <w:rsid w:val="00C817E4"/>
    <w:rsid w:val="00C81D31"/>
    <w:rsid w:val="00C820E6"/>
    <w:rsid w:val="00C821F8"/>
    <w:rsid w:val="00C82484"/>
    <w:rsid w:val="00C82756"/>
    <w:rsid w:val="00C82E12"/>
    <w:rsid w:val="00C82EAC"/>
    <w:rsid w:val="00C8318D"/>
    <w:rsid w:val="00C835AE"/>
    <w:rsid w:val="00C85003"/>
    <w:rsid w:val="00C85E15"/>
    <w:rsid w:val="00C86080"/>
    <w:rsid w:val="00C86462"/>
    <w:rsid w:val="00C86A5E"/>
    <w:rsid w:val="00C86B7C"/>
    <w:rsid w:val="00C872EE"/>
    <w:rsid w:val="00C87507"/>
    <w:rsid w:val="00C87865"/>
    <w:rsid w:val="00C87AA6"/>
    <w:rsid w:val="00C87CB6"/>
    <w:rsid w:val="00C87E1E"/>
    <w:rsid w:val="00C87E98"/>
    <w:rsid w:val="00C87ECA"/>
    <w:rsid w:val="00C87EFD"/>
    <w:rsid w:val="00C9062E"/>
    <w:rsid w:val="00C90A31"/>
    <w:rsid w:val="00C90E96"/>
    <w:rsid w:val="00C910FA"/>
    <w:rsid w:val="00C912A5"/>
    <w:rsid w:val="00C91F8C"/>
    <w:rsid w:val="00C922AC"/>
    <w:rsid w:val="00C927A6"/>
    <w:rsid w:val="00C929AF"/>
    <w:rsid w:val="00C9311E"/>
    <w:rsid w:val="00C93491"/>
    <w:rsid w:val="00C93E08"/>
    <w:rsid w:val="00C93FDF"/>
    <w:rsid w:val="00C948F9"/>
    <w:rsid w:val="00C94984"/>
    <w:rsid w:val="00C9498D"/>
    <w:rsid w:val="00C95558"/>
    <w:rsid w:val="00C96007"/>
    <w:rsid w:val="00C964BB"/>
    <w:rsid w:val="00C9664F"/>
    <w:rsid w:val="00C96F7E"/>
    <w:rsid w:val="00C9738C"/>
    <w:rsid w:val="00CA010D"/>
    <w:rsid w:val="00CA04F2"/>
    <w:rsid w:val="00CA08D4"/>
    <w:rsid w:val="00CA0B4E"/>
    <w:rsid w:val="00CA0DB7"/>
    <w:rsid w:val="00CA0E91"/>
    <w:rsid w:val="00CA118F"/>
    <w:rsid w:val="00CA151A"/>
    <w:rsid w:val="00CA1D2D"/>
    <w:rsid w:val="00CA1ED8"/>
    <w:rsid w:val="00CA20DE"/>
    <w:rsid w:val="00CA2738"/>
    <w:rsid w:val="00CA2D1E"/>
    <w:rsid w:val="00CA2DDF"/>
    <w:rsid w:val="00CA2F33"/>
    <w:rsid w:val="00CA3376"/>
    <w:rsid w:val="00CA344D"/>
    <w:rsid w:val="00CA34D8"/>
    <w:rsid w:val="00CA37A5"/>
    <w:rsid w:val="00CA3BD5"/>
    <w:rsid w:val="00CA3E32"/>
    <w:rsid w:val="00CA3ED4"/>
    <w:rsid w:val="00CA4249"/>
    <w:rsid w:val="00CA431F"/>
    <w:rsid w:val="00CA47FF"/>
    <w:rsid w:val="00CA4D99"/>
    <w:rsid w:val="00CA4EE8"/>
    <w:rsid w:val="00CA51C0"/>
    <w:rsid w:val="00CA5347"/>
    <w:rsid w:val="00CA54E5"/>
    <w:rsid w:val="00CA56C8"/>
    <w:rsid w:val="00CA59D5"/>
    <w:rsid w:val="00CA686D"/>
    <w:rsid w:val="00CA6B53"/>
    <w:rsid w:val="00CA6F71"/>
    <w:rsid w:val="00CA70D9"/>
    <w:rsid w:val="00CA74F2"/>
    <w:rsid w:val="00CB09E6"/>
    <w:rsid w:val="00CB0D81"/>
    <w:rsid w:val="00CB104D"/>
    <w:rsid w:val="00CB1439"/>
    <w:rsid w:val="00CB1720"/>
    <w:rsid w:val="00CB17AA"/>
    <w:rsid w:val="00CB2354"/>
    <w:rsid w:val="00CB304F"/>
    <w:rsid w:val="00CB3483"/>
    <w:rsid w:val="00CB390D"/>
    <w:rsid w:val="00CB4B1D"/>
    <w:rsid w:val="00CB5124"/>
    <w:rsid w:val="00CB527F"/>
    <w:rsid w:val="00CB55CD"/>
    <w:rsid w:val="00CB5876"/>
    <w:rsid w:val="00CB5DB5"/>
    <w:rsid w:val="00CB5FFD"/>
    <w:rsid w:val="00CB6C93"/>
    <w:rsid w:val="00CC03E4"/>
    <w:rsid w:val="00CC07E1"/>
    <w:rsid w:val="00CC0E90"/>
    <w:rsid w:val="00CC11B4"/>
    <w:rsid w:val="00CC14C3"/>
    <w:rsid w:val="00CC1A9F"/>
    <w:rsid w:val="00CC1D4C"/>
    <w:rsid w:val="00CC283F"/>
    <w:rsid w:val="00CC3736"/>
    <w:rsid w:val="00CC4760"/>
    <w:rsid w:val="00CC4C6E"/>
    <w:rsid w:val="00CC5989"/>
    <w:rsid w:val="00CC5FA3"/>
    <w:rsid w:val="00CC623E"/>
    <w:rsid w:val="00CC6534"/>
    <w:rsid w:val="00CC74C2"/>
    <w:rsid w:val="00CD036A"/>
    <w:rsid w:val="00CD0CAE"/>
    <w:rsid w:val="00CD1039"/>
    <w:rsid w:val="00CD147C"/>
    <w:rsid w:val="00CD172F"/>
    <w:rsid w:val="00CD1BB5"/>
    <w:rsid w:val="00CD1E58"/>
    <w:rsid w:val="00CD1E62"/>
    <w:rsid w:val="00CD1F14"/>
    <w:rsid w:val="00CD2766"/>
    <w:rsid w:val="00CD313B"/>
    <w:rsid w:val="00CD3178"/>
    <w:rsid w:val="00CD391D"/>
    <w:rsid w:val="00CD48AC"/>
    <w:rsid w:val="00CD4B84"/>
    <w:rsid w:val="00CD4D32"/>
    <w:rsid w:val="00CD58AC"/>
    <w:rsid w:val="00CD58F1"/>
    <w:rsid w:val="00CD58F3"/>
    <w:rsid w:val="00CD7A9A"/>
    <w:rsid w:val="00CD7B5E"/>
    <w:rsid w:val="00CD7C13"/>
    <w:rsid w:val="00CD7CFA"/>
    <w:rsid w:val="00CE0323"/>
    <w:rsid w:val="00CE03A3"/>
    <w:rsid w:val="00CE09BB"/>
    <w:rsid w:val="00CE0C5E"/>
    <w:rsid w:val="00CE0FE3"/>
    <w:rsid w:val="00CE1212"/>
    <w:rsid w:val="00CE2DEE"/>
    <w:rsid w:val="00CE2E02"/>
    <w:rsid w:val="00CE2E35"/>
    <w:rsid w:val="00CE3702"/>
    <w:rsid w:val="00CE3B1A"/>
    <w:rsid w:val="00CE4653"/>
    <w:rsid w:val="00CE4675"/>
    <w:rsid w:val="00CE48E2"/>
    <w:rsid w:val="00CE4AEA"/>
    <w:rsid w:val="00CE5162"/>
    <w:rsid w:val="00CE54E7"/>
    <w:rsid w:val="00CE5B7E"/>
    <w:rsid w:val="00CE6313"/>
    <w:rsid w:val="00CE6C30"/>
    <w:rsid w:val="00CE7BE7"/>
    <w:rsid w:val="00CE7D2E"/>
    <w:rsid w:val="00CF032C"/>
    <w:rsid w:val="00CF034A"/>
    <w:rsid w:val="00CF053C"/>
    <w:rsid w:val="00CF0639"/>
    <w:rsid w:val="00CF0737"/>
    <w:rsid w:val="00CF0A96"/>
    <w:rsid w:val="00CF0CF1"/>
    <w:rsid w:val="00CF21CE"/>
    <w:rsid w:val="00CF2610"/>
    <w:rsid w:val="00CF3158"/>
    <w:rsid w:val="00CF33B6"/>
    <w:rsid w:val="00CF3B99"/>
    <w:rsid w:val="00CF3E68"/>
    <w:rsid w:val="00CF3EC0"/>
    <w:rsid w:val="00CF4167"/>
    <w:rsid w:val="00CF4CF3"/>
    <w:rsid w:val="00CF58AC"/>
    <w:rsid w:val="00CF5952"/>
    <w:rsid w:val="00CF5EFA"/>
    <w:rsid w:val="00CF6661"/>
    <w:rsid w:val="00CF6EDC"/>
    <w:rsid w:val="00CF6FE6"/>
    <w:rsid w:val="00CF738E"/>
    <w:rsid w:val="00CF7B89"/>
    <w:rsid w:val="00CF7F5D"/>
    <w:rsid w:val="00D0060B"/>
    <w:rsid w:val="00D00CA4"/>
    <w:rsid w:val="00D01012"/>
    <w:rsid w:val="00D010FE"/>
    <w:rsid w:val="00D01605"/>
    <w:rsid w:val="00D01CF8"/>
    <w:rsid w:val="00D01D1F"/>
    <w:rsid w:val="00D02423"/>
    <w:rsid w:val="00D0245F"/>
    <w:rsid w:val="00D026AF"/>
    <w:rsid w:val="00D030AD"/>
    <w:rsid w:val="00D03648"/>
    <w:rsid w:val="00D0384B"/>
    <w:rsid w:val="00D03A20"/>
    <w:rsid w:val="00D03A99"/>
    <w:rsid w:val="00D04A5B"/>
    <w:rsid w:val="00D04B38"/>
    <w:rsid w:val="00D0508B"/>
    <w:rsid w:val="00D053B6"/>
    <w:rsid w:val="00D05C78"/>
    <w:rsid w:val="00D05E39"/>
    <w:rsid w:val="00D05F2D"/>
    <w:rsid w:val="00D05F2E"/>
    <w:rsid w:val="00D06982"/>
    <w:rsid w:val="00D06AA1"/>
    <w:rsid w:val="00D07014"/>
    <w:rsid w:val="00D079F1"/>
    <w:rsid w:val="00D07C6A"/>
    <w:rsid w:val="00D07E82"/>
    <w:rsid w:val="00D109C6"/>
    <w:rsid w:val="00D118D9"/>
    <w:rsid w:val="00D11F3F"/>
    <w:rsid w:val="00D12597"/>
    <w:rsid w:val="00D12CCE"/>
    <w:rsid w:val="00D130B3"/>
    <w:rsid w:val="00D136AB"/>
    <w:rsid w:val="00D15294"/>
    <w:rsid w:val="00D157E2"/>
    <w:rsid w:val="00D1609C"/>
    <w:rsid w:val="00D160FC"/>
    <w:rsid w:val="00D162B9"/>
    <w:rsid w:val="00D16618"/>
    <w:rsid w:val="00D167E0"/>
    <w:rsid w:val="00D17E55"/>
    <w:rsid w:val="00D20673"/>
    <w:rsid w:val="00D21437"/>
    <w:rsid w:val="00D21F7D"/>
    <w:rsid w:val="00D22103"/>
    <w:rsid w:val="00D221A4"/>
    <w:rsid w:val="00D2257A"/>
    <w:rsid w:val="00D22984"/>
    <w:rsid w:val="00D229B4"/>
    <w:rsid w:val="00D2314F"/>
    <w:rsid w:val="00D241AE"/>
    <w:rsid w:val="00D244A1"/>
    <w:rsid w:val="00D247BB"/>
    <w:rsid w:val="00D24B4C"/>
    <w:rsid w:val="00D25EF6"/>
    <w:rsid w:val="00D26211"/>
    <w:rsid w:val="00D26433"/>
    <w:rsid w:val="00D26EFB"/>
    <w:rsid w:val="00D26FCE"/>
    <w:rsid w:val="00D2717D"/>
    <w:rsid w:val="00D30011"/>
    <w:rsid w:val="00D30077"/>
    <w:rsid w:val="00D300DA"/>
    <w:rsid w:val="00D30191"/>
    <w:rsid w:val="00D30D8B"/>
    <w:rsid w:val="00D32A2D"/>
    <w:rsid w:val="00D32F76"/>
    <w:rsid w:val="00D33500"/>
    <w:rsid w:val="00D337B6"/>
    <w:rsid w:val="00D34560"/>
    <w:rsid w:val="00D346C9"/>
    <w:rsid w:val="00D34B6B"/>
    <w:rsid w:val="00D34F7E"/>
    <w:rsid w:val="00D35146"/>
    <w:rsid w:val="00D35393"/>
    <w:rsid w:val="00D35DB0"/>
    <w:rsid w:val="00D35EB8"/>
    <w:rsid w:val="00D3649A"/>
    <w:rsid w:val="00D36568"/>
    <w:rsid w:val="00D3694C"/>
    <w:rsid w:val="00D36CFF"/>
    <w:rsid w:val="00D36E50"/>
    <w:rsid w:val="00D372A3"/>
    <w:rsid w:val="00D378B1"/>
    <w:rsid w:val="00D37B9E"/>
    <w:rsid w:val="00D37DDE"/>
    <w:rsid w:val="00D40324"/>
    <w:rsid w:val="00D40F15"/>
    <w:rsid w:val="00D40F3F"/>
    <w:rsid w:val="00D410A9"/>
    <w:rsid w:val="00D41443"/>
    <w:rsid w:val="00D41E93"/>
    <w:rsid w:val="00D4245A"/>
    <w:rsid w:val="00D427DC"/>
    <w:rsid w:val="00D42946"/>
    <w:rsid w:val="00D42D17"/>
    <w:rsid w:val="00D4306E"/>
    <w:rsid w:val="00D43087"/>
    <w:rsid w:val="00D43178"/>
    <w:rsid w:val="00D43298"/>
    <w:rsid w:val="00D433AF"/>
    <w:rsid w:val="00D4383F"/>
    <w:rsid w:val="00D44296"/>
    <w:rsid w:val="00D4582C"/>
    <w:rsid w:val="00D45EBA"/>
    <w:rsid w:val="00D460D5"/>
    <w:rsid w:val="00D46320"/>
    <w:rsid w:val="00D46511"/>
    <w:rsid w:val="00D46A11"/>
    <w:rsid w:val="00D46C5E"/>
    <w:rsid w:val="00D46E8C"/>
    <w:rsid w:val="00D476FA"/>
    <w:rsid w:val="00D47BD7"/>
    <w:rsid w:val="00D47C30"/>
    <w:rsid w:val="00D47FFB"/>
    <w:rsid w:val="00D50130"/>
    <w:rsid w:val="00D50ECC"/>
    <w:rsid w:val="00D50F92"/>
    <w:rsid w:val="00D521AC"/>
    <w:rsid w:val="00D52708"/>
    <w:rsid w:val="00D54180"/>
    <w:rsid w:val="00D5446F"/>
    <w:rsid w:val="00D54E56"/>
    <w:rsid w:val="00D554F4"/>
    <w:rsid w:val="00D56704"/>
    <w:rsid w:val="00D56E00"/>
    <w:rsid w:val="00D56E46"/>
    <w:rsid w:val="00D56EE2"/>
    <w:rsid w:val="00D56F0E"/>
    <w:rsid w:val="00D57438"/>
    <w:rsid w:val="00D576F2"/>
    <w:rsid w:val="00D60526"/>
    <w:rsid w:val="00D60762"/>
    <w:rsid w:val="00D60E33"/>
    <w:rsid w:val="00D6108B"/>
    <w:rsid w:val="00D614A0"/>
    <w:rsid w:val="00D617C1"/>
    <w:rsid w:val="00D61B9F"/>
    <w:rsid w:val="00D62268"/>
    <w:rsid w:val="00D62B1E"/>
    <w:rsid w:val="00D6342D"/>
    <w:rsid w:val="00D63453"/>
    <w:rsid w:val="00D63778"/>
    <w:rsid w:val="00D63EDB"/>
    <w:rsid w:val="00D63F0E"/>
    <w:rsid w:val="00D648AA"/>
    <w:rsid w:val="00D64BCF"/>
    <w:rsid w:val="00D64C5F"/>
    <w:rsid w:val="00D655B2"/>
    <w:rsid w:val="00D65621"/>
    <w:rsid w:val="00D65BBF"/>
    <w:rsid w:val="00D65CAE"/>
    <w:rsid w:val="00D66066"/>
    <w:rsid w:val="00D662C6"/>
    <w:rsid w:val="00D666A2"/>
    <w:rsid w:val="00D66BCF"/>
    <w:rsid w:val="00D66E92"/>
    <w:rsid w:val="00D670E5"/>
    <w:rsid w:val="00D678B4"/>
    <w:rsid w:val="00D67B27"/>
    <w:rsid w:val="00D67F2F"/>
    <w:rsid w:val="00D70485"/>
    <w:rsid w:val="00D70550"/>
    <w:rsid w:val="00D70850"/>
    <w:rsid w:val="00D70BF1"/>
    <w:rsid w:val="00D70FDC"/>
    <w:rsid w:val="00D714B4"/>
    <w:rsid w:val="00D7150B"/>
    <w:rsid w:val="00D717B3"/>
    <w:rsid w:val="00D71A1E"/>
    <w:rsid w:val="00D71CC6"/>
    <w:rsid w:val="00D72818"/>
    <w:rsid w:val="00D7348E"/>
    <w:rsid w:val="00D734EE"/>
    <w:rsid w:val="00D73512"/>
    <w:rsid w:val="00D73BED"/>
    <w:rsid w:val="00D7432E"/>
    <w:rsid w:val="00D750CD"/>
    <w:rsid w:val="00D75454"/>
    <w:rsid w:val="00D765CC"/>
    <w:rsid w:val="00D76F0A"/>
    <w:rsid w:val="00D77A4C"/>
    <w:rsid w:val="00D80133"/>
    <w:rsid w:val="00D8097C"/>
    <w:rsid w:val="00D80B76"/>
    <w:rsid w:val="00D80F4C"/>
    <w:rsid w:val="00D80F6C"/>
    <w:rsid w:val="00D8105D"/>
    <w:rsid w:val="00D8169E"/>
    <w:rsid w:val="00D81A80"/>
    <w:rsid w:val="00D82177"/>
    <w:rsid w:val="00D82933"/>
    <w:rsid w:val="00D829C5"/>
    <w:rsid w:val="00D82B0D"/>
    <w:rsid w:val="00D82B99"/>
    <w:rsid w:val="00D82F83"/>
    <w:rsid w:val="00D83380"/>
    <w:rsid w:val="00D84815"/>
    <w:rsid w:val="00D84838"/>
    <w:rsid w:val="00D84C27"/>
    <w:rsid w:val="00D85715"/>
    <w:rsid w:val="00D862DA"/>
    <w:rsid w:val="00D876E2"/>
    <w:rsid w:val="00D87713"/>
    <w:rsid w:val="00D87C0D"/>
    <w:rsid w:val="00D87CE9"/>
    <w:rsid w:val="00D87D15"/>
    <w:rsid w:val="00D90CDD"/>
    <w:rsid w:val="00D913E5"/>
    <w:rsid w:val="00D915D7"/>
    <w:rsid w:val="00D9174A"/>
    <w:rsid w:val="00D91AD5"/>
    <w:rsid w:val="00D91B46"/>
    <w:rsid w:val="00D9249F"/>
    <w:rsid w:val="00D92506"/>
    <w:rsid w:val="00D93FB0"/>
    <w:rsid w:val="00D94A08"/>
    <w:rsid w:val="00D94D73"/>
    <w:rsid w:val="00D94DC6"/>
    <w:rsid w:val="00D95571"/>
    <w:rsid w:val="00D95A48"/>
    <w:rsid w:val="00D95B55"/>
    <w:rsid w:val="00D962D0"/>
    <w:rsid w:val="00D9636C"/>
    <w:rsid w:val="00D97098"/>
    <w:rsid w:val="00D973A0"/>
    <w:rsid w:val="00D976A9"/>
    <w:rsid w:val="00DA0016"/>
    <w:rsid w:val="00DA00B0"/>
    <w:rsid w:val="00DA0CCD"/>
    <w:rsid w:val="00DA0FF1"/>
    <w:rsid w:val="00DA23CB"/>
    <w:rsid w:val="00DA29E5"/>
    <w:rsid w:val="00DA2A77"/>
    <w:rsid w:val="00DA2B28"/>
    <w:rsid w:val="00DA2E9E"/>
    <w:rsid w:val="00DA3B4A"/>
    <w:rsid w:val="00DA4198"/>
    <w:rsid w:val="00DA4832"/>
    <w:rsid w:val="00DA4CD9"/>
    <w:rsid w:val="00DA4FE0"/>
    <w:rsid w:val="00DA510A"/>
    <w:rsid w:val="00DA51BA"/>
    <w:rsid w:val="00DA5689"/>
    <w:rsid w:val="00DA6758"/>
    <w:rsid w:val="00DA67AD"/>
    <w:rsid w:val="00DA691F"/>
    <w:rsid w:val="00DA75C1"/>
    <w:rsid w:val="00DA7D5B"/>
    <w:rsid w:val="00DA7DEA"/>
    <w:rsid w:val="00DB036B"/>
    <w:rsid w:val="00DB0449"/>
    <w:rsid w:val="00DB0756"/>
    <w:rsid w:val="00DB0A1C"/>
    <w:rsid w:val="00DB10A8"/>
    <w:rsid w:val="00DB13B5"/>
    <w:rsid w:val="00DB1524"/>
    <w:rsid w:val="00DB181C"/>
    <w:rsid w:val="00DB1861"/>
    <w:rsid w:val="00DB31DA"/>
    <w:rsid w:val="00DB3634"/>
    <w:rsid w:val="00DB3724"/>
    <w:rsid w:val="00DB38B5"/>
    <w:rsid w:val="00DB3FD8"/>
    <w:rsid w:val="00DB4231"/>
    <w:rsid w:val="00DB4CE2"/>
    <w:rsid w:val="00DB510D"/>
    <w:rsid w:val="00DB537C"/>
    <w:rsid w:val="00DB54D2"/>
    <w:rsid w:val="00DB55EF"/>
    <w:rsid w:val="00DB64DA"/>
    <w:rsid w:val="00DB68F4"/>
    <w:rsid w:val="00DB6CB6"/>
    <w:rsid w:val="00DB75BD"/>
    <w:rsid w:val="00DB789B"/>
    <w:rsid w:val="00DB79A3"/>
    <w:rsid w:val="00DB7DC9"/>
    <w:rsid w:val="00DC0203"/>
    <w:rsid w:val="00DC1024"/>
    <w:rsid w:val="00DC1237"/>
    <w:rsid w:val="00DC1AC9"/>
    <w:rsid w:val="00DC1C03"/>
    <w:rsid w:val="00DC2415"/>
    <w:rsid w:val="00DC27A1"/>
    <w:rsid w:val="00DC3263"/>
    <w:rsid w:val="00DC34D4"/>
    <w:rsid w:val="00DC3C4E"/>
    <w:rsid w:val="00DC44B1"/>
    <w:rsid w:val="00DC4DE2"/>
    <w:rsid w:val="00DC4E42"/>
    <w:rsid w:val="00DC4E55"/>
    <w:rsid w:val="00DC5EDD"/>
    <w:rsid w:val="00DC669F"/>
    <w:rsid w:val="00DC6F5C"/>
    <w:rsid w:val="00DC7F06"/>
    <w:rsid w:val="00DD09C3"/>
    <w:rsid w:val="00DD0E1F"/>
    <w:rsid w:val="00DD10A4"/>
    <w:rsid w:val="00DD14C0"/>
    <w:rsid w:val="00DD1537"/>
    <w:rsid w:val="00DD1743"/>
    <w:rsid w:val="00DD20F7"/>
    <w:rsid w:val="00DD2462"/>
    <w:rsid w:val="00DD263C"/>
    <w:rsid w:val="00DD2911"/>
    <w:rsid w:val="00DD2B01"/>
    <w:rsid w:val="00DD3291"/>
    <w:rsid w:val="00DD33D3"/>
    <w:rsid w:val="00DD3728"/>
    <w:rsid w:val="00DD390E"/>
    <w:rsid w:val="00DD391C"/>
    <w:rsid w:val="00DD4454"/>
    <w:rsid w:val="00DD44A4"/>
    <w:rsid w:val="00DD451A"/>
    <w:rsid w:val="00DD4CF4"/>
    <w:rsid w:val="00DD533D"/>
    <w:rsid w:val="00DD5515"/>
    <w:rsid w:val="00DD5F22"/>
    <w:rsid w:val="00DD6132"/>
    <w:rsid w:val="00DD77A0"/>
    <w:rsid w:val="00DD7B58"/>
    <w:rsid w:val="00DE1163"/>
    <w:rsid w:val="00DE1409"/>
    <w:rsid w:val="00DE1436"/>
    <w:rsid w:val="00DE175B"/>
    <w:rsid w:val="00DE1A3D"/>
    <w:rsid w:val="00DE1F48"/>
    <w:rsid w:val="00DE26CB"/>
    <w:rsid w:val="00DE2E2B"/>
    <w:rsid w:val="00DE47E9"/>
    <w:rsid w:val="00DE47F5"/>
    <w:rsid w:val="00DE48D8"/>
    <w:rsid w:val="00DE4A96"/>
    <w:rsid w:val="00DE5034"/>
    <w:rsid w:val="00DE6ABC"/>
    <w:rsid w:val="00DE7F9F"/>
    <w:rsid w:val="00DF0809"/>
    <w:rsid w:val="00DF10B2"/>
    <w:rsid w:val="00DF184E"/>
    <w:rsid w:val="00DF2692"/>
    <w:rsid w:val="00DF2E16"/>
    <w:rsid w:val="00DF451F"/>
    <w:rsid w:val="00DF46BD"/>
    <w:rsid w:val="00DF47C4"/>
    <w:rsid w:val="00DF48A7"/>
    <w:rsid w:val="00DF55BF"/>
    <w:rsid w:val="00DF641A"/>
    <w:rsid w:val="00DF6A93"/>
    <w:rsid w:val="00DF7132"/>
    <w:rsid w:val="00DF72A2"/>
    <w:rsid w:val="00DF72CE"/>
    <w:rsid w:val="00DF75F8"/>
    <w:rsid w:val="00DF7905"/>
    <w:rsid w:val="00E001A5"/>
    <w:rsid w:val="00E0199B"/>
    <w:rsid w:val="00E01E58"/>
    <w:rsid w:val="00E01EBA"/>
    <w:rsid w:val="00E021C3"/>
    <w:rsid w:val="00E022FF"/>
    <w:rsid w:val="00E036F8"/>
    <w:rsid w:val="00E03A0F"/>
    <w:rsid w:val="00E03B18"/>
    <w:rsid w:val="00E03EE4"/>
    <w:rsid w:val="00E040E6"/>
    <w:rsid w:val="00E049AE"/>
    <w:rsid w:val="00E04D68"/>
    <w:rsid w:val="00E04D74"/>
    <w:rsid w:val="00E05203"/>
    <w:rsid w:val="00E05455"/>
    <w:rsid w:val="00E056CE"/>
    <w:rsid w:val="00E057DE"/>
    <w:rsid w:val="00E05F21"/>
    <w:rsid w:val="00E05F5D"/>
    <w:rsid w:val="00E0603C"/>
    <w:rsid w:val="00E0683F"/>
    <w:rsid w:val="00E06DEB"/>
    <w:rsid w:val="00E07575"/>
    <w:rsid w:val="00E07AB8"/>
    <w:rsid w:val="00E07C3F"/>
    <w:rsid w:val="00E07D09"/>
    <w:rsid w:val="00E07EC3"/>
    <w:rsid w:val="00E103EB"/>
    <w:rsid w:val="00E104BF"/>
    <w:rsid w:val="00E105B7"/>
    <w:rsid w:val="00E106F4"/>
    <w:rsid w:val="00E113EB"/>
    <w:rsid w:val="00E1182D"/>
    <w:rsid w:val="00E11BD9"/>
    <w:rsid w:val="00E1236E"/>
    <w:rsid w:val="00E12B58"/>
    <w:rsid w:val="00E12E93"/>
    <w:rsid w:val="00E14131"/>
    <w:rsid w:val="00E144D2"/>
    <w:rsid w:val="00E14838"/>
    <w:rsid w:val="00E14EC1"/>
    <w:rsid w:val="00E15B10"/>
    <w:rsid w:val="00E160D8"/>
    <w:rsid w:val="00E16107"/>
    <w:rsid w:val="00E161B2"/>
    <w:rsid w:val="00E167B6"/>
    <w:rsid w:val="00E17679"/>
    <w:rsid w:val="00E17981"/>
    <w:rsid w:val="00E17CB5"/>
    <w:rsid w:val="00E17CBD"/>
    <w:rsid w:val="00E208A5"/>
    <w:rsid w:val="00E208C8"/>
    <w:rsid w:val="00E20E22"/>
    <w:rsid w:val="00E2131D"/>
    <w:rsid w:val="00E2132B"/>
    <w:rsid w:val="00E21383"/>
    <w:rsid w:val="00E21742"/>
    <w:rsid w:val="00E21907"/>
    <w:rsid w:val="00E22AC8"/>
    <w:rsid w:val="00E23337"/>
    <w:rsid w:val="00E23EE9"/>
    <w:rsid w:val="00E2411E"/>
    <w:rsid w:val="00E24B96"/>
    <w:rsid w:val="00E24BFE"/>
    <w:rsid w:val="00E24E73"/>
    <w:rsid w:val="00E25275"/>
    <w:rsid w:val="00E2640D"/>
    <w:rsid w:val="00E266C3"/>
    <w:rsid w:val="00E27617"/>
    <w:rsid w:val="00E30025"/>
    <w:rsid w:val="00E30149"/>
    <w:rsid w:val="00E302F0"/>
    <w:rsid w:val="00E30E86"/>
    <w:rsid w:val="00E30FE4"/>
    <w:rsid w:val="00E311FA"/>
    <w:rsid w:val="00E316A8"/>
    <w:rsid w:val="00E31AF0"/>
    <w:rsid w:val="00E31D80"/>
    <w:rsid w:val="00E3204D"/>
    <w:rsid w:val="00E328D7"/>
    <w:rsid w:val="00E330A9"/>
    <w:rsid w:val="00E33DD0"/>
    <w:rsid w:val="00E344A8"/>
    <w:rsid w:val="00E348F1"/>
    <w:rsid w:val="00E34968"/>
    <w:rsid w:val="00E349F5"/>
    <w:rsid w:val="00E3543F"/>
    <w:rsid w:val="00E3587E"/>
    <w:rsid w:val="00E35E87"/>
    <w:rsid w:val="00E35FA6"/>
    <w:rsid w:val="00E36A82"/>
    <w:rsid w:val="00E37489"/>
    <w:rsid w:val="00E37E27"/>
    <w:rsid w:val="00E41520"/>
    <w:rsid w:val="00E419CC"/>
    <w:rsid w:val="00E41D07"/>
    <w:rsid w:val="00E41ED1"/>
    <w:rsid w:val="00E42328"/>
    <w:rsid w:val="00E429AE"/>
    <w:rsid w:val="00E42A19"/>
    <w:rsid w:val="00E42B81"/>
    <w:rsid w:val="00E433C3"/>
    <w:rsid w:val="00E4384B"/>
    <w:rsid w:val="00E4617A"/>
    <w:rsid w:val="00E466B7"/>
    <w:rsid w:val="00E46C83"/>
    <w:rsid w:val="00E46F20"/>
    <w:rsid w:val="00E471F8"/>
    <w:rsid w:val="00E475F8"/>
    <w:rsid w:val="00E47759"/>
    <w:rsid w:val="00E4778A"/>
    <w:rsid w:val="00E47CA1"/>
    <w:rsid w:val="00E502FC"/>
    <w:rsid w:val="00E50EED"/>
    <w:rsid w:val="00E50F82"/>
    <w:rsid w:val="00E51084"/>
    <w:rsid w:val="00E515D9"/>
    <w:rsid w:val="00E5182C"/>
    <w:rsid w:val="00E5183D"/>
    <w:rsid w:val="00E51D80"/>
    <w:rsid w:val="00E5264F"/>
    <w:rsid w:val="00E53334"/>
    <w:rsid w:val="00E53D51"/>
    <w:rsid w:val="00E54B78"/>
    <w:rsid w:val="00E54FC4"/>
    <w:rsid w:val="00E555A7"/>
    <w:rsid w:val="00E559D7"/>
    <w:rsid w:val="00E562DC"/>
    <w:rsid w:val="00E56554"/>
    <w:rsid w:val="00E567C4"/>
    <w:rsid w:val="00E56800"/>
    <w:rsid w:val="00E5723D"/>
    <w:rsid w:val="00E6000A"/>
    <w:rsid w:val="00E61466"/>
    <w:rsid w:val="00E6153E"/>
    <w:rsid w:val="00E6172E"/>
    <w:rsid w:val="00E61C91"/>
    <w:rsid w:val="00E62136"/>
    <w:rsid w:val="00E62973"/>
    <w:rsid w:val="00E62DEC"/>
    <w:rsid w:val="00E634D2"/>
    <w:rsid w:val="00E63589"/>
    <w:rsid w:val="00E638F6"/>
    <w:rsid w:val="00E639C3"/>
    <w:rsid w:val="00E63E03"/>
    <w:rsid w:val="00E6420E"/>
    <w:rsid w:val="00E64379"/>
    <w:rsid w:val="00E64712"/>
    <w:rsid w:val="00E65A6F"/>
    <w:rsid w:val="00E66804"/>
    <w:rsid w:val="00E66B32"/>
    <w:rsid w:val="00E66F44"/>
    <w:rsid w:val="00E67E9D"/>
    <w:rsid w:val="00E70100"/>
    <w:rsid w:val="00E708C1"/>
    <w:rsid w:val="00E71026"/>
    <w:rsid w:val="00E713EB"/>
    <w:rsid w:val="00E714CF"/>
    <w:rsid w:val="00E72507"/>
    <w:rsid w:val="00E72C42"/>
    <w:rsid w:val="00E739F1"/>
    <w:rsid w:val="00E73BA2"/>
    <w:rsid w:val="00E7407F"/>
    <w:rsid w:val="00E740B0"/>
    <w:rsid w:val="00E7413F"/>
    <w:rsid w:val="00E74272"/>
    <w:rsid w:val="00E74917"/>
    <w:rsid w:val="00E74C43"/>
    <w:rsid w:val="00E75A71"/>
    <w:rsid w:val="00E76FDA"/>
    <w:rsid w:val="00E773C9"/>
    <w:rsid w:val="00E77490"/>
    <w:rsid w:val="00E77A27"/>
    <w:rsid w:val="00E77A2A"/>
    <w:rsid w:val="00E77DF7"/>
    <w:rsid w:val="00E80F66"/>
    <w:rsid w:val="00E8230D"/>
    <w:rsid w:val="00E82886"/>
    <w:rsid w:val="00E831B5"/>
    <w:rsid w:val="00E8330E"/>
    <w:rsid w:val="00E84A55"/>
    <w:rsid w:val="00E85173"/>
    <w:rsid w:val="00E85663"/>
    <w:rsid w:val="00E85900"/>
    <w:rsid w:val="00E85EC9"/>
    <w:rsid w:val="00E86B80"/>
    <w:rsid w:val="00E86D0B"/>
    <w:rsid w:val="00E86D94"/>
    <w:rsid w:val="00E87280"/>
    <w:rsid w:val="00E8734F"/>
    <w:rsid w:val="00E8739B"/>
    <w:rsid w:val="00E87531"/>
    <w:rsid w:val="00E87621"/>
    <w:rsid w:val="00E876AF"/>
    <w:rsid w:val="00E877DC"/>
    <w:rsid w:val="00E8795D"/>
    <w:rsid w:val="00E902CC"/>
    <w:rsid w:val="00E91275"/>
    <w:rsid w:val="00E91F7D"/>
    <w:rsid w:val="00E9267C"/>
    <w:rsid w:val="00E92BAD"/>
    <w:rsid w:val="00E92CCA"/>
    <w:rsid w:val="00E93C03"/>
    <w:rsid w:val="00E9401B"/>
    <w:rsid w:val="00E94AA6"/>
    <w:rsid w:val="00E94E50"/>
    <w:rsid w:val="00E95D02"/>
    <w:rsid w:val="00E961A6"/>
    <w:rsid w:val="00E96580"/>
    <w:rsid w:val="00E96954"/>
    <w:rsid w:val="00E9705D"/>
    <w:rsid w:val="00E97AA0"/>
    <w:rsid w:val="00EA01BD"/>
    <w:rsid w:val="00EA0857"/>
    <w:rsid w:val="00EA10F9"/>
    <w:rsid w:val="00EA17A5"/>
    <w:rsid w:val="00EA183C"/>
    <w:rsid w:val="00EA187C"/>
    <w:rsid w:val="00EA1A92"/>
    <w:rsid w:val="00EA219D"/>
    <w:rsid w:val="00EA29DB"/>
    <w:rsid w:val="00EA2CCC"/>
    <w:rsid w:val="00EA36E5"/>
    <w:rsid w:val="00EA41F0"/>
    <w:rsid w:val="00EA463F"/>
    <w:rsid w:val="00EA509D"/>
    <w:rsid w:val="00EA50D5"/>
    <w:rsid w:val="00EA5140"/>
    <w:rsid w:val="00EA5D1D"/>
    <w:rsid w:val="00EA5D9A"/>
    <w:rsid w:val="00EA6367"/>
    <w:rsid w:val="00EA640F"/>
    <w:rsid w:val="00EA73AE"/>
    <w:rsid w:val="00EA73B0"/>
    <w:rsid w:val="00EA77C5"/>
    <w:rsid w:val="00EA77E0"/>
    <w:rsid w:val="00EA783A"/>
    <w:rsid w:val="00EB0175"/>
    <w:rsid w:val="00EB07DE"/>
    <w:rsid w:val="00EB07F0"/>
    <w:rsid w:val="00EB0B2C"/>
    <w:rsid w:val="00EB1BE2"/>
    <w:rsid w:val="00EB225A"/>
    <w:rsid w:val="00EB3553"/>
    <w:rsid w:val="00EB431A"/>
    <w:rsid w:val="00EB50D9"/>
    <w:rsid w:val="00EB566C"/>
    <w:rsid w:val="00EB5869"/>
    <w:rsid w:val="00EB5A57"/>
    <w:rsid w:val="00EB5D83"/>
    <w:rsid w:val="00EB61E3"/>
    <w:rsid w:val="00EB64A4"/>
    <w:rsid w:val="00EB6666"/>
    <w:rsid w:val="00EB6BB9"/>
    <w:rsid w:val="00EB7803"/>
    <w:rsid w:val="00EB7D2D"/>
    <w:rsid w:val="00EC0181"/>
    <w:rsid w:val="00EC13A7"/>
    <w:rsid w:val="00EC1CB3"/>
    <w:rsid w:val="00EC1D55"/>
    <w:rsid w:val="00EC1ED8"/>
    <w:rsid w:val="00EC214F"/>
    <w:rsid w:val="00EC2AB4"/>
    <w:rsid w:val="00EC35BC"/>
    <w:rsid w:val="00EC3CA7"/>
    <w:rsid w:val="00EC424F"/>
    <w:rsid w:val="00EC468A"/>
    <w:rsid w:val="00EC5462"/>
    <w:rsid w:val="00EC5586"/>
    <w:rsid w:val="00EC5880"/>
    <w:rsid w:val="00EC5959"/>
    <w:rsid w:val="00EC5CD4"/>
    <w:rsid w:val="00EC5D21"/>
    <w:rsid w:val="00EC70EE"/>
    <w:rsid w:val="00EC7869"/>
    <w:rsid w:val="00EC7C4E"/>
    <w:rsid w:val="00EC7CD7"/>
    <w:rsid w:val="00ED05A6"/>
    <w:rsid w:val="00ED11CE"/>
    <w:rsid w:val="00ED1685"/>
    <w:rsid w:val="00ED215C"/>
    <w:rsid w:val="00ED315C"/>
    <w:rsid w:val="00ED3937"/>
    <w:rsid w:val="00ED3EB9"/>
    <w:rsid w:val="00ED4241"/>
    <w:rsid w:val="00ED4F0A"/>
    <w:rsid w:val="00ED53C4"/>
    <w:rsid w:val="00ED55B4"/>
    <w:rsid w:val="00ED585F"/>
    <w:rsid w:val="00ED5A5C"/>
    <w:rsid w:val="00ED5FBA"/>
    <w:rsid w:val="00ED6742"/>
    <w:rsid w:val="00ED69E4"/>
    <w:rsid w:val="00ED6BA8"/>
    <w:rsid w:val="00ED71A5"/>
    <w:rsid w:val="00ED73FE"/>
    <w:rsid w:val="00ED7865"/>
    <w:rsid w:val="00ED789C"/>
    <w:rsid w:val="00ED7B1D"/>
    <w:rsid w:val="00ED7E3B"/>
    <w:rsid w:val="00EE0120"/>
    <w:rsid w:val="00EE02A6"/>
    <w:rsid w:val="00EE06CE"/>
    <w:rsid w:val="00EE0D1A"/>
    <w:rsid w:val="00EE143F"/>
    <w:rsid w:val="00EE184C"/>
    <w:rsid w:val="00EE1B54"/>
    <w:rsid w:val="00EE1D23"/>
    <w:rsid w:val="00EE3781"/>
    <w:rsid w:val="00EE37B1"/>
    <w:rsid w:val="00EE58C4"/>
    <w:rsid w:val="00EE5980"/>
    <w:rsid w:val="00EE5A67"/>
    <w:rsid w:val="00EE6019"/>
    <w:rsid w:val="00EE618F"/>
    <w:rsid w:val="00EE6C95"/>
    <w:rsid w:val="00EE6EF8"/>
    <w:rsid w:val="00EF006F"/>
    <w:rsid w:val="00EF0262"/>
    <w:rsid w:val="00EF02C4"/>
    <w:rsid w:val="00EF0B48"/>
    <w:rsid w:val="00EF0CBD"/>
    <w:rsid w:val="00EF1AAA"/>
    <w:rsid w:val="00EF1B65"/>
    <w:rsid w:val="00EF1FEF"/>
    <w:rsid w:val="00EF24DA"/>
    <w:rsid w:val="00EF2B04"/>
    <w:rsid w:val="00EF2CE7"/>
    <w:rsid w:val="00EF2DC2"/>
    <w:rsid w:val="00EF311B"/>
    <w:rsid w:val="00EF33AC"/>
    <w:rsid w:val="00EF5009"/>
    <w:rsid w:val="00EF5177"/>
    <w:rsid w:val="00EF6523"/>
    <w:rsid w:val="00EF6C4C"/>
    <w:rsid w:val="00EF7C9D"/>
    <w:rsid w:val="00EF7EA9"/>
    <w:rsid w:val="00EF7FCF"/>
    <w:rsid w:val="00F00C8C"/>
    <w:rsid w:val="00F00D1D"/>
    <w:rsid w:val="00F01135"/>
    <w:rsid w:val="00F0145E"/>
    <w:rsid w:val="00F0148E"/>
    <w:rsid w:val="00F0169A"/>
    <w:rsid w:val="00F01A50"/>
    <w:rsid w:val="00F02298"/>
    <w:rsid w:val="00F02AF1"/>
    <w:rsid w:val="00F0311D"/>
    <w:rsid w:val="00F03FFA"/>
    <w:rsid w:val="00F04377"/>
    <w:rsid w:val="00F04D2E"/>
    <w:rsid w:val="00F04DFC"/>
    <w:rsid w:val="00F05046"/>
    <w:rsid w:val="00F05130"/>
    <w:rsid w:val="00F058DE"/>
    <w:rsid w:val="00F05912"/>
    <w:rsid w:val="00F05C23"/>
    <w:rsid w:val="00F0611E"/>
    <w:rsid w:val="00F06300"/>
    <w:rsid w:val="00F06612"/>
    <w:rsid w:val="00F069D1"/>
    <w:rsid w:val="00F07516"/>
    <w:rsid w:val="00F07676"/>
    <w:rsid w:val="00F1061D"/>
    <w:rsid w:val="00F117F3"/>
    <w:rsid w:val="00F124C7"/>
    <w:rsid w:val="00F125A5"/>
    <w:rsid w:val="00F12A14"/>
    <w:rsid w:val="00F13B4D"/>
    <w:rsid w:val="00F13C7C"/>
    <w:rsid w:val="00F141B4"/>
    <w:rsid w:val="00F14758"/>
    <w:rsid w:val="00F14B1D"/>
    <w:rsid w:val="00F14C51"/>
    <w:rsid w:val="00F15299"/>
    <w:rsid w:val="00F167C8"/>
    <w:rsid w:val="00F16B30"/>
    <w:rsid w:val="00F16FC4"/>
    <w:rsid w:val="00F172BD"/>
    <w:rsid w:val="00F1757F"/>
    <w:rsid w:val="00F1764E"/>
    <w:rsid w:val="00F179DA"/>
    <w:rsid w:val="00F17B17"/>
    <w:rsid w:val="00F17D13"/>
    <w:rsid w:val="00F17F56"/>
    <w:rsid w:val="00F20AF0"/>
    <w:rsid w:val="00F21799"/>
    <w:rsid w:val="00F221D5"/>
    <w:rsid w:val="00F2393B"/>
    <w:rsid w:val="00F23B92"/>
    <w:rsid w:val="00F23DA3"/>
    <w:rsid w:val="00F23F3A"/>
    <w:rsid w:val="00F23FAB"/>
    <w:rsid w:val="00F24CB2"/>
    <w:rsid w:val="00F25068"/>
    <w:rsid w:val="00F25930"/>
    <w:rsid w:val="00F25A33"/>
    <w:rsid w:val="00F25EF6"/>
    <w:rsid w:val="00F25F8B"/>
    <w:rsid w:val="00F26411"/>
    <w:rsid w:val="00F267BE"/>
    <w:rsid w:val="00F26B62"/>
    <w:rsid w:val="00F27391"/>
    <w:rsid w:val="00F27D4F"/>
    <w:rsid w:val="00F308AE"/>
    <w:rsid w:val="00F30CF7"/>
    <w:rsid w:val="00F31613"/>
    <w:rsid w:val="00F317C3"/>
    <w:rsid w:val="00F31CAC"/>
    <w:rsid w:val="00F31FEA"/>
    <w:rsid w:val="00F325CD"/>
    <w:rsid w:val="00F3371E"/>
    <w:rsid w:val="00F33B43"/>
    <w:rsid w:val="00F33DFC"/>
    <w:rsid w:val="00F34B20"/>
    <w:rsid w:val="00F3504E"/>
    <w:rsid w:val="00F35057"/>
    <w:rsid w:val="00F35176"/>
    <w:rsid w:val="00F353E6"/>
    <w:rsid w:val="00F36387"/>
    <w:rsid w:val="00F36591"/>
    <w:rsid w:val="00F3665F"/>
    <w:rsid w:val="00F36720"/>
    <w:rsid w:val="00F3697F"/>
    <w:rsid w:val="00F36F07"/>
    <w:rsid w:val="00F36F71"/>
    <w:rsid w:val="00F37081"/>
    <w:rsid w:val="00F3748B"/>
    <w:rsid w:val="00F401A8"/>
    <w:rsid w:val="00F40695"/>
    <w:rsid w:val="00F4111D"/>
    <w:rsid w:val="00F411E9"/>
    <w:rsid w:val="00F4188D"/>
    <w:rsid w:val="00F42523"/>
    <w:rsid w:val="00F42C09"/>
    <w:rsid w:val="00F42D1B"/>
    <w:rsid w:val="00F42FAA"/>
    <w:rsid w:val="00F431E1"/>
    <w:rsid w:val="00F432CF"/>
    <w:rsid w:val="00F43C9B"/>
    <w:rsid w:val="00F4407E"/>
    <w:rsid w:val="00F442C9"/>
    <w:rsid w:val="00F44C96"/>
    <w:rsid w:val="00F454A6"/>
    <w:rsid w:val="00F45A18"/>
    <w:rsid w:val="00F45CAE"/>
    <w:rsid w:val="00F45CB0"/>
    <w:rsid w:val="00F45E03"/>
    <w:rsid w:val="00F462CE"/>
    <w:rsid w:val="00F463E6"/>
    <w:rsid w:val="00F46637"/>
    <w:rsid w:val="00F46685"/>
    <w:rsid w:val="00F46A44"/>
    <w:rsid w:val="00F470B7"/>
    <w:rsid w:val="00F47184"/>
    <w:rsid w:val="00F4764C"/>
    <w:rsid w:val="00F50196"/>
    <w:rsid w:val="00F50AE0"/>
    <w:rsid w:val="00F50C9F"/>
    <w:rsid w:val="00F5136F"/>
    <w:rsid w:val="00F528BB"/>
    <w:rsid w:val="00F53190"/>
    <w:rsid w:val="00F53490"/>
    <w:rsid w:val="00F5354E"/>
    <w:rsid w:val="00F53798"/>
    <w:rsid w:val="00F538B2"/>
    <w:rsid w:val="00F54785"/>
    <w:rsid w:val="00F556A9"/>
    <w:rsid w:val="00F5594E"/>
    <w:rsid w:val="00F55B96"/>
    <w:rsid w:val="00F55C9D"/>
    <w:rsid w:val="00F55CE2"/>
    <w:rsid w:val="00F563B8"/>
    <w:rsid w:val="00F5661C"/>
    <w:rsid w:val="00F56832"/>
    <w:rsid w:val="00F56A7B"/>
    <w:rsid w:val="00F5700E"/>
    <w:rsid w:val="00F57146"/>
    <w:rsid w:val="00F573ED"/>
    <w:rsid w:val="00F574E1"/>
    <w:rsid w:val="00F6008D"/>
    <w:rsid w:val="00F602BB"/>
    <w:rsid w:val="00F60AC5"/>
    <w:rsid w:val="00F61174"/>
    <w:rsid w:val="00F61271"/>
    <w:rsid w:val="00F61A4B"/>
    <w:rsid w:val="00F61BDD"/>
    <w:rsid w:val="00F621DD"/>
    <w:rsid w:val="00F62765"/>
    <w:rsid w:val="00F62C0B"/>
    <w:rsid w:val="00F62D27"/>
    <w:rsid w:val="00F631A2"/>
    <w:rsid w:val="00F632DE"/>
    <w:rsid w:val="00F649EC"/>
    <w:rsid w:val="00F65242"/>
    <w:rsid w:val="00F664E7"/>
    <w:rsid w:val="00F67342"/>
    <w:rsid w:val="00F67694"/>
    <w:rsid w:val="00F67F5F"/>
    <w:rsid w:val="00F7139B"/>
    <w:rsid w:val="00F71BF4"/>
    <w:rsid w:val="00F71FF4"/>
    <w:rsid w:val="00F72020"/>
    <w:rsid w:val="00F72091"/>
    <w:rsid w:val="00F720A7"/>
    <w:rsid w:val="00F720CF"/>
    <w:rsid w:val="00F729B8"/>
    <w:rsid w:val="00F7373C"/>
    <w:rsid w:val="00F73F3B"/>
    <w:rsid w:val="00F748C4"/>
    <w:rsid w:val="00F74DB1"/>
    <w:rsid w:val="00F75552"/>
    <w:rsid w:val="00F75BE3"/>
    <w:rsid w:val="00F7612E"/>
    <w:rsid w:val="00F76377"/>
    <w:rsid w:val="00F76AF4"/>
    <w:rsid w:val="00F76CE4"/>
    <w:rsid w:val="00F76EE5"/>
    <w:rsid w:val="00F77B5A"/>
    <w:rsid w:val="00F77DF8"/>
    <w:rsid w:val="00F77F54"/>
    <w:rsid w:val="00F801DF"/>
    <w:rsid w:val="00F805EC"/>
    <w:rsid w:val="00F80687"/>
    <w:rsid w:val="00F80833"/>
    <w:rsid w:val="00F80A11"/>
    <w:rsid w:val="00F82261"/>
    <w:rsid w:val="00F833E3"/>
    <w:rsid w:val="00F83CF5"/>
    <w:rsid w:val="00F84529"/>
    <w:rsid w:val="00F84EDB"/>
    <w:rsid w:val="00F86493"/>
    <w:rsid w:val="00F87575"/>
    <w:rsid w:val="00F90AEE"/>
    <w:rsid w:val="00F90C36"/>
    <w:rsid w:val="00F9102C"/>
    <w:rsid w:val="00F912BE"/>
    <w:rsid w:val="00F913D3"/>
    <w:rsid w:val="00F916BC"/>
    <w:rsid w:val="00F919EB"/>
    <w:rsid w:val="00F91FEC"/>
    <w:rsid w:val="00F9277C"/>
    <w:rsid w:val="00F92D8E"/>
    <w:rsid w:val="00F934B0"/>
    <w:rsid w:val="00F9398C"/>
    <w:rsid w:val="00F93DC4"/>
    <w:rsid w:val="00F93EE7"/>
    <w:rsid w:val="00F950A9"/>
    <w:rsid w:val="00F950B4"/>
    <w:rsid w:val="00F950D4"/>
    <w:rsid w:val="00F95465"/>
    <w:rsid w:val="00F97101"/>
    <w:rsid w:val="00F9777A"/>
    <w:rsid w:val="00F97B59"/>
    <w:rsid w:val="00F97D51"/>
    <w:rsid w:val="00FA024E"/>
    <w:rsid w:val="00FA043C"/>
    <w:rsid w:val="00FA0845"/>
    <w:rsid w:val="00FA0C58"/>
    <w:rsid w:val="00FA0CA7"/>
    <w:rsid w:val="00FA11EB"/>
    <w:rsid w:val="00FA150B"/>
    <w:rsid w:val="00FA1810"/>
    <w:rsid w:val="00FA1D32"/>
    <w:rsid w:val="00FA29BB"/>
    <w:rsid w:val="00FA33A5"/>
    <w:rsid w:val="00FA3530"/>
    <w:rsid w:val="00FA376D"/>
    <w:rsid w:val="00FA497B"/>
    <w:rsid w:val="00FA4B2F"/>
    <w:rsid w:val="00FA5458"/>
    <w:rsid w:val="00FA57D3"/>
    <w:rsid w:val="00FA5A80"/>
    <w:rsid w:val="00FA6370"/>
    <w:rsid w:val="00FA684F"/>
    <w:rsid w:val="00FA750A"/>
    <w:rsid w:val="00FB0627"/>
    <w:rsid w:val="00FB0B14"/>
    <w:rsid w:val="00FB0ED3"/>
    <w:rsid w:val="00FB0F56"/>
    <w:rsid w:val="00FB1307"/>
    <w:rsid w:val="00FB191F"/>
    <w:rsid w:val="00FB192F"/>
    <w:rsid w:val="00FB1A02"/>
    <w:rsid w:val="00FB3988"/>
    <w:rsid w:val="00FB3A1D"/>
    <w:rsid w:val="00FB3FF5"/>
    <w:rsid w:val="00FB43FF"/>
    <w:rsid w:val="00FB4927"/>
    <w:rsid w:val="00FB4B43"/>
    <w:rsid w:val="00FB4CF9"/>
    <w:rsid w:val="00FB4E45"/>
    <w:rsid w:val="00FB5587"/>
    <w:rsid w:val="00FB5589"/>
    <w:rsid w:val="00FB5869"/>
    <w:rsid w:val="00FB5B0D"/>
    <w:rsid w:val="00FB5EB5"/>
    <w:rsid w:val="00FB5EFF"/>
    <w:rsid w:val="00FB5F6B"/>
    <w:rsid w:val="00FB5F83"/>
    <w:rsid w:val="00FB636F"/>
    <w:rsid w:val="00FB6599"/>
    <w:rsid w:val="00FB65FA"/>
    <w:rsid w:val="00FB6A7E"/>
    <w:rsid w:val="00FB7760"/>
    <w:rsid w:val="00FB7A3C"/>
    <w:rsid w:val="00FC00D3"/>
    <w:rsid w:val="00FC080E"/>
    <w:rsid w:val="00FC0B27"/>
    <w:rsid w:val="00FC0CE8"/>
    <w:rsid w:val="00FC0F0B"/>
    <w:rsid w:val="00FC0F91"/>
    <w:rsid w:val="00FC11A1"/>
    <w:rsid w:val="00FC1818"/>
    <w:rsid w:val="00FC186D"/>
    <w:rsid w:val="00FC1FB5"/>
    <w:rsid w:val="00FC2D40"/>
    <w:rsid w:val="00FC2F8A"/>
    <w:rsid w:val="00FC3622"/>
    <w:rsid w:val="00FC5282"/>
    <w:rsid w:val="00FC5761"/>
    <w:rsid w:val="00FC5C07"/>
    <w:rsid w:val="00FC5DAF"/>
    <w:rsid w:val="00FC64D2"/>
    <w:rsid w:val="00FC684D"/>
    <w:rsid w:val="00FC7241"/>
    <w:rsid w:val="00FD060E"/>
    <w:rsid w:val="00FD0A51"/>
    <w:rsid w:val="00FD0C05"/>
    <w:rsid w:val="00FD0E66"/>
    <w:rsid w:val="00FD0F71"/>
    <w:rsid w:val="00FD1332"/>
    <w:rsid w:val="00FD1F10"/>
    <w:rsid w:val="00FD28D9"/>
    <w:rsid w:val="00FD2D45"/>
    <w:rsid w:val="00FD2E2F"/>
    <w:rsid w:val="00FD4488"/>
    <w:rsid w:val="00FD5E25"/>
    <w:rsid w:val="00FE05AE"/>
    <w:rsid w:val="00FE0652"/>
    <w:rsid w:val="00FE1187"/>
    <w:rsid w:val="00FE151C"/>
    <w:rsid w:val="00FE235D"/>
    <w:rsid w:val="00FE24C4"/>
    <w:rsid w:val="00FE2E69"/>
    <w:rsid w:val="00FE3ED0"/>
    <w:rsid w:val="00FE4105"/>
    <w:rsid w:val="00FE4C52"/>
    <w:rsid w:val="00FE61DF"/>
    <w:rsid w:val="00FE6C46"/>
    <w:rsid w:val="00FE7276"/>
    <w:rsid w:val="00FE787C"/>
    <w:rsid w:val="00FE7AC0"/>
    <w:rsid w:val="00FE7E3D"/>
    <w:rsid w:val="00FF0328"/>
    <w:rsid w:val="00FF07CF"/>
    <w:rsid w:val="00FF0F16"/>
    <w:rsid w:val="00FF0FF7"/>
    <w:rsid w:val="00FF1203"/>
    <w:rsid w:val="00FF2449"/>
    <w:rsid w:val="00FF2AFD"/>
    <w:rsid w:val="00FF3182"/>
    <w:rsid w:val="00FF457B"/>
    <w:rsid w:val="00FF498B"/>
    <w:rsid w:val="00FF4C27"/>
    <w:rsid w:val="00FF6040"/>
    <w:rsid w:val="00FF61CD"/>
    <w:rsid w:val="00FF63B5"/>
    <w:rsid w:val="00FF661F"/>
    <w:rsid w:val="00FF6D74"/>
    <w:rsid w:val="00FF6E8F"/>
    <w:rsid w:val="00FF7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3EBB28"/>
  <w15:docId w15:val="{603E8998-B5BB-4FB2-9CA4-D587BA378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D55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39775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BC73F9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BC73F9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en-US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833570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eastAsia="en-US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26266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26266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26266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262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26266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iPriority w:val="99"/>
    <w:rsid w:val="00397758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97758"/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customStyle="1" w:styleId="CitaviBibliographyEntry">
    <w:name w:val="Citavi Bibliography Entry"/>
    <w:basedOn w:val="Standard"/>
    <w:link w:val="CitaviBibliographyEntryZchn"/>
    <w:rsid w:val="00397758"/>
    <w:pPr>
      <w:tabs>
        <w:tab w:val="left" w:pos="283"/>
      </w:tabs>
      <w:spacing w:line="276" w:lineRule="auto"/>
      <w:ind w:left="283" w:hanging="283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itaviBibliographyEntryZchn">
    <w:name w:val="Citavi Bibliography Entry Zchn"/>
    <w:basedOn w:val="Absatz-Standardschriftart"/>
    <w:link w:val="CitaviBibliographyEntry"/>
    <w:rsid w:val="00397758"/>
  </w:style>
  <w:style w:type="paragraph" w:customStyle="1" w:styleId="CitaviBibliographyHeading">
    <w:name w:val="Citavi Bibliography Heading"/>
    <w:basedOn w:val="berschrift1"/>
    <w:link w:val="CitaviBibliographyHeadingZchn"/>
    <w:rsid w:val="00397758"/>
  </w:style>
  <w:style w:type="character" w:customStyle="1" w:styleId="CitaviBibliographyHeadingZchn">
    <w:name w:val="Citavi Bibliography Heading Zchn"/>
    <w:basedOn w:val="Absatz-Standardschriftart"/>
    <w:link w:val="CitaviBibliographyHeading"/>
    <w:rsid w:val="0039775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39775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uiPriority w:val="99"/>
    <w:rsid w:val="005A498A"/>
    <w:rPr>
      <w:color w:val="0000FF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71E5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371E57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371E5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71E5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71E57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71E57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71E57"/>
    <w:rPr>
      <w:rFonts w:ascii="Tahoma" w:hAnsi="Tahoma" w:cs="Tahoma"/>
      <w:sz w:val="16"/>
      <w:szCs w:val="16"/>
    </w:rPr>
  </w:style>
  <w:style w:type="character" w:styleId="Zeilennummer">
    <w:name w:val="line number"/>
    <w:basedOn w:val="Absatz-Standardschriftart"/>
    <w:uiPriority w:val="99"/>
    <w:semiHidden/>
    <w:unhideWhenUsed/>
    <w:rsid w:val="00C16DC0"/>
  </w:style>
  <w:style w:type="paragraph" w:styleId="Kopfzeile">
    <w:name w:val="header"/>
    <w:basedOn w:val="Standard"/>
    <w:link w:val="KopfzeileZchn"/>
    <w:uiPriority w:val="99"/>
    <w:unhideWhenUsed/>
    <w:rsid w:val="00DA568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DA5689"/>
  </w:style>
  <w:style w:type="table" w:styleId="Tabellenraster">
    <w:name w:val="Table Grid"/>
    <w:basedOn w:val="NormaleTabelle"/>
    <w:uiPriority w:val="59"/>
    <w:rsid w:val="006369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369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pple-converted-space">
    <w:name w:val="apple-converted-space"/>
    <w:basedOn w:val="Absatz-Standardschriftart"/>
    <w:rsid w:val="00E876AF"/>
  </w:style>
  <w:style w:type="character" w:styleId="Hervorhebung">
    <w:name w:val="Emphasis"/>
    <w:basedOn w:val="Absatz-Standardschriftart"/>
    <w:uiPriority w:val="20"/>
    <w:qFormat/>
    <w:rsid w:val="00E876AF"/>
    <w:rPr>
      <w:i/>
      <w:iCs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C73F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BC73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st1">
    <w:name w:val="st1"/>
    <w:basedOn w:val="Absatz-Standardschriftart"/>
    <w:rsid w:val="00922090"/>
  </w:style>
  <w:style w:type="paragraph" w:styleId="StandardWeb">
    <w:name w:val="Normal (Web)"/>
    <w:basedOn w:val="Standard"/>
    <w:uiPriority w:val="99"/>
    <w:semiHidden/>
    <w:unhideWhenUsed/>
    <w:rsid w:val="003328E0"/>
    <w:pPr>
      <w:spacing w:after="195" w:line="270" w:lineRule="atLeast"/>
    </w:pPr>
    <w:rPr>
      <w:rFonts w:ascii="inherit" w:hAnsi="inherit"/>
      <w:sz w:val="20"/>
      <w:szCs w:val="20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83357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Default">
    <w:name w:val="Default"/>
    <w:rsid w:val="00F971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KeinLeerraum">
    <w:name w:val="No Spacing"/>
    <w:uiPriority w:val="1"/>
    <w:qFormat/>
    <w:rsid w:val="00362373"/>
    <w:pPr>
      <w:spacing w:after="0" w:line="240" w:lineRule="auto"/>
    </w:pPr>
  </w:style>
  <w:style w:type="paragraph" w:customStyle="1" w:styleId="para">
    <w:name w:val="para"/>
    <w:basedOn w:val="Standard"/>
    <w:rsid w:val="00527D4A"/>
    <w:pPr>
      <w:spacing w:before="100" w:beforeAutospacing="1" w:after="100" w:afterAutospacing="1"/>
    </w:p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262666"/>
    <w:pPr>
      <w:spacing w:before="240"/>
      <w:outlineLvl w:val="9"/>
    </w:pPr>
    <w:rPr>
      <w:b w:val="0"/>
      <w:bCs w:val="0"/>
      <w:sz w:val="32"/>
      <w:szCs w:val="32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262666"/>
  </w:style>
  <w:style w:type="character" w:styleId="Buchtitel">
    <w:name w:val="Book Title"/>
    <w:basedOn w:val="Absatz-Standardschriftart"/>
    <w:uiPriority w:val="33"/>
    <w:qFormat/>
    <w:rsid w:val="00262666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262666"/>
    <w:rPr>
      <w:b/>
      <w:bCs/>
      <w:smallCaps/>
      <w:color w:val="4F81BD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262666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262666"/>
    <w:rPr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sid w:val="00262666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262666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 w:line="276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F81BD" w:themeColor="accent1"/>
      <w:sz w:val="22"/>
      <w:szCs w:val="22"/>
      <w:lang w:eastAsia="en-US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262666"/>
    <w:rPr>
      <w:i/>
      <w:iCs/>
      <w:color w:val="4F81BD" w:themeColor="accent1"/>
    </w:rPr>
  </w:style>
  <w:style w:type="paragraph" w:styleId="Zitat">
    <w:name w:val="Quote"/>
    <w:basedOn w:val="Standard"/>
    <w:next w:val="Standard"/>
    <w:link w:val="ZitatZchn"/>
    <w:uiPriority w:val="29"/>
    <w:qFormat/>
    <w:rsid w:val="00262666"/>
    <w:pPr>
      <w:spacing w:before="200" w:after="160" w:line="276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:lang w:eastAsia="en-US"/>
    </w:rPr>
  </w:style>
  <w:style w:type="character" w:customStyle="1" w:styleId="ZitatZchn">
    <w:name w:val="Zitat Zchn"/>
    <w:basedOn w:val="Absatz-Standardschriftart"/>
    <w:link w:val="Zitat"/>
    <w:uiPriority w:val="29"/>
    <w:rsid w:val="00262666"/>
    <w:rPr>
      <w:i/>
      <w:iCs/>
      <w:color w:val="404040" w:themeColor="text1" w:themeTint="BF"/>
    </w:rPr>
  </w:style>
  <w:style w:type="table" w:styleId="MittlereListe1-Akzent1">
    <w:name w:val="Medium List 1 Accent 1"/>
    <w:basedOn w:val="NormaleTabelle"/>
    <w:uiPriority w:val="65"/>
    <w:semiHidden/>
    <w:unhideWhenUsed/>
    <w:rsid w:val="0026266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26266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26266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26266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26266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26266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26266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26266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26266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26266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26266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2626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26266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26266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26266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26266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26266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26266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26266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2626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TMLVariable">
    <w:name w:val="HTML Variable"/>
    <w:basedOn w:val="Absatz-Standardschriftart"/>
    <w:uiPriority w:val="99"/>
    <w:semiHidden/>
    <w:unhideWhenUsed/>
    <w:rsid w:val="00262666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262666"/>
    <w:rPr>
      <w:rFonts w:ascii="Consolas" w:hAnsi="Consolas" w:cs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262666"/>
    <w:rPr>
      <w:rFonts w:ascii="Consolas" w:hAnsi="Consolas" w:cs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262666"/>
    <w:rPr>
      <w:rFonts w:ascii="Consolas" w:hAnsi="Consolas" w:cs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262666"/>
    <w:rPr>
      <w:rFonts w:ascii="Consolas" w:hAnsi="Consolas" w:cs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262666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262666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262666"/>
    <w:rPr>
      <w:rFonts w:ascii="Consolas" w:hAnsi="Consolas" w:cs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262666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262666"/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262666"/>
    <w:rPr>
      <w:i/>
      <w:iCs/>
    </w:rPr>
  </w:style>
  <w:style w:type="character" w:styleId="HTMLAkronym">
    <w:name w:val="HTML Acronym"/>
    <w:basedOn w:val="Absatz-Standardschriftart"/>
    <w:uiPriority w:val="99"/>
    <w:semiHidden/>
    <w:unhideWhenUsed/>
    <w:rsid w:val="00262666"/>
  </w:style>
  <w:style w:type="paragraph" w:styleId="NurText">
    <w:name w:val="Plain Text"/>
    <w:basedOn w:val="Standard"/>
    <w:link w:val="NurTextZchn"/>
    <w:uiPriority w:val="99"/>
    <w:semiHidden/>
    <w:unhideWhenUsed/>
    <w:rsid w:val="00262666"/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262666"/>
    <w:rPr>
      <w:rFonts w:ascii="Consolas" w:hAnsi="Consolas" w:cs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262666"/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262666"/>
    <w:rPr>
      <w:rFonts w:ascii="Segoe UI" w:hAnsi="Segoe UI" w:cs="Segoe UI"/>
      <w:sz w:val="16"/>
      <w:szCs w:val="16"/>
    </w:rPr>
  </w:style>
  <w:style w:type="character" w:styleId="Fett">
    <w:name w:val="Strong"/>
    <w:basedOn w:val="Absatz-Standardschriftart"/>
    <w:uiPriority w:val="22"/>
    <w:qFormat/>
    <w:rsid w:val="00262666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262666"/>
    <w:rPr>
      <w:color w:val="800080" w:themeColor="followed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262666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262666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262666"/>
    <w:rPr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262666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262666"/>
  </w:style>
  <w:style w:type="paragraph" w:styleId="Textkrper3">
    <w:name w:val="Body Text 3"/>
    <w:basedOn w:val="Standard"/>
    <w:link w:val="Textkrper3Zchn"/>
    <w:uiPriority w:val="99"/>
    <w:semiHidden/>
    <w:unhideWhenUsed/>
    <w:rsid w:val="00262666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262666"/>
    <w:rPr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262666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262666"/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262666"/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262666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262666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262666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262666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262666"/>
  </w:style>
  <w:style w:type="paragraph" w:styleId="Textkrper">
    <w:name w:val="Body Text"/>
    <w:basedOn w:val="Standard"/>
    <w:link w:val="TextkrperZchn"/>
    <w:uiPriority w:val="99"/>
    <w:semiHidden/>
    <w:unhideWhenUsed/>
    <w:rsid w:val="00262666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262666"/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262666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262666"/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262666"/>
  </w:style>
  <w:style w:type="character" w:customStyle="1" w:styleId="DatumZchn">
    <w:name w:val="Datum Zchn"/>
    <w:basedOn w:val="Absatz-Standardschriftart"/>
    <w:link w:val="Datum"/>
    <w:uiPriority w:val="99"/>
    <w:semiHidden/>
    <w:rsid w:val="00262666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262666"/>
  </w:style>
  <w:style w:type="character" w:customStyle="1" w:styleId="AnredeZchn">
    <w:name w:val="Anrede Zchn"/>
    <w:basedOn w:val="Absatz-Standardschriftart"/>
    <w:link w:val="Anrede"/>
    <w:uiPriority w:val="99"/>
    <w:semiHidden/>
    <w:rsid w:val="00262666"/>
  </w:style>
  <w:style w:type="paragraph" w:styleId="Untertitel">
    <w:name w:val="Subtitle"/>
    <w:basedOn w:val="Standard"/>
    <w:next w:val="Standard"/>
    <w:link w:val="UntertitelZchn"/>
    <w:uiPriority w:val="11"/>
    <w:qFormat/>
    <w:rsid w:val="00262666"/>
    <w:pPr>
      <w:numPr>
        <w:ilvl w:val="1"/>
      </w:numPr>
      <w:spacing w:after="160" w:line="276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62666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2626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26266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262666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262666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262666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262666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262666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262666"/>
    <w:pPr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262666"/>
  </w:style>
  <w:style w:type="paragraph" w:styleId="Gruformel">
    <w:name w:val="Closing"/>
    <w:basedOn w:val="Standard"/>
    <w:link w:val="GruformelZchn"/>
    <w:uiPriority w:val="99"/>
    <w:semiHidden/>
    <w:unhideWhenUsed/>
    <w:rsid w:val="00262666"/>
    <w:pPr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262666"/>
  </w:style>
  <w:style w:type="paragraph" w:styleId="Titel">
    <w:name w:val="Title"/>
    <w:basedOn w:val="Standard"/>
    <w:next w:val="Standard"/>
    <w:link w:val="TitelZchn"/>
    <w:uiPriority w:val="10"/>
    <w:qFormat/>
    <w:rsid w:val="0026266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elZchn">
    <w:name w:val="Titel Zchn"/>
    <w:basedOn w:val="Absatz-Standardschriftart"/>
    <w:link w:val="Titel"/>
    <w:uiPriority w:val="10"/>
    <w:rsid w:val="002626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262666"/>
    <w:pPr>
      <w:numPr>
        <w:numId w:val="11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262666"/>
    <w:pPr>
      <w:numPr>
        <w:numId w:val="12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262666"/>
    <w:pPr>
      <w:numPr>
        <w:numId w:val="13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262666"/>
    <w:pPr>
      <w:numPr>
        <w:numId w:val="14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262666"/>
    <w:pPr>
      <w:numPr>
        <w:numId w:val="15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262666"/>
    <w:pPr>
      <w:numPr>
        <w:numId w:val="16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262666"/>
    <w:pPr>
      <w:numPr>
        <w:numId w:val="1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262666"/>
    <w:pPr>
      <w:numPr>
        <w:numId w:val="18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262666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262666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262666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262666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262666"/>
    <w:pPr>
      <w:numPr>
        <w:numId w:val="19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262666"/>
    <w:pPr>
      <w:numPr>
        <w:numId w:val="20"/>
      </w:numPr>
      <w:spacing w:after="200" w:line="276" w:lineRule="auto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iste">
    <w:name w:val="List"/>
    <w:basedOn w:val="Standard"/>
    <w:uiPriority w:val="99"/>
    <w:semiHidden/>
    <w:unhideWhenUsed/>
    <w:rsid w:val="00262666"/>
    <w:pPr>
      <w:spacing w:after="200" w:line="276" w:lineRule="auto"/>
      <w:ind w:left="283" w:hanging="283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RGV-berschrift">
    <w:name w:val="toa heading"/>
    <w:basedOn w:val="Standard"/>
    <w:next w:val="Standard"/>
    <w:uiPriority w:val="99"/>
    <w:semiHidden/>
    <w:unhideWhenUsed/>
    <w:rsid w:val="0026266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Makrotext">
    <w:name w:val="macro"/>
    <w:link w:val="MakrotextZchn"/>
    <w:uiPriority w:val="99"/>
    <w:semiHidden/>
    <w:unhideWhenUsed/>
    <w:rsid w:val="002626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262666"/>
    <w:rPr>
      <w:rFonts w:ascii="Consolas" w:hAnsi="Consolas" w:cs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262666"/>
    <w:pPr>
      <w:ind w:left="220" w:hanging="22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262666"/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262666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262666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262666"/>
  </w:style>
  <w:style w:type="character" w:styleId="Funotenzeichen">
    <w:name w:val="footnote reference"/>
    <w:basedOn w:val="Absatz-Standardschriftart"/>
    <w:uiPriority w:val="99"/>
    <w:semiHidden/>
    <w:unhideWhenUsed/>
    <w:rsid w:val="00262666"/>
    <w:rPr>
      <w:vertAlign w:val="superscript"/>
    </w:rPr>
  </w:style>
  <w:style w:type="paragraph" w:styleId="Umschlagabsenderadresse">
    <w:name w:val="envelope return"/>
    <w:basedOn w:val="Standard"/>
    <w:uiPriority w:val="99"/>
    <w:semiHidden/>
    <w:unhideWhenUsed/>
    <w:rsid w:val="00262666"/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262666"/>
    <w:pPr>
      <w:framePr w:w="4320" w:h="2160" w:hRule="exact" w:hSpace="141" w:wrap="auto" w:hAnchor="page" w:xAlign="center" w:yAlign="bottom"/>
      <w:ind w:left="1"/>
    </w:pPr>
    <w:rPr>
      <w:rFonts w:asciiTheme="majorHAnsi" w:eastAsiaTheme="majorEastAsia" w:hAnsiTheme="majorHAnsi" w:cstheme="majorBidi"/>
      <w:lang w:eastAsia="en-US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262666"/>
  </w:style>
  <w:style w:type="paragraph" w:styleId="Beschriftung">
    <w:name w:val="caption"/>
    <w:basedOn w:val="Standard"/>
    <w:next w:val="Standard"/>
    <w:uiPriority w:val="35"/>
    <w:semiHidden/>
    <w:unhideWhenUsed/>
    <w:qFormat/>
    <w:rsid w:val="00262666"/>
    <w:rPr>
      <w:i/>
      <w:iCs/>
      <w:color w:val="1F497D" w:themeColor="text2"/>
      <w:sz w:val="18"/>
      <w:szCs w:val="18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262666"/>
    <w:pPr>
      <w:ind w:left="220" w:hanging="22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Indexberschrift">
    <w:name w:val="index heading"/>
    <w:basedOn w:val="Standard"/>
    <w:next w:val="Index1"/>
    <w:uiPriority w:val="99"/>
    <w:semiHidden/>
    <w:unhideWhenUsed/>
    <w:rsid w:val="00262666"/>
    <w:rPr>
      <w:rFonts w:asciiTheme="majorHAnsi" w:eastAsiaTheme="majorEastAsia" w:hAnsiTheme="majorHAnsi" w:cstheme="majorBidi"/>
      <w:b/>
      <w:bCs/>
    </w:rPr>
  </w:style>
  <w:style w:type="paragraph" w:styleId="Funotentext">
    <w:name w:val="footnote text"/>
    <w:basedOn w:val="Standard"/>
    <w:link w:val="FunotentextZchn"/>
    <w:uiPriority w:val="99"/>
    <w:unhideWhenUsed/>
    <w:rsid w:val="00262666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262666"/>
    <w:rPr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rsid w:val="00262666"/>
    <w:pPr>
      <w:spacing w:after="200" w:line="276" w:lineRule="auto"/>
      <w:ind w:left="708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262666"/>
    <w:pPr>
      <w:spacing w:after="100"/>
      <w:ind w:left="176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262666"/>
    <w:pPr>
      <w:spacing w:after="100"/>
      <w:ind w:left="154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262666"/>
    <w:pPr>
      <w:spacing w:after="100"/>
      <w:ind w:left="132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262666"/>
    <w:pPr>
      <w:spacing w:after="100"/>
      <w:ind w:left="110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262666"/>
    <w:pPr>
      <w:spacing w:after="100"/>
      <w:ind w:left="88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262666"/>
    <w:pPr>
      <w:spacing w:after="100"/>
      <w:ind w:left="66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262666"/>
    <w:pPr>
      <w:spacing w:after="100"/>
      <w:ind w:left="44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262666"/>
    <w:pPr>
      <w:spacing w:after="100"/>
      <w:ind w:left="220"/>
    </w:p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262666"/>
    <w:pPr>
      <w:spacing w:after="1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262666"/>
    <w:pPr>
      <w:ind w:left="198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262666"/>
    <w:pPr>
      <w:ind w:left="176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262666"/>
    <w:pPr>
      <w:ind w:left="154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262666"/>
    <w:pPr>
      <w:ind w:left="132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262666"/>
    <w:pPr>
      <w:ind w:left="110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262666"/>
    <w:pPr>
      <w:ind w:left="88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262666"/>
    <w:pPr>
      <w:ind w:left="66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262666"/>
    <w:pPr>
      <w:ind w:left="440" w:hanging="220"/>
    </w:p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26266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262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26266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26266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262666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y2iqfc">
    <w:name w:val="y2iqfc"/>
    <w:basedOn w:val="Absatz-Standardschriftart"/>
    <w:rsid w:val="00D1609C"/>
  </w:style>
  <w:style w:type="character" w:customStyle="1" w:styleId="mi">
    <w:name w:val="mi"/>
    <w:basedOn w:val="Absatz-Standardschriftart"/>
    <w:rsid w:val="00BE283B"/>
  </w:style>
  <w:style w:type="character" w:customStyle="1" w:styleId="mjxassistivemathml">
    <w:name w:val="mjx_assistive_mathml"/>
    <w:basedOn w:val="Absatz-Standardschriftart"/>
    <w:rsid w:val="00BE283B"/>
  </w:style>
  <w:style w:type="character" w:customStyle="1" w:styleId="hgkelc">
    <w:name w:val="hgkelc"/>
    <w:basedOn w:val="Absatz-Standardschriftart"/>
    <w:rsid w:val="00BF5E3E"/>
  </w:style>
  <w:style w:type="character" w:customStyle="1" w:styleId="kx21rb">
    <w:name w:val="kx21rb"/>
    <w:basedOn w:val="Absatz-Standardschriftart"/>
    <w:rsid w:val="00BF5E3E"/>
  </w:style>
  <w:style w:type="paragraph" w:styleId="berarbeitung">
    <w:name w:val="Revision"/>
    <w:hidden/>
    <w:uiPriority w:val="99"/>
    <w:semiHidden/>
    <w:rsid w:val="003B38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tributors">
    <w:name w:val="contributors"/>
    <w:basedOn w:val="Absatz-Standardschriftart"/>
    <w:rsid w:val="00BF1184"/>
  </w:style>
  <w:style w:type="character" w:customStyle="1" w:styleId="maintitle">
    <w:name w:val="maintitle"/>
    <w:basedOn w:val="Absatz-Standardschriftart"/>
    <w:rsid w:val="00BF1184"/>
  </w:style>
  <w:style w:type="character" w:customStyle="1" w:styleId="editors">
    <w:name w:val="editors"/>
    <w:basedOn w:val="Absatz-Standardschriftart"/>
    <w:rsid w:val="00BF11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6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17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6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21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6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04035">
          <w:marLeft w:val="0"/>
          <w:marRight w:val="0"/>
          <w:marTop w:val="0"/>
          <w:marBottom w:val="270"/>
          <w:divBdr>
            <w:top w:val="single" w:sz="6" w:space="8" w:color="D3D1D1"/>
            <w:left w:val="single" w:sz="6" w:space="0" w:color="D3D1D1"/>
            <w:bottom w:val="single" w:sz="6" w:space="8" w:color="D3D1D1"/>
            <w:right w:val="single" w:sz="6" w:space="0" w:color="D3D1D1"/>
          </w:divBdr>
          <w:divsChild>
            <w:div w:id="369888078">
              <w:marLeft w:val="12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8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747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344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44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5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3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34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7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331741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891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93735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962713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102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24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195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9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1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559333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42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289116">
                      <w:marLeft w:val="3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740075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85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4191960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8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75109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5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34956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651761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9801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55250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5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15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67571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32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050547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6388431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016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473053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3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3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367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345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1021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1058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0382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2527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129404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5904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4615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50411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36" w:space="0" w:color="ECEBE9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4808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4298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67624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459090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817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77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8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6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6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382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52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2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75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6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31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324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852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8017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533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37767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2585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0610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53357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4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2819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4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45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8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22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57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814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03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420060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02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090306">
                      <w:marLeft w:val="3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961116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8726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6664153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30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5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452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69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471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8124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4773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20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178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1694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74469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3136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162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114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03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50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41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3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1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634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459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544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3301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8740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6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5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433487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678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041513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234610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3566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4832356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644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8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43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920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929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6046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0737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9168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2741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3733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693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132920">
          <w:marLeft w:val="0"/>
          <w:marRight w:val="0"/>
          <w:marTop w:val="0"/>
          <w:marBottom w:val="270"/>
          <w:divBdr>
            <w:top w:val="single" w:sz="6" w:space="8" w:color="D3D1D1"/>
            <w:left w:val="single" w:sz="6" w:space="0" w:color="D3D1D1"/>
            <w:bottom w:val="single" w:sz="6" w:space="8" w:color="D3D1D1"/>
            <w:right w:val="single" w:sz="6" w:space="0" w:color="D3D1D1"/>
          </w:divBdr>
          <w:divsChild>
            <w:div w:id="1235892326">
              <w:marLeft w:val="12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20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995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71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250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37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849978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08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095670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966368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927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43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4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73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0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50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2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5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91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64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1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7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87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982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763994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39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53078">
                      <w:marLeft w:val="3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535276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693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6579974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18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22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25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80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559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1821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108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7857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5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57146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3096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43470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74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408963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05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97412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763578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90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128110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470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1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8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17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072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8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9474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566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339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7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556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9360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5149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413807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8747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4810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74109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02991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1161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26473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42306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198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6929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92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2952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418097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301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3064909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907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72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83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94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8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94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12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945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2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855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902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31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4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91002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3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9453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4753378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11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249577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82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1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903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26084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3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847321">
                      <w:marLeft w:val="3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926344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1679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065120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194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9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821123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9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612063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909780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077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60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0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89696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64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37594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50855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30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2527340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50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0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470100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43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09388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159810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81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3835989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065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82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94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903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133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076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138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7463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696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1351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81600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84554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511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13347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643188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95223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49592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78198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4229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10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2233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30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5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74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640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0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863671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65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378174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086863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108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2436724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97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73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10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243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025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159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467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5055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4585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5602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6311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04687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47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73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44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5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86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49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1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37416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748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30657">
                      <w:marLeft w:val="3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7005303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24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497318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04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4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9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7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7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04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12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02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66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8990">
          <w:marLeft w:val="0"/>
          <w:marRight w:val="0"/>
          <w:marTop w:val="0"/>
          <w:marBottom w:val="270"/>
          <w:divBdr>
            <w:top w:val="single" w:sz="6" w:space="8" w:color="D3D1D1"/>
            <w:left w:val="single" w:sz="6" w:space="0" w:color="D3D1D1"/>
            <w:bottom w:val="single" w:sz="6" w:space="8" w:color="D3D1D1"/>
            <w:right w:val="single" w:sz="6" w:space="0" w:color="D3D1D1"/>
          </w:divBdr>
          <w:divsChild>
            <w:div w:id="1786582440">
              <w:marLeft w:val="12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6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635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521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17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79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15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07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083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715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3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1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9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1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60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5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74670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267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35780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693132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538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6550839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4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7390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73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05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104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26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3046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1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763965">
                  <w:marLeft w:val="105"/>
                  <w:marRight w:val="105"/>
                  <w:marTop w:val="105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14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276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6109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3061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385976">
                                      <w:marLeft w:val="105"/>
                                      <w:marRight w:val="105"/>
                                      <w:marTop w:val="105"/>
                                      <w:marBottom w:val="10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4578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5374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8300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3593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03580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8330306">
                                                              <w:marLeft w:val="105"/>
                                                              <w:marRight w:val="105"/>
                                                              <w:marTop w:val="105"/>
                                                              <w:marBottom w:val="10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3199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49631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91746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30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7496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770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163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34402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432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74831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8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03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164340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738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948396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921618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365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0656997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86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77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1687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19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069367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505318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416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2479094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62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70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882797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446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57519">
                      <w:marLeft w:val="3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673512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5238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380077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37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21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51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06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2620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7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57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400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52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3853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048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6369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4126735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33451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2313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52956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40258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3138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5582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259927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8651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87315223">
                                                                              <w:blockQuote w:val="1"/>
                                                                              <w:marLeft w:val="720"/>
                                                                              <w:marRight w:val="72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0234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9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9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3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93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39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529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351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752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062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77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69521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1999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6259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16454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588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9569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0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855558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1811172963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33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47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546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923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8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85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89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26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9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771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3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6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94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419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1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019696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31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801841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471443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4531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825625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2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8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6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22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13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8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873774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53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354213">
                      <w:marLeft w:val="3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655782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381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935939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2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13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61833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9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98667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771923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3105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4549939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73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2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827761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725913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1538753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572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00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44812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55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400541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96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4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324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18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467648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04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888343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329469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531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395134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280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37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355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9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8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21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65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864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152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215450">
                                  <w:marLeft w:val="0"/>
                                  <w:marRight w:val="0"/>
                                  <w:marTop w:val="30"/>
                                  <w:marBottom w:val="22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0787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307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09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2173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2370302">
                                                      <w:marLeft w:val="0"/>
                                                      <w:marRight w:val="0"/>
                                                      <w:marTop w:val="150"/>
                                                      <w:marBottom w:val="37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99726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916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12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58865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07272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29935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64137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7515812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19648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63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3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06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1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8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999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550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8379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411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13481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96608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12459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6590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98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3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19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32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9363">
              <w:marLeft w:val="0"/>
              <w:marRight w:val="0"/>
              <w:marTop w:val="3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14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46474">
                      <w:marLeft w:val="24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442232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958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2729303">
                                  <w:marLeft w:val="0"/>
                                  <w:marRight w:val="0"/>
                                  <w:marTop w:val="15"/>
                                  <w:marBottom w:val="1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45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ECA89-1E9B-41E3-857F-665E25490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ätsklinikum Leipzig AöR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pahlholz, Jenny</dc:creator>
  <cp:lastModifiedBy>Spahlholz, Jenny</cp:lastModifiedBy>
  <cp:revision>2</cp:revision>
  <cp:lastPrinted>2022-11-10T11:39:00Z</cp:lastPrinted>
  <dcterms:created xsi:type="dcterms:W3CDTF">2023-06-30T10:47:00Z</dcterms:created>
  <dcterms:modified xsi:type="dcterms:W3CDTF">2023-06-30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Literaturverzeichnis Jenny</vt:lpwstr>
  </property>
  <property fmtid="{D5CDD505-2E9C-101B-9397-08002B2CF9AE}" pid="3" name="CitaviDocumentProperty_8">
    <vt:lpwstr>C:\Users\Jenny\Documents\Citavi 5\Projects\Literaturverzeichnis Jenny\Literaturverzeichnis Jenny.ctv5</vt:lpwstr>
  </property>
  <property fmtid="{D5CDD505-2E9C-101B-9397-08002B2CF9AE}" pid="4" name="CitaviDocumentProperty_0">
    <vt:lpwstr>eb04176f-ffe5-4c46-b84a-475101d53cdb</vt:lpwstr>
  </property>
  <property fmtid="{D5CDD505-2E9C-101B-9397-08002B2CF9AE}" pid="5" name="CitaviDocumentProperty_1">
    <vt:lpwstr>5.2.0.8</vt:lpwstr>
  </property>
  <property fmtid="{D5CDD505-2E9C-101B-9397-08002B2CF9AE}" pid="6" name="CitaviDocumentProperty_6">
    <vt:lpwstr>True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 11th edition</vt:lpwstr>
  </property>
  <property fmtid="{D5CDD505-2E9C-101B-9397-08002B2CF9AE}" pid="9" name="Mendeley Recent Style Id 1_1">
    <vt:lpwstr>http://www.zotero.org/styles/american-sociological-association</vt:lpwstr>
  </property>
  <property fmtid="{D5CDD505-2E9C-101B-9397-08002B2CF9AE}" pid="10" name="Mendeley Recent Style Name 1_1">
    <vt:lpwstr>American Sociological Association 6th edition</vt:lpwstr>
  </property>
  <property fmtid="{D5CDD505-2E9C-101B-9397-08002B2CF9AE}" pid="11" name="Mendeley Recent Style Id 2_1">
    <vt:lpwstr>http://www.zotero.org/styles/chicago-author-date</vt:lpwstr>
  </property>
  <property fmtid="{D5CDD505-2E9C-101B-9397-08002B2CF9AE}" pid="12" name="Mendeley Recent Style Name 2_1">
    <vt:lpwstr>Chicago Manual of Style 17th edition (author-date)</vt:lpwstr>
  </property>
  <property fmtid="{D5CDD505-2E9C-101B-9397-08002B2CF9AE}" pid="13" name="Mendeley Recent Style Id 3_1">
    <vt:lpwstr>http://www.zotero.org/styles/harvard-cite-them-right</vt:lpwstr>
  </property>
  <property fmtid="{D5CDD505-2E9C-101B-9397-08002B2CF9AE}" pid="14" name="Mendeley Recent Style Name 3_1">
    <vt:lpwstr>Cite Them Right 10th edition - Harvard</vt:lpwstr>
  </property>
  <property fmtid="{D5CDD505-2E9C-101B-9397-08002B2CF9AE}" pid="15" name="Mendeley Recent Style Id 4_1">
    <vt:lpwstr>http://www.zotero.org/styles/harvard1</vt:lpwstr>
  </property>
  <property fmtid="{D5CDD505-2E9C-101B-9397-08002B2CF9AE}" pid="16" name="Mendeley Recent Style Name 4_1">
    <vt:lpwstr>Harvard reference format 1 (deprecated)</vt:lpwstr>
  </property>
  <property fmtid="{D5CDD505-2E9C-101B-9397-08002B2CF9AE}" pid="17" name="Mendeley Recent Style Id 5_1">
    <vt:lpwstr>http://www.zotero.org/styles/ieee</vt:lpwstr>
  </property>
  <property fmtid="{D5CDD505-2E9C-101B-9397-08002B2CF9AE}" pid="18" name="Mendeley Recent Style Name 5_1">
    <vt:lpwstr>IEEE</vt:lpwstr>
  </property>
  <property fmtid="{D5CDD505-2E9C-101B-9397-08002B2CF9AE}" pid="19" name="Mendeley Recent Style Id 6_1">
    <vt:lpwstr>http://www.zotero.org/styles/journal-of-epidemiology-and-community-health</vt:lpwstr>
  </property>
  <property fmtid="{D5CDD505-2E9C-101B-9397-08002B2CF9AE}" pid="20" name="Mendeley Recent Style Name 6_1">
    <vt:lpwstr>Journal of Epidemiology and Community Health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nature</vt:lpwstr>
  </property>
  <property fmtid="{D5CDD505-2E9C-101B-9397-08002B2CF9AE}" pid="24" name="Mendeley Recent Style Name 8_1">
    <vt:lpwstr>Nature</vt:lpwstr>
  </property>
  <property fmtid="{D5CDD505-2E9C-101B-9397-08002B2CF9AE}" pid="25" name="Mendeley Recent Style Id 9_1">
    <vt:lpwstr>http://www.zotero.org/styles/social-sciences</vt:lpwstr>
  </property>
  <property fmtid="{D5CDD505-2E9C-101B-9397-08002B2CF9AE}" pid="26" name="Mendeley Recent Style Name 9_1">
    <vt:lpwstr>Social Sciences</vt:lpwstr>
  </property>
  <property fmtid="{D5CDD505-2E9C-101B-9397-08002B2CF9AE}" pid="27" name="Mendeley Document_1">
    <vt:lpwstr>True</vt:lpwstr>
  </property>
  <property fmtid="{D5CDD505-2E9C-101B-9397-08002B2CF9AE}" pid="28" name="Mendeley Unique User Id_1">
    <vt:lpwstr>49af735b-4bbd-33bb-9fa2-305ea706e4d3</vt:lpwstr>
  </property>
  <property fmtid="{D5CDD505-2E9C-101B-9397-08002B2CF9AE}" pid="29" name="Mendeley Citation Style_1">
    <vt:lpwstr>http://www.zotero.org/styles/harvard1</vt:lpwstr>
  </property>
</Properties>
</file>